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B74918" w:rsidRPr="0049175C" w:rsidP="00B74918" w14:paraId="29F74CC4" w14:textId="6810B762">
      <w:pPr>
        <w:shd w:val="clear" w:color="auto" w:fill="17365D"/>
        <w:jc w:val="center"/>
        <w:rPr>
          <w:rFonts w:asciiTheme="minorHAnsi" w:hAnsiTheme="minorHAnsi" w:cstheme="minorHAnsi"/>
          <w:b/>
          <w:color w:val="FFFFFF"/>
          <w:sz w:val="28"/>
          <w:lang w:eastAsia="en-GB"/>
        </w:rPr>
      </w:pPr>
      <w:r>
        <w:rPr>
          <w:rFonts w:asciiTheme="minorHAnsi" w:hAnsiTheme="minorHAnsi" w:cstheme="minorHAnsi"/>
          <w:b/>
          <w:color w:val="FFFFFF"/>
          <w:sz w:val="28"/>
          <w:lang w:eastAsia="en-GB"/>
        </w:rPr>
        <w:t xml:space="preserve"> </w:t>
      </w:r>
      <w:r w:rsidR="0088182F">
        <w:rPr>
          <w:rFonts w:asciiTheme="minorHAnsi" w:hAnsiTheme="minorHAnsi" w:cstheme="minorHAnsi"/>
          <w:b/>
          <w:color w:val="FFFFFF"/>
          <w:sz w:val="28"/>
          <w:lang w:eastAsia="en-GB"/>
        </w:rPr>
        <w:t>Tapan Kumar Sahoo</w:t>
      </w:r>
    </w:p>
    <w:p w:rsidR="00CC24D9" w:rsidRPr="0049175C" w:rsidP="00CC24D9" w14:paraId="0F48B50D" w14:textId="77777777">
      <w:pPr>
        <w:shd w:val="clear" w:color="auto" w:fill="17365D"/>
        <w:jc w:val="center"/>
        <w:rPr>
          <w:rFonts w:asciiTheme="minorHAnsi" w:hAnsiTheme="minorHAnsi" w:cstheme="minorHAnsi"/>
          <w:b/>
          <w:noProof/>
          <w:color w:val="FFFFFF"/>
          <w:sz w:val="18"/>
          <w:szCs w:val="18"/>
          <w:lang w:val="en-US"/>
        </w:rPr>
      </w:pPr>
      <w:r>
        <w:rPr>
          <w:rFonts w:asciiTheme="minorHAnsi" w:hAnsiTheme="minorHAnsi" w:cstheme="minorHAnsi"/>
          <w:color w:val="FFFFFF"/>
          <w:sz w:val="18"/>
          <w:szCs w:val="18"/>
          <w:lang w:eastAsia="en-GB"/>
        </w:rPr>
        <w:pict>
          <v:rect id="_x0000_i1026" style="width:353.95pt;height:0.25pt" o:hrpct="664" o:hralign="center" o:hrstd="t" o:hr="t" fillcolor="#a0a0a0" stroked="f"/>
        </w:pict>
      </w:r>
    </w:p>
    <w:p w:rsidR="00B74918" w:rsidRPr="0049175C" w:rsidP="000C30B7" w14:paraId="73566FE3" w14:textId="6E185DD7">
      <w:pPr>
        <w:shd w:val="clear" w:color="auto" w:fill="17365D"/>
        <w:jc w:val="center"/>
        <w:rPr>
          <w:rFonts w:asciiTheme="minorHAnsi" w:hAnsiTheme="minorHAnsi" w:cstheme="minorHAnsi"/>
          <w:color w:val="FFFFFF"/>
          <w:lang w:eastAsia="en-GB"/>
        </w:rPr>
      </w:pPr>
      <w:r w:rsidRPr="009740D7">
        <w:rPr>
          <w:rFonts w:asciiTheme="minorHAnsi" w:hAnsiTheme="minorHAnsi" w:cstheme="minorHAnsi"/>
          <w:b/>
          <w:color w:val="FFFFFF"/>
          <w:sz w:val="24"/>
          <w:szCs w:val="24"/>
          <w:lang w:eastAsia="en-GB"/>
        </w:rPr>
        <w:t>E-Mail</w:t>
      </w:r>
      <w:r w:rsidRPr="009740D7">
        <w:rPr>
          <w:rFonts w:asciiTheme="minorHAnsi" w:hAnsiTheme="minorHAnsi" w:cstheme="minorHAnsi"/>
          <w:color w:val="FFFFFF"/>
          <w:sz w:val="24"/>
          <w:szCs w:val="24"/>
          <w:lang w:eastAsia="en-GB"/>
        </w:rPr>
        <w:t>:</w:t>
      </w:r>
      <w:r w:rsidR="00C069AB">
        <w:rPr>
          <w:rFonts w:asciiTheme="minorHAnsi" w:hAnsiTheme="minorHAnsi" w:cstheme="minorHAnsi"/>
          <w:color w:val="FFFFFF"/>
          <w:sz w:val="24"/>
          <w:szCs w:val="24"/>
          <w:lang w:eastAsia="en-GB"/>
        </w:rPr>
        <w:t xml:space="preserve"> </w:t>
      </w:r>
      <w:r w:rsidRPr="009740D7" w:rsidR="00E20FE9">
        <w:rPr>
          <w:rFonts w:asciiTheme="minorHAnsi" w:hAnsiTheme="minorHAnsi" w:cstheme="minorHAnsi"/>
          <w:color w:val="FFFFFF"/>
          <w:sz w:val="24"/>
          <w:szCs w:val="24"/>
          <w:lang w:eastAsia="en-GB"/>
        </w:rPr>
        <w:t>tapansahoo550</w:t>
      </w:r>
      <w:r w:rsidRPr="009740D7">
        <w:rPr>
          <w:rFonts w:asciiTheme="minorHAnsi" w:hAnsiTheme="minorHAnsi" w:cstheme="minorHAnsi" w:hint="eastAsia"/>
          <w:color w:val="FFFFFF"/>
          <w:sz w:val="24"/>
          <w:szCs w:val="24"/>
          <w:lang w:eastAsia="en-GB"/>
        </w:rPr>
        <w:t>@gmail.com</w:t>
      </w:r>
    </w:p>
    <w:p w:rsidR="000C30B7" w:rsidRPr="0049175C" w:rsidP="000C30B7" w14:paraId="560F5232" w14:textId="68E9D835">
      <w:pPr>
        <w:shd w:val="clear" w:color="auto" w:fill="17365D"/>
        <w:jc w:val="center"/>
        <w:rPr>
          <w:rFonts w:asciiTheme="minorHAnsi" w:hAnsiTheme="minorHAnsi" w:cstheme="minorHAnsi"/>
          <w:color w:val="FFFFFF"/>
          <w:lang w:eastAsia="en-GB"/>
        </w:rPr>
      </w:pPr>
      <w:r w:rsidRPr="009740D7">
        <w:rPr>
          <w:rFonts w:asciiTheme="minorHAnsi" w:hAnsiTheme="minorHAnsi" w:cstheme="minorHAnsi"/>
          <w:b/>
          <w:color w:val="FFFFFF"/>
          <w:sz w:val="24"/>
          <w:szCs w:val="24"/>
          <w:lang w:eastAsia="en-GB"/>
        </w:rPr>
        <w:t>Phone:</w:t>
      </w:r>
      <w:r w:rsidR="00C069AB">
        <w:rPr>
          <w:rFonts w:asciiTheme="minorHAnsi" w:hAnsiTheme="minorHAnsi" w:cstheme="minorHAnsi"/>
          <w:b/>
          <w:color w:val="FFFFFF"/>
          <w:sz w:val="24"/>
          <w:szCs w:val="24"/>
          <w:lang w:eastAsia="en-GB"/>
        </w:rPr>
        <w:t xml:space="preserve"> </w:t>
      </w:r>
      <w:r w:rsidRPr="009740D7" w:rsidR="005E0129">
        <w:rPr>
          <w:rFonts w:asciiTheme="minorHAnsi" w:hAnsiTheme="minorHAnsi" w:cstheme="minorHAnsi"/>
          <w:color w:val="FFFFFF"/>
          <w:sz w:val="24"/>
          <w:szCs w:val="24"/>
          <w:lang w:eastAsia="en-GB"/>
        </w:rPr>
        <w:t>+ 91-</w:t>
      </w:r>
      <w:r w:rsidRPr="009740D7" w:rsidR="00E20FE9">
        <w:rPr>
          <w:rFonts w:asciiTheme="minorHAnsi" w:hAnsiTheme="minorHAnsi" w:cstheme="minorHAnsi"/>
          <w:color w:val="FFFFFF"/>
          <w:sz w:val="24"/>
          <w:szCs w:val="24"/>
          <w:lang w:eastAsia="en-GB"/>
        </w:rPr>
        <w:t>7978207092</w:t>
      </w:r>
    </w:p>
    <w:p w:rsidR="008B21F6" w:rsidRPr="0049175C" w:rsidP="00655275" w14:paraId="24D13663" w14:textId="13A9C1EA">
      <w:pPr>
        <w:shd w:val="clear" w:color="auto" w:fill="B8CCE4"/>
        <w:ind w:right="41"/>
        <w:jc w:val="center"/>
        <w:rPr>
          <w:rFonts w:asciiTheme="minorHAnsi" w:hAnsiTheme="minorHAnsi" w:cstheme="minorHAnsi"/>
          <w:b/>
          <w:color w:val="262626" w:themeColor="text1" w:themeTint="D9"/>
          <w:lang w:eastAsia="en-GB"/>
        </w:rPr>
      </w:pPr>
      <w:r w:rsidRPr="00655275">
        <w:rPr>
          <w:rFonts w:asciiTheme="minorHAnsi" w:hAnsiTheme="minorHAnsi" w:cstheme="minorHAnsi"/>
          <w:color w:val="262626" w:themeColor="text1" w:themeTint="D9"/>
          <w:sz w:val="24"/>
          <w:szCs w:val="24"/>
          <w:lang w:eastAsia="en-GB"/>
        </w:rPr>
        <w:t>Scaling new heights of success &amp; leaving a mark of excellence in assignments that involve professional growth in</w:t>
      </w:r>
      <w:r w:rsidR="00C069AB">
        <w:rPr>
          <w:rFonts w:asciiTheme="minorHAnsi" w:hAnsiTheme="minorHAnsi" w:cstheme="minorHAnsi"/>
          <w:color w:val="262626" w:themeColor="text1" w:themeTint="D9"/>
          <w:sz w:val="24"/>
          <w:szCs w:val="24"/>
          <w:lang w:eastAsia="en-GB"/>
        </w:rPr>
        <w:t xml:space="preserve"> </w:t>
      </w:r>
      <w:r w:rsidR="00D9190C">
        <w:rPr>
          <w:rFonts w:asciiTheme="minorHAnsi" w:hAnsiTheme="minorHAnsi" w:cstheme="minorHAnsi"/>
          <w:b/>
          <w:color w:val="262626" w:themeColor="text1" w:themeTint="D9"/>
          <w:lang w:eastAsia="en-GB"/>
        </w:rPr>
        <w:t>ABAP</w:t>
      </w:r>
      <w:r w:rsidR="00E20FE9">
        <w:rPr>
          <w:rFonts w:asciiTheme="minorHAnsi" w:hAnsiTheme="minorHAnsi" w:cstheme="minorHAnsi"/>
          <w:b/>
          <w:color w:val="262626" w:themeColor="text1" w:themeTint="D9"/>
          <w:lang w:eastAsia="en-GB"/>
        </w:rPr>
        <w:t xml:space="preserve"> /</w:t>
      </w:r>
      <w:r w:rsidRPr="0049175C">
        <w:rPr>
          <w:rFonts w:asciiTheme="minorHAnsi" w:hAnsiTheme="minorHAnsi" w:cstheme="minorHAnsi"/>
          <w:b/>
          <w:color w:val="262626" w:themeColor="text1" w:themeTint="D9"/>
          <w:lang w:eastAsia="en-GB"/>
        </w:rPr>
        <w:t>ABAP</w:t>
      </w:r>
      <w:r w:rsidRPr="0049175C" w:rsidR="00D9190C">
        <w:rPr>
          <w:rFonts w:asciiTheme="minorHAnsi" w:hAnsiTheme="minorHAnsi" w:cstheme="minorHAnsi"/>
          <w:b/>
          <w:color w:val="262626" w:themeColor="text1" w:themeTint="D9"/>
          <w:lang w:eastAsia="en-GB"/>
        </w:rPr>
        <w:t>HR</w:t>
      </w:r>
      <w:r w:rsidR="00E20FE9">
        <w:rPr>
          <w:rFonts w:asciiTheme="minorHAnsi" w:hAnsiTheme="minorHAnsi" w:cstheme="minorHAnsi"/>
          <w:b/>
          <w:color w:val="262626" w:themeColor="text1" w:themeTint="D9"/>
          <w:lang w:eastAsia="en-GB"/>
        </w:rPr>
        <w:t xml:space="preserve"> / ODATA</w:t>
      </w:r>
      <w:r w:rsidR="009F5B08">
        <w:rPr>
          <w:rFonts w:asciiTheme="minorHAnsi" w:hAnsiTheme="minorHAnsi" w:cstheme="minorHAnsi"/>
          <w:b/>
          <w:color w:val="262626" w:themeColor="text1" w:themeTint="D9"/>
          <w:lang w:eastAsia="en-GB"/>
        </w:rPr>
        <w:t xml:space="preserve"> / HANA</w:t>
      </w:r>
    </w:p>
    <w:p w:rsidR="00D0407E" w:rsidRPr="0049175C" w:rsidP="00013850" w14:paraId="09202EDD" w14:textId="77777777">
      <w:pPr>
        <w:ind w:right="41"/>
        <w:rPr>
          <w:rFonts w:asciiTheme="minorHAnsi" w:hAnsiTheme="minorHAnsi" w:cstheme="minorHAnsi"/>
          <w:b/>
          <w:i/>
          <w:color w:val="000000"/>
          <w:sz w:val="18"/>
          <w:szCs w:val="18"/>
          <w:lang w:eastAsia="en-GB"/>
        </w:rPr>
      </w:pPr>
    </w:p>
    <w:tbl>
      <w:tblPr>
        <w:tblW w:w="0" w:type="auto"/>
        <w:tblLayout w:type="fixed"/>
        <w:tblLook w:val="04A0"/>
      </w:tblPr>
      <w:tblGrid>
        <w:gridCol w:w="3798"/>
        <w:gridCol w:w="270"/>
        <w:gridCol w:w="6809"/>
      </w:tblGrid>
      <w:tr w14:paraId="3CC38CF8" w14:textId="77777777" w:rsidTr="00BE0911">
        <w:tblPrEx>
          <w:tblW w:w="0" w:type="auto"/>
          <w:tblLayout w:type="fixed"/>
          <w:tblLook w:val="04A0"/>
        </w:tblPrEx>
        <w:trPr>
          <w:trHeight w:val="5787"/>
        </w:trPr>
        <w:tc>
          <w:tcPr>
            <w:tcW w:w="3798" w:type="dxa"/>
            <w:shd w:val="clear" w:color="auto" w:fill="C6D9F1"/>
          </w:tcPr>
          <w:p w:rsidR="00D04B85" w:rsidRPr="0049175C" w:rsidP="00013850" w14:paraId="32B27EEC" w14:textId="7777777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mallCaps/>
                <w:color w:val="17365D"/>
                <w:spacing w:val="26"/>
                <w:sz w:val="24"/>
                <w:szCs w:val="18"/>
                <w:lang w:val="en-US"/>
              </w:rPr>
            </w:pPr>
          </w:p>
          <w:p w:rsidR="00CC24D9" w:rsidRPr="00BE1582" w:rsidP="00013850" w14:paraId="04BBE4C7" w14:textId="7777777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mallCaps/>
                <w:color w:val="17365D"/>
                <w:spacing w:val="26"/>
                <w:sz w:val="28"/>
                <w:szCs w:val="28"/>
                <w:lang w:val="en-US"/>
              </w:rPr>
            </w:pPr>
            <w:r w:rsidRPr="00BE1582">
              <w:rPr>
                <w:rFonts w:asciiTheme="minorHAnsi" w:hAnsiTheme="minorHAnsi" w:cstheme="minorHAnsi"/>
                <w:b/>
                <w:smallCaps/>
                <w:color w:val="17365D"/>
                <w:spacing w:val="26"/>
                <w:sz w:val="28"/>
                <w:szCs w:val="28"/>
                <w:lang w:val="en-US"/>
              </w:rPr>
              <w:t>Core Competencies</w:t>
            </w:r>
          </w:p>
          <w:p w:rsidR="00566652" w:rsidRPr="0049175C" w:rsidP="00013850" w14:paraId="37444CE2" w14:textId="77777777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mallCaps/>
                <w:color w:val="17365D"/>
                <w:spacing w:val="26"/>
                <w:sz w:val="24"/>
                <w:szCs w:val="18"/>
              </w:rPr>
            </w:pPr>
          </w:p>
          <w:p w:rsidR="00566652" w:rsidRPr="00A0797F" w:rsidP="001842AA" w14:paraId="5246427B" w14:textId="77777777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sz w:val="22"/>
                <w:szCs w:val="22"/>
              </w:rPr>
              <w:t>ABAP Design &amp; Development</w:t>
            </w:r>
          </w:p>
          <w:p w:rsidR="009934C2" w:rsidRPr="00A0797F" w:rsidP="00D04B85" w14:paraId="6C71545A" w14:textId="77777777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sz w:val="22"/>
                <w:szCs w:val="22"/>
              </w:rPr>
              <w:t>ABAP HR</w:t>
            </w:r>
          </w:p>
          <w:p w:rsidR="00863DE9" w:rsidRPr="00A0797F" w:rsidP="00863DE9" w14:paraId="52BE0192" w14:textId="77777777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sz w:val="22"/>
                <w:szCs w:val="22"/>
              </w:rPr>
              <w:t>Business Add-Ins (BADI’s)</w:t>
            </w:r>
          </w:p>
          <w:p w:rsidR="00E20FE9" w:rsidRPr="002A478F" w:rsidP="002A478F" w14:paraId="1DC0C87A" w14:textId="57BB9175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sz w:val="22"/>
                <w:szCs w:val="22"/>
              </w:rPr>
              <w:t>ABAP List Viewer (ALV)</w:t>
            </w:r>
          </w:p>
          <w:p w:rsidR="0004061C" w:rsidRPr="00A0797F" w:rsidP="0004061C" w14:paraId="07D7C1EC" w14:textId="77777777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Enhancement</w:t>
            </w:r>
          </w:p>
          <w:p w:rsidR="00863DE9" w:rsidP="00D04B85" w14:paraId="7B3726CA" w14:textId="4A8C11CF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BAP-RICEF</w:t>
            </w:r>
          </w:p>
          <w:p w:rsidR="002A478F" w:rsidRPr="00A0797F" w:rsidP="00D04B85" w14:paraId="7A9402E5" w14:textId="03DD8EFF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ADOBE Forms</w:t>
            </w:r>
          </w:p>
          <w:p w:rsidR="00E36314" w:rsidP="00BE0911" w14:paraId="1023F277" w14:textId="77777777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A0797F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ODATA</w:t>
            </w:r>
          </w:p>
          <w:p w:rsidR="00D66C21" w:rsidP="00BE0911" w14:paraId="67A78FEC" w14:textId="77777777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HANA</w:t>
            </w:r>
          </w:p>
          <w:p w:rsidR="006B5F0F" w:rsidRPr="00BE0911" w:rsidP="00BE0911" w14:paraId="325D2E74" w14:textId="44346FFF">
            <w:pPr>
              <w:spacing w:line="480" w:lineRule="auto"/>
              <w:jc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>SAP NetWeaver</w:t>
            </w:r>
          </w:p>
        </w:tc>
        <w:tc>
          <w:tcPr>
            <w:tcW w:w="270" w:type="dxa"/>
            <w:shd w:val="clear" w:color="auto" w:fill="17365D"/>
          </w:tcPr>
          <w:p w:rsidR="00CC24D9" w:rsidRPr="0049175C" w:rsidP="00013850" w14:paraId="3BCBE325" w14:textId="77777777">
            <w:pPr>
              <w:shd w:val="clear" w:color="auto" w:fill="24BA93"/>
              <w:rPr>
                <w:rFonts w:asciiTheme="minorHAnsi" w:hAnsiTheme="minorHAnsi" w:cstheme="minorHAnsi"/>
                <w:color w:val="17365D"/>
                <w:sz w:val="18"/>
                <w:szCs w:val="18"/>
                <w:lang w:eastAsia="en-GB"/>
              </w:rPr>
            </w:pPr>
          </w:p>
          <w:p w:rsidR="00CC24D9" w:rsidRPr="0049175C" w:rsidP="00013850" w14:paraId="17D5D577" w14:textId="77777777">
            <w:pPr>
              <w:rPr>
                <w:rFonts w:asciiTheme="minorHAnsi" w:hAnsiTheme="minorHAnsi" w:cstheme="minorHAnsi"/>
                <w:sz w:val="18"/>
                <w:szCs w:val="18"/>
                <w:lang w:eastAsia="en-GB"/>
              </w:rPr>
            </w:pPr>
          </w:p>
        </w:tc>
        <w:tc>
          <w:tcPr>
            <w:tcW w:w="6809" w:type="dxa"/>
            <w:shd w:val="clear" w:color="auto" w:fill="auto"/>
          </w:tcPr>
          <w:p w:rsidR="004D7D30" w:rsidRPr="00BE1582" w:rsidP="000E3C6F" w14:paraId="016AF39A" w14:textId="77777777">
            <w:pPr>
              <w:pBdr>
                <w:bottom w:val="single" w:sz="4" w:space="1" w:color="auto"/>
              </w:pBdr>
              <w:shd w:val="clear" w:color="auto" w:fill="FFFFFF"/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mallCaps/>
                <w:color w:val="17365D"/>
                <w:spacing w:val="26"/>
                <w:sz w:val="28"/>
                <w:szCs w:val="28"/>
              </w:rPr>
            </w:pPr>
            <w:r w:rsidRPr="00BE1582">
              <w:rPr>
                <w:rFonts w:asciiTheme="minorHAnsi" w:hAnsiTheme="minorHAnsi" w:cstheme="minorHAnsi"/>
                <w:b/>
                <w:smallCaps/>
                <w:color w:val="17365D"/>
                <w:spacing w:val="26"/>
                <w:sz w:val="28"/>
                <w:szCs w:val="28"/>
              </w:rPr>
              <w:t>Profile Summary</w:t>
            </w:r>
          </w:p>
          <w:p w:rsidR="00166A6E" w:rsidRPr="00166A6E" w:rsidP="00916BCE" w14:paraId="7F10055A" w14:textId="137D7C6D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  <w:tab w:val="left" w:pos="2400"/>
                <w:tab w:val="center" w:pos="5330"/>
              </w:tabs>
              <w:suppressAutoHyphens/>
              <w:spacing w:before="240"/>
              <w:ind w:left="360"/>
              <w:jc w:val="both"/>
              <w:rPr>
                <w:rFonts w:asciiTheme="minorHAnsi" w:hAnsiTheme="minorHAnsi" w:cstheme="minorHAnsi"/>
                <w:b/>
              </w:rPr>
            </w:pPr>
            <w:r w:rsidRPr="00166A6E">
              <w:rPr>
                <w:rFonts w:eastAsia="Garamond" w:asciiTheme="minorHAnsi" w:hAnsiTheme="minorHAnsi" w:cstheme="minorHAnsi"/>
                <w:b/>
                <w:lang w:bidi="en-US"/>
              </w:rPr>
              <w:t>A resul</w:t>
            </w:r>
            <w:r w:rsidR="00C32F3C">
              <w:rPr>
                <w:rFonts w:eastAsia="Garamond" w:asciiTheme="minorHAnsi" w:hAnsiTheme="minorHAnsi" w:cstheme="minorHAnsi"/>
                <w:b/>
                <w:lang w:bidi="en-US"/>
              </w:rPr>
              <w:t xml:space="preserve">t-oriented professional with </w:t>
            </w:r>
            <w:r w:rsidR="00BE306F">
              <w:rPr>
                <w:rFonts w:eastAsia="Garamond" w:asciiTheme="minorHAnsi" w:hAnsiTheme="minorHAnsi" w:cstheme="minorHAnsi"/>
                <w:b/>
                <w:lang w:bidi="en-US"/>
              </w:rPr>
              <w:t>9</w:t>
            </w:r>
            <w:r w:rsidR="003F42B9">
              <w:rPr>
                <w:rFonts w:eastAsia="Garamond" w:asciiTheme="minorHAnsi" w:hAnsiTheme="minorHAnsi" w:cstheme="minorHAnsi"/>
                <w:b/>
                <w:lang w:bidi="en-US"/>
              </w:rPr>
              <w:t>.</w:t>
            </w:r>
            <w:r w:rsidR="0069174A">
              <w:rPr>
                <w:rFonts w:eastAsia="Garamond" w:asciiTheme="minorHAnsi" w:hAnsiTheme="minorHAnsi" w:cstheme="minorHAnsi"/>
                <w:b/>
                <w:lang w:bidi="en-US"/>
              </w:rPr>
              <w:t>5</w:t>
            </w:r>
            <w:r w:rsidRPr="00166A6E">
              <w:rPr>
                <w:rFonts w:eastAsia="Garamond" w:asciiTheme="minorHAnsi" w:hAnsiTheme="minorHAnsi" w:cstheme="minorHAnsi"/>
                <w:b/>
                <w:lang w:bidi="en-US"/>
              </w:rPr>
              <w:t xml:space="preserve"> years of working experience in Implementat</w:t>
            </w:r>
            <w:r w:rsidRPr="00166A6E" w:rsidR="007359EF">
              <w:rPr>
                <w:rFonts w:eastAsia="Garamond" w:asciiTheme="minorHAnsi" w:hAnsiTheme="minorHAnsi" w:cstheme="minorHAnsi"/>
                <w:b/>
                <w:lang w:bidi="en-US"/>
              </w:rPr>
              <w:t>ion, Support</w:t>
            </w:r>
            <w:r w:rsidR="00675F91">
              <w:rPr>
                <w:rFonts w:eastAsia="Garamond" w:asciiTheme="minorHAnsi" w:hAnsiTheme="minorHAnsi" w:cstheme="minorHAnsi"/>
                <w:b/>
                <w:lang w:bidi="en-US"/>
              </w:rPr>
              <w:t>, Rollout</w:t>
            </w:r>
            <w:r w:rsidRPr="00166A6E" w:rsidR="007359EF">
              <w:rPr>
                <w:rFonts w:eastAsia="Garamond" w:asciiTheme="minorHAnsi" w:hAnsiTheme="minorHAnsi" w:cstheme="minorHAnsi"/>
                <w:b/>
                <w:lang w:bidi="en-US"/>
              </w:rPr>
              <w:t xml:space="preserve"> and Data Migration as a SAP HR </w:t>
            </w:r>
            <w:r w:rsidRPr="00166A6E" w:rsidR="007359EF">
              <w:rPr>
                <w:rFonts w:eastAsia="Garamond" w:asciiTheme="minorHAnsi" w:hAnsiTheme="minorHAnsi" w:cstheme="minorHAnsi"/>
                <w:b/>
                <w:lang w:bidi="en-US"/>
              </w:rPr>
              <w:t>ABAP</w:t>
            </w:r>
            <w:r w:rsidR="006B5F0F">
              <w:rPr>
                <w:rFonts w:eastAsia="Garamond" w:asciiTheme="minorHAnsi" w:hAnsiTheme="minorHAnsi" w:cstheme="minorHAnsi"/>
                <w:b/>
                <w:lang w:bidi="en-US"/>
              </w:rPr>
              <w:t>(</w:t>
            </w:r>
            <w:r w:rsidR="006B5F0F">
              <w:rPr>
                <w:rFonts w:eastAsia="Garamond" w:asciiTheme="minorHAnsi" w:hAnsiTheme="minorHAnsi" w:cstheme="minorHAnsi"/>
                <w:b/>
                <w:lang w:bidi="en-US"/>
              </w:rPr>
              <w:t>SAP HCM Technical)</w:t>
            </w:r>
            <w:r w:rsidRPr="00166A6E" w:rsidR="007359EF">
              <w:rPr>
                <w:rFonts w:eastAsia="Garamond" w:asciiTheme="minorHAnsi" w:hAnsiTheme="minorHAnsi" w:cstheme="minorHAnsi"/>
                <w:b/>
                <w:lang w:bidi="en-US"/>
              </w:rPr>
              <w:t xml:space="preserve"> Consultant.</w:t>
            </w:r>
          </w:p>
          <w:p w:rsidR="005E4FFE" w:rsidRPr="00166A6E" w:rsidP="00916BCE" w14:paraId="24AA468F" w14:textId="0751AA3C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  <w:tab w:val="left" w:pos="2400"/>
                <w:tab w:val="center" w:pos="5330"/>
              </w:tabs>
              <w:suppressAutoHyphens/>
              <w:spacing w:before="240"/>
              <w:ind w:left="360"/>
              <w:jc w:val="both"/>
              <w:rPr>
                <w:rFonts w:eastAsia="Garamond" w:asciiTheme="minorHAnsi" w:hAnsiTheme="minorHAnsi" w:cstheme="minorHAnsi"/>
                <w:sz w:val="20"/>
                <w:szCs w:val="20"/>
                <w:lang w:bidi="en-US"/>
              </w:rPr>
            </w:pPr>
            <w:r w:rsidRPr="00166A6E">
              <w:rPr>
                <w:rFonts w:asciiTheme="minorHAnsi" w:hAnsiTheme="minorHAnsi" w:cstheme="minorHAnsi"/>
              </w:rPr>
              <w:t>Expertise in</w:t>
            </w:r>
            <w:r w:rsidR="00817415">
              <w:rPr>
                <w:rFonts w:asciiTheme="minorHAnsi" w:hAnsiTheme="minorHAnsi" w:cstheme="minorHAnsi"/>
              </w:rPr>
              <w:t xml:space="preserve"> </w:t>
            </w:r>
            <w:r w:rsidRPr="00166A6E">
              <w:rPr>
                <w:rFonts w:asciiTheme="minorHAnsi" w:hAnsiTheme="minorHAnsi" w:cstheme="minorHAnsi"/>
              </w:rPr>
              <w:t>developing</w:t>
            </w:r>
            <w:r w:rsidRPr="00166A6E">
              <w:rPr>
                <w:rFonts w:asciiTheme="minorHAnsi" w:hAnsiTheme="minorHAnsi" w:cstheme="minorHAnsi"/>
                <w:b/>
              </w:rPr>
              <w:t xml:space="preserve"> HR ABAP </w:t>
            </w:r>
            <w:r w:rsidRPr="00166A6E">
              <w:rPr>
                <w:rFonts w:asciiTheme="minorHAnsi" w:hAnsiTheme="minorHAnsi" w:cstheme="minorHAnsi"/>
              </w:rPr>
              <w:t>related concepts like</w:t>
            </w:r>
            <w:r w:rsidRPr="00166A6E">
              <w:rPr>
                <w:rFonts w:asciiTheme="minorHAnsi" w:hAnsiTheme="minorHAnsi" w:cstheme="minorHAnsi"/>
                <w:b/>
              </w:rPr>
              <w:t xml:space="preserve"> ALV reports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BDC</w:t>
            </w:r>
            <w:r w:rsidRPr="00166A6E">
              <w:rPr>
                <w:rFonts w:asciiTheme="minorHAnsi" w:hAnsiTheme="minorHAnsi" w:cstheme="minorHAnsi"/>
              </w:rPr>
              <w:t>,</w:t>
            </w:r>
            <w:r w:rsidRPr="00166A6E">
              <w:rPr>
                <w:rFonts w:asciiTheme="minorHAnsi" w:hAnsiTheme="minorHAnsi" w:cstheme="minorHAnsi"/>
                <w:b/>
              </w:rPr>
              <w:t>LSMW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BADI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BAPI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Module Pool programming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User Exits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Enhancements</w:t>
            </w:r>
            <w:r w:rsidRPr="00166A6E">
              <w:rPr>
                <w:rFonts w:asciiTheme="minorHAnsi" w:hAnsiTheme="minorHAnsi" w:cstheme="minorHAnsi"/>
              </w:rPr>
              <w:t>,</w:t>
            </w:r>
            <w:r w:rsidR="00817415">
              <w:rPr>
                <w:rFonts w:asciiTheme="minorHAnsi" w:hAnsiTheme="minorHAnsi" w:cstheme="minorHAnsi"/>
              </w:rPr>
              <w:t xml:space="preserve"> </w:t>
            </w:r>
            <w:r w:rsidRPr="00166A6E">
              <w:rPr>
                <w:rFonts w:asciiTheme="minorHAnsi" w:hAnsiTheme="minorHAnsi" w:cstheme="minorHAnsi"/>
                <w:b/>
              </w:rPr>
              <w:t>Implicit/Explicit Enhancements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Customized Interfaces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Customer Exits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Object Oriented ABAP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WEBDYNPRO</w:t>
            </w:r>
            <w:r w:rsidRPr="00166A6E">
              <w:rPr>
                <w:rFonts w:asciiTheme="minorHAnsi" w:hAnsiTheme="minorHAnsi" w:cstheme="minorHAnsi"/>
              </w:rPr>
              <w:t xml:space="preserve">, </w:t>
            </w:r>
            <w:r w:rsidRPr="00166A6E">
              <w:rPr>
                <w:rFonts w:asciiTheme="minorHAnsi" w:hAnsiTheme="minorHAnsi" w:cstheme="minorHAnsi"/>
                <w:b/>
              </w:rPr>
              <w:t>RFC</w:t>
            </w:r>
            <w:r w:rsidR="00A122C2">
              <w:rPr>
                <w:rFonts w:asciiTheme="minorHAnsi" w:hAnsiTheme="minorHAnsi" w:cstheme="minorHAnsi"/>
              </w:rPr>
              <w:t xml:space="preserve"> </w:t>
            </w:r>
            <w:r w:rsidR="006179DD">
              <w:rPr>
                <w:rFonts w:asciiTheme="minorHAnsi" w:hAnsiTheme="minorHAnsi" w:cstheme="minorHAnsi"/>
              </w:rPr>
              <w:t>&amp;</w:t>
            </w:r>
            <w:r w:rsidR="009150A9">
              <w:rPr>
                <w:rFonts w:asciiTheme="minorHAnsi" w:hAnsiTheme="minorHAnsi" w:cstheme="minorHAnsi"/>
              </w:rPr>
              <w:t xml:space="preserve"> </w:t>
            </w:r>
            <w:r w:rsidRPr="00166A6E">
              <w:rPr>
                <w:rFonts w:asciiTheme="minorHAnsi" w:hAnsiTheme="minorHAnsi" w:cstheme="minorHAnsi"/>
                <w:b/>
              </w:rPr>
              <w:t>ADT in eclipse</w:t>
            </w:r>
            <w:r w:rsidRPr="00166A6E">
              <w:rPr>
                <w:rFonts w:asciiTheme="minorHAnsi" w:hAnsiTheme="minorHAnsi" w:cstheme="minorHAnsi"/>
              </w:rPr>
              <w:t>.</w:t>
            </w:r>
            <w:r w:rsidRPr="00166A6E">
              <w:rPr>
                <w:rFonts w:asciiTheme="minorHAnsi" w:hAnsiTheme="minorHAnsi" w:cstheme="minorHAnsi"/>
                <w:szCs w:val="18"/>
              </w:rPr>
              <w:tab/>
            </w:r>
          </w:p>
          <w:p w:rsidR="0033779D" w:rsidRPr="001951F5" w:rsidP="00916BCE" w14:paraId="33619A84" w14:textId="77777777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Excellence </w:t>
            </w:r>
            <w:r w:rsidRPr="00921AEB">
              <w:rPr>
                <w:rFonts w:asciiTheme="minorHAnsi" w:hAnsiTheme="minorHAnsi" w:cstheme="minorHAnsi"/>
              </w:rPr>
              <w:t>in working on Data Dictionary</w:t>
            </w:r>
            <w:r w:rsidR="00921AEB">
              <w:rPr>
                <w:rFonts w:asciiTheme="minorHAnsi" w:hAnsiTheme="minorHAnsi" w:cstheme="minorHAnsi"/>
              </w:rPr>
              <w:t xml:space="preserve"> objects such as Tables, </w:t>
            </w:r>
            <w:r w:rsidRPr="00921AEB">
              <w:rPr>
                <w:rFonts w:asciiTheme="minorHAnsi" w:hAnsiTheme="minorHAnsi" w:cstheme="minorHAnsi"/>
              </w:rPr>
              <w:t>Structures, and Table Maintenance</w:t>
            </w:r>
            <w:r w:rsidR="00921AEB">
              <w:rPr>
                <w:rFonts w:asciiTheme="minorHAnsi" w:hAnsiTheme="minorHAnsi" w:cstheme="minorHAnsi"/>
              </w:rPr>
              <w:t>.</w:t>
            </w:r>
          </w:p>
          <w:p w:rsidR="0033779D" w:rsidRPr="001951F5" w:rsidP="00916BCE" w14:paraId="42718721" w14:textId="77777777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 w:rsidRPr="001951F5">
              <w:rPr>
                <w:rFonts w:asciiTheme="minorHAnsi" w:hAnsiTheme="minorHAnsi" w:cstheme="minorHAnsi"/>
              </w:rPr>
              <w:t xml:space="preserve">Familiar with various </w:t>
            </w:r>
            <w:r w:rsidR="00D36F26">
              <w:rPr>
                <w:rFonts w:asciiTheme="minorHAnsi" w:hAnsiTheme="minorHAnsi" w:cstheme="minorHAnsi"/>
                <w:b/>
              </w:rPr>
              <w:t xml:space="preserve">Debugging </w:t>
            </w:r>
            <w:r w:rsidRPr="001951F5">
              <w:rPr>
                <w:rFonts w:asciiTheme="minorHAnsi" w:hAnsiTheme="minorHAnsi" w:cstheme="minorHAnsi"/>
                <w:b/>
              </w:rPr>
              <w:t>Techniques</w:t>
            </w:r>
            <w:r w:rsidRPr="001951F5">
              <w:rPr>
                <w:rFonts w:asciiTheme="minorHAnsi" w:hAnsiTheme="minorHAnsi" w:cstheme="minorHAnsi"/>
              </w:rPr>
              <w:t xml:space="preserve">, </w:t>
            </w:r>
            <w:r w:rsidRPr="001951F5">
              <w:rPr>
                <w:rFonts w:asciiTheme="minorHAnsi" w:hAnsiTheme="minorHAnsi" w:cstheme="minorHAnsi"/>
                <w:b/>
              </w:rPr>
              <w:t>Break Points,</w:t>
            </w:r>
            <w:r w:rsidRPr="001951F5" w:rsidR="001951F5">
              <w:rPr>
                <w:rFonts w:asciiTheme="minorHAnsi" w:hAnsiTheme="minorHAnsi" w:cstheme="minorHAnsi"/>
                <w:b/>
              </w:rPr>
              <w:t xml:space="preserve"> Watchpoint.</w:t>
            </w:r>
          </w:p>
          <w:p w:rsidR="002E51AB" w:rsidRPr="00AD48F8" w:rsidP="00916BCE" w14:paraId="1859DA47" w14:textId="2751AE5A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Good knowledge on </w:t>
            </w:r>
            <w:r w:rsidRPr="00AD48F8" w:rsidR="00AD48F8">
              <w:rPr>
                <w:rFonts w:asciiTheme="minorHAnsi" w:hAnsiTheme="minorHAnsi" w:cstheme="minorHAnsi"/>
                <w:b/>
              </w:rPr>
              <w:t>ODATA.</w:t>
            </w:r>
          </w:p>
          <w:p w:rsidR="00D70141" w:rsidRPr="00D70141" w:rsidP="00916BCE" w14:paraId="04CBC44D" w14:textId="77777777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  <w:tab w:val="left" w:pos="2400"/>
                <w:tab w:val="center" w:pos="5330"/>
              </w:tabs>
              <w:suppressAutoHyphens/>
              <w:spacing w:before="240" w:after="0"/>
              <w:ind w:left="360"/>
              <w:jc w:val="both"/>
              <w:rPr>
                <w:rFonts w:asciiTheme="majorHAnsi" w:hAnsiTheme="majorHAnsi" w:cstheme="minorHAnsi"/>
              </w:rPr>
            </w:pPr>
            <w:r w:rsidRPr="00D70141">
              <w:rPr>
                <w:rFonts w:eastAsia="Garamond" w:asciiTheme="minorHAnsi" w:hAnsiTheme="minorHAnsi" w:cstheme="minorHAnsi"/>
                <w:lang w:bidi="en-US"/>
              </w:rPr>
              <w:t xml:space="preserve">A </w:t>
            </w:r>
            <w:r w:rsidRPr="00D70141">
              <w:rPr>
                <w:rFonts w:eastAsia="Garamond" w:asciiTheme="minorHAnsi" w:hAnsiTheme="minorHAnsi" w:cstheme="minorHAnsi"/>
                <w:lang w:bidi="en-US"/>
              </w:rPr>
              <w:t>forward thinking</w:t>
            </w:r>
            <w:r w:rsidRPr="00D70141">
              <w:rPr>
                <w:rFonts w:eastAsia="Garamond" w:asciiTheme="minorHAnsi" w:hAnsiTheme="minorHAnsi" w:cstheme="minorHAnsi"/>
                <w:lang w:bidi="en-US"/>
              </w:rPr>
              <w:t xml:space="preserve"> person with strong communication, analytical &amp; organizational skills; well organized with a track record that demonstrates self-motivation &amp; creativity to achieve corporate </w:t>
            </w:r>
            <w:r w:rsidRPr="00D70141">
              <w:rPr>
                <w:rFonts w:eastAsia="Garamond" w:asciiTheme="minorHAnsi" w:hAnsiTheme="minorHAnsi" w:cstheme="minorHAnsi"/>
                <w:lang w:bidi="en-US"/>
              </w:rPr>
              <w:t>goal</w:t>
            </w:r>
            <w:r w:rsidRPr="00D70141" w:rsidR="00416813">
              <w:rPr>
                <w:rFonts w:eastAsia="Garamond" w:asciiTheme="minorHAnsi" w:hAnsiTheme="minorHAnsi" w:cstheme="minorHAnsi"/>
                <w:lang w:bidi="en-US"/>
              </w:rPr>
              <w:t>.</w:t>
            </w:r>
          </w:p>
          <w:p w:rsidR="00D70141" w:rsidRPr="00D70141" w:rsidP="00916BCE" w14:paraId="18367712" w14:textId="77777777">
            <w:pPr>
              <w:pStyle w:val="ListParagraph"/>
              <w:numPr>
                <w:ilvl w:val="0"/>
                <w:numId w:val="32"/>
              </w:numPr>
              <w:tabs>
                <w:tab w:val="left" w:pos="360"/>
                <w:tab w:val="left" w:pos="2400"/>
                <w:tab w:val="center" w:pos="5330"/>
              </w:tabs>
              <w:suppressAutoHyphens/>
              <w:spacing w:before="240" w:after="0"/>
              <w:ind w:left="360"/>
              <w:jc w:val="both"/>
              <w:rPr>
                <w:rFonts w:asciiTheme="minorHAnsi" w:hAnsiTheme="minorHAnsi" w:cstheme="minorHAnsi"/>
              </w:rPr>
            </w:pPr>
            <w:r w:rsidRPr="00D70141">
              <w:rPr>
                <w:rFonts w:asciiTheme="minorHAnsi" w:hAnsiTheme="minorHAnsi" w:cstheme="minorHAnsi"/>
              </w:rPr>
              <w:t>Ability to communicate Technical ideas clearly and concisely.</w:t>
            </w:r>
          </w:p>
          <w:p w:rsidR="00D70141" w:rsidRPr="00416813" w:rsidP="00D70141" w14:paraId="7C82B0BF" w14:textId="77777777">
            <w:pPr>
              <w:pStyle w:val="ListParagraph"/>
              <w:tabs>
                <w:tab w:val="left" w:pos="2400"/>
                <w:tab w:val="center" w:pos="5330"/>
              </w:tabs>
              <w:spacing w:after="0" w:line="240" w:lineRule="auto"/>
              <w:ind w:left="360"/>
              <w:jc w:val="both"/>
              <w:rPr>
                <w:rFonts w:asciiTheme="minorHAnsi" w:hAnsiTheme="minorHAnsi" w:cstheme="minorHAnsi"/>
                <w:bCs/>
                <w:color w:val="000000"/>
              </w:rPr>
            </w:pPr>
          </w:p>
        </w:tc>
      </w:tr>
    </w:tbl>
    <w:p w:rsidR="00D34062" w:rsidRPr="0049175C" w:rsidP="00D96BC0" w14:paraId="3503CA0E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6"/>
          <w:szCs w:val="18"/>
        </w:rPr>
      </w:pPr>
    </w:p>
    <w:p w:rsidR="00A35487" w:rsidRPr="00502F5A" w:rsidP="00A35487" w14:paraId="6D6B4B42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spacing w:line="276" w:lineRule="auto"/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  <w:r w:rsidRPr="00502F5A"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  <w:t>Work Experience</w:t>
      </w:r>
    </w:p>
    <w:p w:rsidR="00B34B43" w:rsidRPr="00B34B43" w:rsidP="00916BCE" w14:paraId="4B87C31C" w14:textId="640467B9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rPr>
          <w:rFonts w:eastAsia="Garamond" w:asciiTheme="minorHAnsi" w:hAnsiTheme="minorHAnsi" w:cstheme="minorHAnsi"/>
          <w:b/>
          <w:sz w:val="22"/>
          <w:szCs w:val="22"/>
          <w:lang w:bidi="en-US"/>
        </w:rPr>
      </w:pPr>
      <w:r w:rsidRPr="00B34B4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Oct’2023 – Till date with Gemini Consulting &amp; Services as a Lead Consultant.</w:t>
      </w:r>
    </w:p>
    <w:p w:rsidR="00B34B43" w:rsidRPr="00B34B43" w:rsidP="00916BCE" w14:paraId="3254E9D5" w14:textId="09B4E831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rPr>
          <w:rFonts w:eastAsia="Garamond" w:asciiTheme="minorHAnsi" w:hAnsiTheme="minorHAnsi" w:cstheme="minorHAnsi"/>
          <w:b/>
          <w:sz w:val="22"/>
          <w:szCs w:val="22"/>
          <w:lang w:bidi="en-US"/>
        </w:rPr>
      </w:pPr>
      <w:r w:rsidRPr="00B34B4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Worked as Business Architecture Team Lead in Accenture since Sept’2022 </w:t>
      </w:r>
      <w:r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to </w:t>
      </w:r>
      <w:r w:rsidRPr="00B34B4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Oct’2023.</w:t>
      </w:r>
    </w:p>
    <w:p w:rsidR="00A0797F" w:rsidP="00916BCE" w14:paraId="48330A74" w14:textId="514153A8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rPr>
          <w:rFonts w:eastAsia="Garamond" w:asciiTheme="minorHAnsi" w:hAnsiTheme="minorHAnsi" w:cstheme="minorHAnsi"/>
          <w:b/>
          <w:sz w:val="22"/>
          <w:szCs w:val="22"/>
          <w:lang w:bidi="en-US"/>
        </w:rPr>
      </w:pPr>
      <w:r w:rsidRPr="00B34B4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Worked as Business Integration Arch Sr Analyst in Accenture since June’2021</w:t>
      </w:r>
      <w:r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 to </w:t>
      </w:r>
      <w:r w:rsidRPr="00B34B4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Aug’2022.</w:t>
      </w:r>
    </w:p>
    <w:p w:rsidR="00D42BDC" w:rsidRPr="00D42BDC" w:rsidP="00916BCE" w14:paraId="5AE4A63C" w14:textId="26270244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Worked as S</w:t>
      </w:r>
      <w:r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enior </w:t>
      </w: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Consultant in</w:t>
      </w:r>
      <w:r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 HCL</w:t>
      </w: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 TECHNOLOGY</w:t>
      </w:r>
      <w:r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 </w:t>
      </w:r>
      <w:r w:rsidRPr="00923853">
        <w:rPr>
          <w:rFonts w:asciiTheme="minorHAnsi" w:hAnsiTheme="minorHAnsi" w:cstheme="minorHAnsi"/>
          <w:b/>
          <w:sz w:val="22"/>
          <w:szCs w:val="22"/>
        </w:rPr>
        <w:t xml:space="preserve">since </w:t>
      </w:r>
      <w:r>
        <w:rPr>
          <w:rFonts w:asciiTheme="minorHAnsi" w:hAnsiTheme="minorHAnsi" w:cstheme="minorHAnsi"/>
          <w:b/>
          <w:sz w:val="22"/>
          <w:szCs w:val="22"/>
        </w:rPr>
        <w:t>Aug</w:t>
      </w:r>
      <w:r w:rsidRPr="00923853">
        <w:rPr>
          <w:rFonts w:asciiTheme="minorHAnsi" w:hAnsiTheme="minorHAnsi" w:cstheme="minorHAnsi"/>
          <w:b/>
          <w:sz w:val="22"/>
          <w:szCs w:val="22"/>
        </w:rPr>
        <w:t>’20</w:t>
      </w:r>
      <w:r>
        <w:rPr>
          <w:rFonts w:asciiTheme="minorHAnsi" w:hAnsiTheme="minorHAnsi" w:cstheme="minorHAnsi"/>
          <w:b/>
          <w:sz w:val="22"/>
          <w:szCs w:val="22"/>
        </w:rPr>
        <w:t>20 to June’2021</w:t>
      </w:r>
      <w:r w:rsidRPr="00923853">
        <w:rPr>
          <w:rFonts w:asciiTheme="minorHAnsi" w:hAnsiTheme="minorHAnsi" w:cstheme="minorHAnsi"/>
          <w:b/>
          <w:sz w:val="22"/>
          <w:szCs w:val="22"/>
        </w:rPr>
        <w:t>.</w:t>
      </w:r>
    </w:p>
    <w:p w:rsidR="00A0797F" w:rsidP="00916BCE" w14:paraId="6924D822" w14:textId="2A9B5106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jc w:val="both"/>
        <w:rPr>
          <w:rFonts w:eastAsia="Garamond" w:asciiTheme="minorHAnsi" w:hAnsiTheme="minorHAnsi" w:cstheme="minorHAnsi"/>
          <w:b/>
          <w:sz w:val="22"/>
          <w:szCs w:val="22"/>
          <w:lang w:bidi="en-US"/>
        </w:rPr>
      </w:pP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Worked as SAP ABAP Consultant in</w:t>
      </w:r>
      <w:r w:rsidR="009150A9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 </w:t>
      </w: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DXC </w:t>
      </w: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TECHNOLOGY(</w:t>
      </w:r>
      <w:r w:rsidRPr="00923853">
        <w:rPr>
          <w:rFonts w:asciiTheme="minorHAnsi" w:hAnsiTheme="minorHAnsi" w:cstheme="minorHAnsi"/>
          <w:b/>
          <w:sz w:val="22"/>
          <w:szCs w:val="22"/>
        </w:rPr>
        <w:t xml:space="preserve">Payroll Company - </w:t>
      </w:r>
      <w:r w:rsidRPr="00923853">
        <w:rPr>
          <w:rFonts w:asciiTheme="minorHAnsi" w:hAnsiTheme="minorHAnsi" w:cstheme="minorHAnsi"/>
          <w:b/>
          <w:sz w:val="22"/>
          <w:szCs w:val="22"/>
        </w:rPr>
        <w:t>KarsunIndia</w:t>
      </w:r>
      <w:r w:rsidRPr="00923853">
        <w:rPr>
          <w:rFonts w:asciiTheme="minorHAnsi" w:hAnsiTheme="minorHAnsi" w:cstheme="minorHAnsi"/>
          <w:b/>
          <w:sz w:val="22"/>
          <w:szCs w:val="22"/>
        </w:rPr>
        <w:t xml:space="preserve"> Solutions </w:t>
      </w:r>
      <w:r w:rsidRPr="00923853">
        <w:rPr>
          <w:rFonts w:asciiTheme="minorHAnsi" w:hAnsiTheme="minorHAnsi" w:cstheme="minorHAnsi"/>
          <w:b/>
          <w:sz w:val="22"/>
          <w:szCs w:val="22"/>
        </w:rPr>
        <w:t>Pvt.</w:t>
      </w:r>
      <w:r w:rsidRPr="00923853">
        <w:rPr>
          <w:rFonts w:asciiTheme="minorHAnsi" w:hAnsiTheme="minorHAnsi" w:cstheme="minorHAnsi"/>
          <w:b/>
          <w:sz w:val="22"/>
          <w:szCs w:val="22"/>
        </w:rPr>
        <w:t xml:space="preserve">  Ltd.</w:t>
      </w: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) </w:t>
      </w:r>
    </w:p>
    <w:p w:rsidR="00A0797F" w:rsidRPr="00A0797F" w:rsidP="00916BCE" w14:paraId="458481F1" w14:textId="418EA0CD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jc w:val="both"/>
        <w:rPr>
          <w:rFonts w:asciiTheme="minorHAnsi" w:hAnsiTheme="minorHAnsi" w:cstheme="minorHAnsi"/>
          <w:b/>
          <w:sz w:val="22"/>
          <w:szCs w:val="22"/>
        </w:rPr>
      </w:pPr>
      <w:r w:rsidRPr="00923853">
        <w:rPr>
          <w:rFonts w:asciiTheme="minorHAnsi" w:hAnsiTheme="minorHAnsi" w:cstheme="minorHAnsi"/>
          <w:b/>
          <w:sz w:val="22"/>
          <w:szCs w:val="22"/>
        </w:rPr>
        <w:t xml:space="preserve">since </w:t>
      </w:r>
      <w:r w:rsidRPr="00923853" w:rsidR="00163258">
        <w:rPr>
          <w:rFonts w:asciiTheme="minorHAnsi" w:hAnsiTheme="minorHAnsi" w:cstheme="minorHAnsi"/>
          <w:b/>
          <w:sz w:val="22"/>
          <w:szCs w:val="22"/>
        </w:rPr>
        <w:t>Jan’2018</w:t>
      </w:r>
      <w:r w:rsidR="00D42BDC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923853">
        <w:rPr>
          <w:rFonts w:asciiTheme="minorHAnsi" w:hAnsiTheme="minorHAnsi" w:cstheme="minorHAnsi"/>
          <w:b/>
          <w:sz w:val="22"/>
          <w:szCs w:val="22"/>
        </w:rPr>
        <w:t>to J</w:t>
      </w:r>
      <w:r w:rsidR="00163258">
        <w:rPr>
          <w:rFonts w:asciiTheme="minorHAnsi" w:hAnsiTheme="minorHAnsi" w:cstheme="minorHAnsi"/>
          <w:b/>
          <w:sz w:val="22"/>
          <w:szCs w:val="22"/>
        </w:rPr>
        <w:t>une</w:t>
      </w:r>
      <w:r w:rsidRPr="00923853">
        <w:rPr>
          <w:rFonts w:asciiTheme="minorHAnsi" w:hAnsiTheme="minorHAnsi" w:cstheme="minorHAnsi"/>
          <w:b/>
          <w:sz w:val="22"/>
          <w:szCs w:val="22"/>
        </w:rPr>
        <w:t>’20</w:t>
      </w:r>
      <w:r w:rsidR="00163258">
        <w:rPr>
          <w:rFonts w:asciiTheme="minorHAnsi" w:hAnsiTheme="minorHAnsi" w:cstheme="minorHAnsi"/>
          <w:b/>
          <w:sz w:val="22"/>
          <w:szCs w:val="22"/>
        </w:rPr>
        <w:t>20</w:t>
      </w:r>
      <w:r w:rsidRPr="00923853">
        <w:rPr>
          <w:rFonts w:asciiTheme="minorHAnsi" w:hAnsiTheme="minorHAnsi" w:cstheme="minorHAnsi"/>
          <w:b/>
          <w:sz w:val="22"/>
          <w:szCs w:val="22"/>
        </w:rPr>
        <w:t>.</w:t>
      </w:r>
    </w:p>
    <w:p w:rsidR="003632D5" w:rsidRPr="00923853" w:rsidP="00916BCE" w14:paraId="69F239AF" w14:textId="0EC9851D">
      <w:pPr>
        <w:shd w:val="clear" w:color="auto" w:fill="BDD6EE" w:themeFill="accent5" w:themeFillTint="66"/>
        <w:tabs>
          <w:tab w:val="left" w:pos="2400"/>
          <w:tab w:val="center" w:pos="5330"/>
        </w:tabs>
        <w:spacing w:line="276" w:lineRule="auto"/>
        <w:jc w:val="both"/>
        <w:rPr>
          <w:rFonts w:eastAsia="Garamond" w:asciiTheme="minorHAnsi" w:hAnsiTheme="minorHAnsi" w:cstheme="minorHAnsi"/>
          <w:b/>
          <w:sz w:val="22"/>
          <w:szCs w:val="22"/>
          <w:lang w:bidi="en-US"/>
        </w:rPr>
      </w:pPr>
      <w:r w:rsidRPr="00923853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Worked as SAP HR ABAP Consultant in </w:t>
      </w:r>
      <w:r w:rsidRPr="00923853">
        <w:rPr>
          <w:rFonts w:asciiTheme="minorHAnsi" w:hAnsiTheme="minorHAnsi" w:cstheme="minorHAnsi"/>
          <w:b/>
          <w:sz w:val="22"/>
          <w:szCs w:val="22"/>
        </w:rPr>
        <w:t>IGLLC-</w:t>
      </w:r>
      <w:r w:rsidRPr="00923853">
        <w:rPr>
          <w:rFonts w:asciiTheme="minorHAnsi" w:hAnsiTheme="minorHAnsi" w:cstheme="minorHAnsi"/>
          <w:b/>
          <w:sz w:val="22"/>
          <w:szCs w:val="22"/>
        </w:rPr>
        <w:t>Bhubaneswarsince</w:t>
      </w:r>
      <w:r w:rsidRPr="00923853">
        <w:rPr>
          <w:rFonts w:asciiTheme="minorHAnsi" w:hAnsiTheme="minorHAnsi" w:cstheme="minorHAnsi"/>
          <w:b/>
          <w:sz w:val="22"/>
          <w:szCs w:val="22"/>
        </w:rPr>
        <w:t xml:space="preserve"> Dec’ 2014 to Jan’2018.</w:t>
      </w:r>
    </w:p>
    <w:p w:rsidR="005956FA" w:rsidRPr="0049175C" w:rsidP="00AF2E39" w14:paraId="0C9BE6D6" w14:textId="77777777">
      <w:pPr>
        <w:tabs>
          <w:tab w:val="left" w:pos="2400"/>
          <w:tab w:val="center" w:pos="5330"/>
        </w:tabs>
        <w:spacing w:line="276" w:lineRule="auto"/>
        <w:jc w:val="both"/>
        <w:rPr>
          <w:rFonts w:eastAsia="Garamond" w:asciiTheme="minorHAnsi" w:hAnsiTheme="minorHAnsi" w:cstheme="minorHAnsi"/>
          <w:b/>
          <w:szCs w:val="18"/>
          <w:lang w:bidi="en-US"/>
        </w:rPr>
      </w:pPr>
    </w:p>
    <w:p w:rsidR="003632D5" w:rsidRPr="008B54A8" w:rsidP="00AF2E39" w14:paraId="53F367AC" w14:textId="77777777">
      <w:pPr>
        <w:tabs>
          <w:tab w:val="left" w:pos="2400"/>
          <w:tab w:val="center" w:pos="5330"/>
        </w:tabs>
        <w:spacing w:line="276" w:lineRule="auto"/>
        <w:jc w:val="both"/>
        <w:rPr>
          <w:rFonts w:eastAsia="Garamond" w:asciiTheme="minorHAnsi" w:hAnsiTheme="minorHAnsi" w:cstheme="minorHAnsi"/>
          <w:b/>
          <w:sz w:val="24"/>
          <w:szCs w:val="24"/>
          <w:lang w:bidi="en-US"/>
        </w:rPr>
      </w:pPr>
      <w:r w:rsidRPr="008B54A8">
        <w:rPr>
          <w:rFonts w:eastAsia="Garamond" w:asciiTheme="minorHAnsi" w:hAnsiTheme="minorHAnsi" w:cstheme="minorHAnsi"/>
          <w:b/>
          <w:sz w:val="24"/>
          <w:szCs w:val="24"/>
          <w:lang w:bidi="en-US"/>
        </w:rPr>
        <w:t xml:space="preserve">Key Result Areas: </w:t>
      </w:r>
    </w:p>
    <w:p w:rsidR="00170930" w:rsidRPr="00ED6F5B" w:rsidP="00AF2E39" w14:paraId="3BDD19B6" w14:textId="77777777">
      <w:pPr>
        <w:pStyle w:val="ListParagraph"/>
        <w:numPr>
          <w:ilvl w:val="0"/>
          <w:numId w:val="21"/>
        </w:numPr>
        <w:jc w:val="both"/>
        <w:rPr>
          <w:rFonts w:asciiTheme="minorHAnsi" w:hAnsiTheme="minorHAnsi" w:cstheme="minorHAnsi"/>
        </w:rPr>
      </w:pPr>
      <w:r w:rsidRPr="00ED6F5B">
        <w:rPr>
          <w:rFonts w:asciiTheme="minorHAnsi" w:hAnsiTheme="minorHAnsi" w:cstheme="minorHAnsi"/>
        </w:rPr>
        <w:t>Reviewing</w:t>
      </w:r>
      <w:r w:rsidRPr="00ED6F5B">
        <w:rPr>
          <w:rFonts w:asciiTheme="minorHAnsi" w:hAnsiTheme="minorHAnsi" w:cstheme="minorHAnsi"/>
        </w:rPr>
        <w:t xml:space="preserve"> business requirements to develop initial technical design for new systems solutions</w:t>
      </w:r>
      <w:r w:rsidRPr="00ED6F5B" w:rsidR="000B1E75">
        <w:rPr>
          <w:rFonts w:asciiTheme="minorHAnsi" w:hAnsiTheme="minorHAnsi" w:cstheme="minorHAnsi"/>
        </w:rPr>
        <w:t>.</w:t>
      </w:r>
    </w:p>
    <w:p w:rsidR="000B1E75" w:rsidRPr="00ED6F5B" w:rsidP="000B1E75" w14:paraId="2C3027FF" w14:textId="77777777">
      <w:pPr>
        <w:pStyle w:val="ListParagraph"/>
        <w:numPr>
          <w:ilvl w:val="0"/>
          <w:numId w:val="21"/>
        </w:numPr>
        <w:jc w:val="both"/>
        <w:rPr>
          <w:rFonts w:asciiTheme="minorHAnsi" w:hAnsiTheme="minorHAnsi" w:cstheme="minorHAnsi"/>
        </w:rPr>
      </w:pPr>
      <w:r w:rsidRPr="00ED6F5B">
        <w:rPr>
          <w:rFonts w:asciiTheme="minorHAnsi" w:hAnsiTheme="minorHAnsi" w:cstheme="minorHAnsi"/>
        </w:rPr>
        <w:t>Analyzing functional specifications, developing technical specifications, completing coding and testing of programs ass</w:t>
      </w:r>
      <w:r w:rsidR="001C71D0">
        <w:rPr>
          <w:rFonts w:asciiTheme="minorHAnsi" w:hAnsiTheme="minorHAnsi" w:cstheme="minorHAnsi"/>
        </w:rPr>
        <w:t xml:space="preserve">ociated with SAP modules </w:t>
      </w:r>
      <w:r w:rsidRPr="009150A9" w:rsidR="001C71D0">
        <w:rPr>
          <w:rFonts w:asciiTheme="minorHAnsi" w:hAnsiTheme="minorHAnsi" w:cstheme="minorHAnsi"/>
          <w:b/>
          <w:bCs/>
        </w:rPr>
        <w:t>HR</w:t>
      </w:r>
      <w:r w:rsidRPr="009150A9" w:rsidR="001C71D0">
        <w:rPr>
          <w:rFonts w:asciiTheme="minorHAnsi" w:hAnsiTheme="minorHAnsi" w:cstheme="minorHAnsi"/>
        </w:rPr>
        <w:t>,</w:t>
      </w:r>
      <w:r w:rsidRPr="009150A9" w:rsidR="001C71D0">
        <w:rPr>
          <w:rFonts w:asciiTheme="minorHAnsi" w:hAnsiTheme="minorHAnsi" w:cstheme="minorHAnsi"/>
          <w:b/>
          <w:bCs/>
        </w:rPr>
        <w:t xml:space="preserve">  MM</w:t>
      </w:r>
      <w:r w:rsidRPr="009150A9" w:rsidR="001C71D0">
        <w:rPr>
          <w:rFonts w:asciiTheme="minorHAnsi" w:hAnsiTheme="minorHAnsi" w:cstheme="minorHAnsi"/>
        </w:rPr>
        <w:t>,</w:t>
      </w:r>
      <w:r w:rsidRPr="009150A9" w:rsidR="001C71D0">
        <w:rPr>
          <w:rFonts w:asciiTheme="minorHAnsi" w:hAnsiTheme="minorHAnsi" w:cstheme="minorHAnsi"/>
          <w:b/>
          <w:bCs/>
        </w:rPr>
        <w:t xml:space="preserve"> SD</w:t>
      </w:r>
      <w:r w:rsidRPr="00ED6F5B">
        <w:rPr>
          <w:rFonts w:asciiTheme="minorHAnsi" w:hAnsiTheme="minorHAnsi" w:cstheme="minorHAnsi"/>
        </w:rPr>
        <w:t>.</w:t>
      </w:r>
    </w:p>
    <w:p w:rsidR="00170930" w:rsidRPr="00ED6F5B" w:rsidP="00AF2E39" w14:paraId="4E7B230C" w14:textId="77777777">
      <w:pPr>
        <w:pStyle w:val="ListParagraph"/>
        <w:numPr>
          <w:ilvl w:val="0"/>
          <w:numId w:val="21"/>
        </w:numPr>
        <w:jc w:val="both"/>
        <w:rPr>
          <w:rFonts w:asciiTheme="minorHAnsi" w:hAnsiTheme="minorHAnsi" w:cstheme="minorHAnsi"/>
        </w:rPr>
      </w:pPr>
      <w:r w:rsidRPr="00ED6F5B">
        <w:rPr>
          <w:rFonts w:asciiTheme="minorHAnsi" w:hAnsiTheme="minorHAnsi" w:cstheme="minorHAnsi"/>
        </w:rPr>
        <w:t>Creating</w:t>
      </w:r>
      <w:r w:rsidRPr="00ED6F5B">
        <w:rPr>
          <w:rFonts w:asciiTheme="minorHAnsi" w:hAnsiTheme="minorHAnsi" w:cstheme="minorHAnsi"/>
        </w:rPr>
        <w:t xml:space="preserve"> Function modules and View/Table based data sources to extract data from R/3 streamed tables</w:t>
      </w:r>
      <w:r w:rsidR="00A00DED">
        <w:rPr>
          <w:rFonts w:asciiTheme="minorHAnsi" w:hAnsiTheme="minorHAnsi" w:cstheme="minorHAnsi"/>
        </w:rPr>
        <w:t>.</w:t>
      </w:r>
    </w:p>
    <w:p w:rsidR="00FA7F3B" w:rsidP="00ED6F5B" w14:paraId="64FC7327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FA7F3B">
        <w:rPr>
          <w:rFonts w:asciiTheme="minorHAnsi" w:hAnsiTheme="minorHAnsi" w:cstheme="minorHAnsi"/>
        </w:rPr>
        <w:t>Le</w:t>
      </w:r>
      <w:r w:rsidRPr="00FA7F3B" w:rsidR="0066775E">
        <w:rPr>
          <w:rFonts w:asciiTheme="minorHAnsi" w:hAnsiTheme="minorHAnsi" w:cstheme="minorHAnsi"/>
        </w:rPr>
        <w:t>a</w:t>
      </w:r>
      <w:r w:rsidRPr="00FA7F3B">
        <w:rPr>
          <w:rFonts w:asciiTheme="minorHAnsi" w:hAnsiTheme="minorHAnsi" w:cstheme="minorHAnsi"/>
        </w:rPr>
        <w:t>d</w:t>
      </w:r>
      <w:r w:rsidRPr="00FA7F3B" w:rsidR="0066775E">
        <w:rPr>
          <w:rFonts w:asciiTheme="minorHAnsi" w:hAnsiTheme="minorHAnsi" w:cstheme="minorHAnsi"/>
        </w:rPr>
        <w:t>ing</w:t>
      </w:r>
      <w:r w:rsidRPr="00FA7F3B">
        <w:rPr>
          <w:rFonts w:asciiTheme="minorHAnsi" w:hAnsiTheme="minorHAnsi" w:cstheme="minorHAnsi"/>
        </w:rPr>
        <w:t xml:space="preserve"> end-to-end delivery (analysis, design, development and testing) of ABAP objects in a customized environment</w:t>
      </w:r>
      <w:r w:rsidRPr="00FA7F3B" w:rsidR="00ED6F5B">
        <w:rPr>
          <w:rFonts w:asciiTheme="minorHAnsi" w:hAnsiTheme="minorHAnsi" w:cstheme="minorHAnsi"/>
        </w:rPr>
        <w:t>.</w:t>
      </w:r>
    </w:p>
    <w:p w:rsidR="00ED6F5B" w:rsidRPr="00FA7F3B" w:rsidP="00ED6F5B" w14:paraId="43DA794F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FA7F3B">
        <w:rPr>
          <w:rFonts w:asciiTheme="minorHAnsi" w:hAnsiTheme="minorHAnsi" w:cstheme="minorHAnsi"/>
        </w:rPr>
        <w:t xml:space="preserve">Master Data corrections on </w:t>
      </w:r>
      <w:r w:rsidRPr="00CF5DEE">
        <w:rPr>
          <w:rFonts w:asciiTheme="minorHAnsi" w:hAnsiTheme="minorHAnsi" w:cstheme="minorHAnsi"/>
          <w:b/>
        </w:rPr>
        <w:t>PA</w:t>
      </w:r>
      <w:r w:rsidRPr="00FA7F3B">
        <w:rPr>
          <w:rFonts w:asciiTheme="minorHAnsi" w:hAnsiTheme="minorHAnsi" w:cstheme="minorHAnsi"/>
        </w:rPr>
        <w:t xml:space="preserve">, </w:t>
      </w:r>
      <w:r w:rsidRPr="00CF5DEE">
        <w:rPr>
          <w:rFonts w:asciiTheme="minorHAnsi" w:hAnsiTheme="minorHAnsi" w:cstheme="minorHAnsi"/>
          <w:b/>
        </w:rPr>
        <w:t>OM</w:t>
      </w:r>
      <w:r w:rsidRPr="00FA7F3B">
        <w:rPr>
          <w:rFonts w:asciiTheme="minorHAnsi" w:hAnsiTheme="minorHAnsi" w:cstheme="minorHAnsi"/>
        </w:rPr>
        <w:t xml:space="preserve"> and </w:t>
      </w:r>
      <w:r w:rsidRPr="00CF5DEE">
        <w:rPr>
          <w:rFonts w:asciiTheme="minorHAnsi" w:hAnsiTheme="minorHAnsi" w:cstheme="minorHAnsi"/>
          <w:b/>
        </w:rPr>
        <w:t>Time</w:t>
      </w:r>
      <w:r w:rsidRPr="00FA7F3B">
        <w:rPr>
          <w:rFonts w:asciiTheme="minorHAnsi" w:hAnsiTheme="minorHAnsi" w:cstheme="minorHAnsi"/>
        </w:rPr>
        <w:t xml:space="preserve"> side for incident management.</w:t>
      </w:r>
    </w:p>
    <w:p w:rsidR="00ED6F5B" w:rsidP="00AF2E39" w14:paraId="2F6C92E2" w14:textId="77777777">
      <w:pPr>
        <w:pStyle w:val="ListParagraph"/>
        <w:numPr>
          <w:ilvl w:val="0"/>
          <w:numId w:val="21"/>
        </w:numPr>
        <w:jc w:val="both"/>
        <w:rPr>
          <w:rFonts w:asciiTheme="minorHAnsi" w:hAnsiTheme="minorHAnsi" w:cstheme="minorHAnsi"/>
        </w:rPr>
      </w:pPr>
      <w:r w:rsidRPr="00ED6F5B">
        <w:rPr>
          <w:rFonts w:asciiTheme="minorHAnsi" w:hAnsiTheme="minorHAnsi" w:cstheme="minorHAnsi"/>
        </w:rPr>
        <w:t>Customizing Holiday calendar with various public holidays as annual activity of WSR generation.</w:t>
      </w:r>
    </w:p>
    <w:p w:rsidR="00A90F0B" w:rsidP="00A90F0B" w14:paraId="734BB101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A90F0B">
        <w:rPr>
          <w:rFonts w:asciiTheme="minorHAnsi" w:hAnsiTheme="minorHAnsi" w:cstheme="minorHAnsi"/>
        </w:rPr>
        <w:t xml:space="preserve">Developed reports on Monthly payroll summary based on current payroll records exist in RT table along with retro period settlement with assistance of T code </w:t>
      </w:r>
      <w:r w:rsidRPr="00CF5DEE">
        <w:rPr>
          <w:rFonts w:asciiTheme="minorHAnsi" w:hAnsiTheme="minorHAnsi" w:cstheme="minorHAnsi"/>
          <w:b/>
        </w:rPr>
        <w:t>PC_PAYRESULT</w:t>
      </w:r>
      <w:r w:rsidRPr="00A90F0B">
        <w:rPr>
          <w:rFonts w:asciiTheme="minorHAnsi" w:hAnsiTheme="minorHAnsi" w:cstheme="minorHAnsi"/>
        </w:rPr>
        <w:t>.</w:t>
      </w:r>
    </w:p>
    <w:p w:rsidR="00A90F0B" w:rsidP="00A90F0B" w14:paraId="39D26973" w14:textId="70915848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A90F0B">
        <w:rPr>
          <w:rFonts w:asciiTheme="minorHAnsi" w:hAnsiTheme="minorHAnsi" w:cstheme="minorHAnsi"/>
        </w:rPr>
        <w:t xml:space="preserve">Developed </w:t>
      </w:r>
      <w:r w:rsidRPr="00CF5DEE">
        <w:rPr>
          <w:rFonts w:asciiTheme="minorHAnsi" w:hAnsiTheme="minorHAnsi" w:cstheme="minorHAnsi"/>
          <w:b/>
        </w:rPr>
        <w:t>ESS/MSS</w:t>
      </w:r>
      <w:r w:rsidR="00817415">
        <w:rPr>
          <w:rFonts w:asciiTheme="minorHAnsi" w:hAnsiTheme="minorHAnsi" w:cstheme="minorHAnsi"/>
          <w:b/>
        </w:rPr>
        <w:t xml:space="preserve"> </w:t>
      </w:r>
      <w:r w:rsidRPr="00A90F0B">
        <w:rPr>
          <w:rFonts w:asciiTheme="minorHAnsi" w:hAnsiTheme="minorHAnsi" w:cstheme="minorHAnsi"/>
        </w:rPr>
        <w:t>WEBDYNPRO</w:t>
      </w:r>
      <w:r w:rsidR="006B5F0F">
        <w:rPr>
          <w:rFonts w:asciiTheme="minorHAnsi" w:hAnsiTheme="minorHAnsi" w:cstheme="minorHAnsi"/>
        </w:rPr>
        <w:t xml:space="preserve"> (NetWeaver) </w:t>
      </w:r>
      <w:r w:rsidRPr="00A90F0B">
        <w:rPr>
          <w:rFonts w:asciiTheme="minorHAnsi" w:hAnsiTheme="minorHAnsi" w:cstheme="minorHAnsi"/>
        </w:rPr>
        <w:t>application to update Personnel action and Payment &amp; deduction wage type components and Appraisal submission and Attendance management.</w:t>
      </w:r>
    </w:p>
    <w:p w:rsidR="00A90F0B" w:rsidP="00A90F0B" w14:paraId="582444CE" w14:textId="33A6221F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A90F0B">
        <w:rPr>
          <w:rFonts w:asciiTheme="minorHAnsi" w:hAnsiTheme="minorHAnsi" w:cstheme="minorHAnsi"/>
        </w:rPr>
        <w:t xml:space="preserve">Customized </w:t>
      </w:r>
      <w:r w:rsidRPr="00CF5DEE">
        <w:rPr>
          <w:rFonts w:asciiTheme="minorHAnsi" w:hAnsiTheme="minorHAnsi" w:cstheme="minorHAnsi"/>
          <w:b/>
        </w:rPr>
        <w:t>ESS/MSS</w:t>
      </w:r>
      <w:r w:rsidRPr="00A90F0B">
        <w:rPr>
          <w:rFonts w:asciiTheme="minorHAnsi" w:hAnsiTheme="minorHAnsi" w:cstheme="minorHAnsi"/>
        </w:rPr>
        <w:t xml:space="preserve"> WEBDYNPRO</w:t>
      </w:r>
      <w:r w:rsidR="006B5F0F">
        <w:rPr>
          <w:rFonts w:asciiTheme="minorHAnsi" w:hAnsiTheme="minorHAnsi" w:cstheme="minorHAnsi"/>
        </w:rPr>
        <w:t xml:space="preserve"> (</w:t>
      </w:r>
      <w:r w:rsidR="006B5F0F">
        <w:rPr>
          <w:rFonts w:asciiTheme="minorHAnsi" w:hAnsiTheme="minorHAnsi" w:cstheme="minorHAnsi"/>
        </w:rPr>
        <w:t>Netweaver</w:t>
      </w:r>
      <w:r w:rsidR="006B5F0F">
        <w:rPr>
          <w:rFonts w:asciiTheme="minorHAnsi" w:hAnsiTheme="minorHAnsi" w:cstheme="minorHAnsi"/>
        </w:rPr>
        <w:t xml:space="preserve">) </w:t>
      </w:r>
      <w:r w:rsidRPr="00A90F0B">
        <w:rPr>
          <w:rFonts w:asciiTheme="minorHAnsi" w:hAnsiTheme="minorHAnsi" w:cstheme="minorHAnsi"/>
        </w:rPr>
        <w:t xml:space="preserve">portal applications like Attendance Management, </w:t>
      </w:r>
      <w:r w:rsidRPr="00A90F0B">
        <w:rPr>
          <w:rFonts w:asciiTheme="minorHAnsi" w:hAnsiTheme="minorHAnsi" w:cstheme="minorHAnsi"/>
        </w:rPr>
        <w:t>Delegation&amp;Assignment</w:t>
      </w:r>
      <w:r w:rsidRPr="00A90F0B">
        <w:rPr>
          <w:rFonts w:asciiTheme="minorHAnsi" w:hAnsiTheme="minorHAnsi" w:cstheme="minorHAnsi"/>
        </w:rPr>
        <w:t>, Enhancements in leave management.</w:t>
      </w:r>
    </w:p>
    <w:p w:rsidR="00B13986" w:rsidP="00A90F0B" w14:paraId="02707F7C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ood Exposure to </w:t>
      </w:r>
      <w:r w:rsidRPr="009150A9">
        <w:rPr>
          <w:rFonts w:asciiTheme="minorHAnsi" w:hAnsiTheme="minorHAnsi" w:cstheme="minorHAnsi"/>
          <w:b/>
          <w:bCs/>
        </w:rPr>
        <w:t>Data Dictionary Objects</w:t>
      </w:r>
      <w:r>
        <w:rPr>
          <w:rFonts w:asciiTheme="minorHAnsi" w:hAnsiTheme="minorHAnsi" w:cstheme="minorHAnsi"/>
        </w:rPr>
        <w:t xml:space="preserve">, </w:t>
      </w:r>
      <w:r w:rsidRPr="009150A9">
        <w:rPr>
          <w:rFonts w:asciiTheme="minorHAnsi" w:hAnsiTheme="minorHAnsi" w:cstheme="minorHAnsi"/>
          <w:b/>
          <w:bCs/>
        </w:rPr>
        <w:t>Custom Infotype creation</w:t>
      </w:r>
      <w:r>
        <w:rPr>
          <w:rFonts w:asciiTheme="minorHAnsi" w:hAnsiTheme="minorHAnsi" w:cstheme="minorHAnsi"/>
        </w:rPr>
        <w:t xml:space="preserve">, </w:t>
      </w:r>
      <w:r w:rsidRPr="009150A9">
        <w:rPr>
          <w:rFonts w:asciiTheme="minorHAnsi" w:hAnsiTheme="minorHAnsi" w:cstheme="minorHAnsi"/>
          <w:b/>
          <w:bCs/>
        </w:rPr>
        <w:t>Classical &amp; ALV Reports</w:t>
      </w:r>
      <w:r w:rsidR="00A00DED">
        <w:rPr>
          <w:rFonts w:asciiTheme="minorHAnsi" w:hAnsiTheme="minorHAnsi" w:cstheme="minorHAnsi"/>
        </w:rPr>
        <w:t xml:space="preserve">, </w:t>
      </w:r>
      <w:r w:rsidRPr="009150A9" w:rsidR="00A00DED">
        <w:rPr>
          <w:rFonts w:asciiTheme="minorHAnsi" w:hAnsiTheme="minorHAnsi" w:cstheme="minorHAnsi"/>
          <w:b/>
          <w:bCs/>
        </w:rPr>
        <w:t>Enhancements</w:t>
      </w:r>
      <w:r w:rsidR="00A00DED">
        <w:rPr>
          <w:rFonts w:asciiTheme="minorHAnsi" w:hAnsiTheme="minorHAnsi" w:cstheme="minorHAnsi"/>
        </w:rPr>
        <w:t>.</w:t>
      </w:r>
    </w:p>
    <w:p w:rsidR="00A00DED" w:rsidP="00A90F0B" w14:paraId="30D77A0F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 </w:t>
      </w:r>
      <w:r w:rsidRPr="00CF5DEE">
        <w:rPr>
          <w:rFonts w:asciiTheme="minorHAnsi" w:hAnsiTheme="minorHAnsi" w:cstheme="minorHAnsi"/>
          <w:b/>
        </w:rPr>
        <w:t>ABAP HR</w:t>
      </w:r>
      <w:r>
        <w:rPr>
          <w:rFonts w:asciiTheme="minorHAnsi" w:hAnsiTheme="minorHAnsi" w:cstheme="minorHAnsi"/>
        </w:rPr>
        <w:t xml:space="preserve"> report using </w:t>
      </w:r>
      <w:r w:rsidRPr="00CF5DEE">
        <w:rPr>
          <w:rFonts w:asciiTheme="minorHAnsi" w:hAnsiTheme="minorHAnsi" w:cstheme="minorHAnsi"/>
          <w:b/>
        </w:rPr>
        <w:t>LDB</w:t>
      </w:r>
      <w:r>
        <w:rPr>
          <w:rFonts w:asciiTheme="minorHAnsi" w:hAnsiTheme="minorHAnsi" w:cstheme="minorHAnsi"/>
        </w:rPr>
        <w:t xml:space="preserve">, </w:t>
      </w:r>
      <w:r w:rsidRPr="00CF5DEE">
        <w:rPr>
          <w:rFonts w:asciiTheme="minorHAnsi" w:hAnsiTheme="minorHAnsi" w:cstheme="minorHAnsi"/>
          <w:b/>
        </w:rPr>
        <w:t>Macros</w:t>
      </w:r>
      <w:r>
        <w:rPr>
          <w:rFonts w:asciiTheme="minorHAnsi" w:hAnsiTheme="minorHAnsi" w:cstheme="minorHAnsi"/>
        </w:rPr>
        <w:t xml:space="preserve">, </w:t>
      </w:r>
      <w:r w:rsidRPr="00CF5DEE">
        <w:rPr>
          <w:rFonts w:asciiTheme="minorHAnsi" w:hAnsiTheme="minorHAnsi" w:cstheme="minorHAnsi"/>
          <w:b/>
        </w:rPr>
        <w:t>Report Category</w:t>
      </w:r>
      <w:r>
        <w:rPr>
          <w:rFonts w:asciiTheme="minorHAnsi" w:hAnsiTheme="minorHAnsi" w:cstheme="minorHAnsi"/>
        </w:rPr>
        <w:t xml:space="preserve">, </w:t>
      </w:r>
      <w:r w:rsidRPr="00CF5DEE">
        <w:rPr>
          <w:rFonts w:asciiTheme="minorHAnsi" w:hAnsiTheme="minorHAnsi" w:cstheme="minorHAnsi"/>
          <w:b/>
        </w:rPr>
        <w:t>Function Module</w:t>
      </w:r>
      <w:r>
        <w:rPr>
          <w:rFonts w:asciiTheme="minorHAnsi" w:hAnsiTheme="minorHAnsi" w:cstheme="minorHAnsi"/>
        </w:rPr>
        <w:t>.</w:t>
      </w:r>
    </w:p>
    <w:p w:rsidR="003B1894" w:rsidP="003B1894" w14:paraId="55726C43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3B1894">
        <w:rPr>
          <w:rFonts w:asciiTheme="minorHAnsi" w:hAnsiTheme="minorHAnsi" w:cstheme="minorHAnsi"/>
        </w:rPr>
        <w:t xml:space="preserve">Working experience of transferring data from legacy to SAP system using </w:t>
      </w:r>
      <w:r w:rsidRPr="00CF5DEE">
        <w:rPr>
          <w:rFonts w:asciiTheme="minorHAnsi" w:hAnsiTheme="minorHAnsi" w:cstheme="minorHAnsi"/>
          <w:b/>
        </w:rPr>
        <w:t>LSMW</w:t>
      </w:r>
      <w:r w:rsidRPr="003B1894">
        <w:rPr>
          <w:rFonts w:asciiTheme="minorHAnsi" w:hAnsiTheme="minorHAnsi" w:cstheme="minorHAnsi"/>
        </w:rPr>
        <w:t xml:space="preserve"> technique.</w:t>
      </w:r>
    </w:p>
    <w:p w:rsidR="003B1894" w:rsidP="003B1894" w14:paraId="21B03CE1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3B1894">
        <w:rPr>
          <w:rFonts w:asciiTheme="minorHAnsi" w:hAnsiTheme="minorHAnsi" w:cstheme="minorHAnsi"/>
        </w:rPr>
        <w:t xml:space="preserve">Implemented </w:t>
      </w:r>
      <w:r w:rsidRPr="00CF5DEE">
        <w:rPr>
          <w:rFonts w:asciiTheme="minorHAnsi" w:hAnsiTheme="minorHAnsi" w:cstheme="minorHAnsi"/>
          <w:b/>
        </w:rPr>
        <w:t>RFC</w:t>
      </w:r>
      <w:r w:rsidRPr="003B1894">
        <w:rPr>
          <w:rFonts w:asciiTheme="minorHAnsi" w:hAnsiTheme="minorHAnsi" w:cstheme="minorHAnsi"/>
        </w:rPr>
        <w:t xml:space="preserve"> report program to fetch and update data from Production to Quality as all those custom tables are transactional tables which causing quite a long time to refresh data from basis perspective.</w:t>
      </w:r>
    </w:p>
    <w:p w:rsidR="003B1894" w:rsidP="003B1894" w14:paraId="011C44DB" w14:textId="77777777">
      <w:pPr>
        <w:pStyle w:val="ListParagraph"/>
        <w:numPr>
          <w:ilvl w:val="0"/>
          <w:numId w:val="21"/>
        </w:numPr>
        <w:tabs>
          <w:tab w:val="left" w:pos="360"/>
        </w:tabs>
        <w:spacing w:before="120"/>
        <w:jc w:val="both"/>
        <w:rPr>
          <w:rFonts w:asciiTheme="minorHAnsi" w:hAnsiTheme="minorHAnsi" w:cstheme="minorHAnsi"/>
        </w:rPr>
      </w:pPr>
      <w:r w:rsidRPr="003B1894">
        <w:rPr>
          <w:rFonts w:asciiTheme="minorHAnsi" w:hAnsiTheme="minorHAnsi" w:cstheme="minorHAnsi"/>
        </w:rPr>
        <w:t xml:space="preserve">Developed Custom reports to update leave quota in </w:t>
      </w:r>
      <w:r w:rsidRPr="00CF5DEE">
        <w:rPr>
          <w:rFonts w:asciiTheme="minorHAnsi" w:hAnsiTheme="minorHAnsi" w:cstheme="minorHAnsi"/>
          <w:b/>
        </w:rPr>
        <w:t>INFY2006</w:t>
      </w:r>
      <w:r w:rsidRPr="003B1894">
        <w:rPr>
          <w:rFonts w:asciiTheme="minorHAnsi" w:hAnsiTheme="minorHAnsi" w:cstheme="minorHAnsi"/>
        </w:rPr>
        <w:t xml:space="preserve"> for privilege Leave, Casual leave and Sick leave.</w:t>
      </w:r>
    </w:p>
    <w:p w:rsidR="00294834" w:rsidP="00857A13" w14:paraId="348A331E" w14:textId="77777777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294834">
        <w:rPr>
          <w:rFonts w:asciiTheme="minorHAnsi" w:hAnsiTheme="minorHAnsi" w:cstheme="minorHAnsi"/>
        </w:rPr>
        <w:t xml:space="preserve">Developed Custom Programs like HRA Auto </w:t>
      </w:r>
      <w:r w:rsidRPr="00294834">
        <w:rPr>
          <w:rFonts w:asciiTheme="minorHAnsi" w:hAnsiTheme="minorHAnsi" w:cstheme="minorHAnsi"/>
        </w:rPr>
        <w:t>updation</w:t>
      </w:r>
      <w:r w:rsidRPr="00294834">
        <w:rPr>
          <w:rFonts w:asciiTheme="minorHAnsi" w:hAnsiTheme="minorHAnsi" w:cstheme="minorHAnsi"/>
        </w:rPr>
        <w:t>, Monthly Leave Report, Daily Attendance Report and Privilege Leave Calculation Report.</w:t>
      </w:r>
    </w:p>
    <w:p w:rsidR="00126570" w:rsidP="00857A13" w14:paraId="34D7CA29" w14:textId="23802D2C">
      <w:pPr>
        <w:pStyle w:val="ListParagraph"/>
        <w:numPr>
          <w:ilvl w:val="0"/>
          <w:numId w:val="21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eated </w:t>
      </w:r>
      <w:r>
        <w:rPr>
          <w:rFonts w:asciiTheme="minorHAnsi" w:hAnsiTheme="minorHAnsi" w:cstheme="minorHAnsi"/>
        </w:rPr>
        <w:t>a</w:t>
      </w:r>
      <w:r w:rsidR="009150A9">
        <w:rPr>
          <w:rFonts w:asciiTheme="minorHAnsi" w:hAnsiTheme="minorHAnsi" w:cstheme="minorHAnsi"/>
        </w:rPr>
        <w:t xml:space="preserve"> </w:t>
      </w:r>
      <w:r w:rsidRPr="00CF5DEE">
        <w:rPr>
          <w:rFonts w:asciiTheme="minorHAnsi" w:hAnsiTheme="minorHAnsi" w:cstheme="minorHAnsi"/>
          <w:b/>
        </w:rPr>
        <w:t>OData</w:t>
      </w:r>
      <w:r>
        <w:rPr>
          <w:rFonts w:asciiTheme="minorHAnsi" w:hAnsiTheme="minorHAnsi" w:cstheme="minorHAnsi"/>
        </w:rPr>
        <w:t xml:space="preserve"> to develop Responsive Fiori Application to display the Product/</w:t>
      </w:r>
      <w:r>
        <w:rPr>
          <w:rFonts w:asciiTheme="minorHAnsi" w:hAnsiTheme="minorHAnsi" w:cstheme="minorHAnsi"/>
        </w:rPr>
        <w:t>Product_set</w:t>
      </w:r>
      <w:r>
        <w:rPr>
          <w:rFonts w:asciiTheme="minorHAnsi" w:hAnsiTheme="minorHAnsi" w:cstheme="minorHAnsi"/>
        </w:rPr>
        <w:t xml:space="preserve"> information.</w:t>
      </w:r>
    </w:p>
    <w:p w:rsidR="00BE306F" w:rsidRPr="00ED6F5B" w:rsidP="00BE306F" w14:paraId="24A1BC8B" w14:textId="77777777">
      <w:pPr>
        <w:pStyle w:val="ListParagraph"/>
        <w:ind w:left="360"/>
        <w:jc w:val="both"/>
        <w:rPr>
          <w:rFonts w:asciiTheme="minorHAnsi" w:hAnsiTheme="minorHAnsi" w:cstheme="minorHAnsi"/>
        </w:rPr>
      </w:pPr>
    </w:p>
    <w:p w:rsidR="00647116" w:rsidRPr="005E2571" w:rsidP="005E50AB" w14:paraId="3A510534" w14:textId="49C10B53">
      <w:pPr>
        <w:shd w:val="clear" w:color="auto" w:fill="D9E2F3" w:themeFill="accent1" w:themeFillTint="33"/>
        <w:jc w:val="both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PROJECT DETAILS (Revision Order)</w:t>
      </w:r>
    </w:p>
    <w:p w:rsidR="00BE306F" w:rsidP="00020DB4" w14:paraId="10E866F7" w14:textId="35D72225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P="00020DB4" w14:paraId="765612CC" w14:textId="1945C820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ajorHAnsi" w:hAnsiTheme="majorHAnsi"/>
          <w:b/>
          <w:noProof/>
          <w:sz w:val="20"/>
          <w:szCs w:val="20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width:533.25pt;height:38.5pt;margin-top:4.8pt;margin-left:2.55pt;position:absolute;z-index:251667456" fillcolor="#9cc2e5" strokecolor="#9cc2e5" strokeweight="1pt">
            <v:fill color2="#deeaf6" angle="-45" focusposition="1" focussize="" focus="-50%" type="gradient"/>
            <v:shadow on="t" type="perspective" color="#1f4d78" opacity="0.5" offset="1pt" offset2="-3pt"/>
            <v:textbox>
              <w:txbxContent>
                <w:p w:rsidR="00BE306F" w:rsidP="00BE306F" w14:paraId="15C3F235" w14:textId="4676A4CE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1</w:t>
                  </w:r>
                  <w:r w:rsidR="00C3067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: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BE30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WCM, USA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               </w:t>
                  </w:r>
                  <w:r w:rsidRPr="00BE30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Support &amp; Upgrade</w:t>
                  </w:r>
                  <w:r w:rsidR="004B7ABA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(S4 HANA)</w:t>
                  </w:r>
                </w:p>
                <w:p w:rsidR="00BE306F" w:rsidRPr="00883E17" w:rsidP="00BE306F" w14:paraId="192FA270" w14:textId="41A6B210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        </w:t>
                  </w:r>
                  <w:r w:rsidRPr="00BE306F">
                    <w:rPr>
                      <w:rFonts w:asciiTheme="minorHAnsi" w:hAnsiTheme="minorHAnsi" w:cstheme="minorHAnsi"/>
                      <w:b/>
                      <w:color w:val="000000"/>
                    </w:rPr>
                    <w:t>Lead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Consultant  </w:t>
                  </w:r>
                  <w:r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(</w:t>
                  </w:r>
                  <w:r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SAP HCM Technical)</w:t>
                  </w:r>
                  <w:r w:rsidRPr="009D4042"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</w:t>
                  </w:r>
                  <w:r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</w:t>
                  </w:r>
                  <w:r w:rsidRPr="009D4042"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</w:t>
                  </w:r>
                  <w:r w:rsidR="0028274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Oct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’20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23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–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Till Date</w:t>
                  </w:r>
                </w:p>
                <w:p w:rsidR="00BE306F" w:rsidP="00BE306F" w14:paraId="53776B98" w14:textId="77777777"/>
              </w:txbxContent>
            </v:textbox>
          </v:shape>
        </w:pict>
      </w:r>
    </w:p>
    <w:p w:rsidR="00BE306F" w:rsidP="00020DB4" w14:paraId="4FD82227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P="00020DB4" w14:paraId="55F10754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P="00020DB4" w14:paraId="644055C7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RPr="00BE306F" w:rsidP="00BE306F" w14:paraId="7AAD64EC" w14:textId="77777777">
      <w:pPr>
        <w:pStyle w:val="Normal1"/>
        <w:numPr>
          <w:ilvl w:val="0"/>
          <w:numId w:val="40"/>
        </w:numPr>
        <w:rPr>
          <w:rFonts w:asciiTheme="minorHAnsi" w:hAnsiTheme="minorHAnsi" w:cstheme="minorHAnsi"/>
          <w:bCs/>
        </w:rPr>
      </w:pPr>
      <w:r w:rsidRPr="00BE306F">
        <w:rPr>
          <w:rFonts w:asciiTheme="minorHAnsi" w:hAnsiTheme="minorHAnsi" w:cstheme="minorHAnsi"/>
          <w:bCs/>
        </w:rPr>
        <w:t xml:space="preserve">Developed and modify the </w:t>
      </w:r>
      <w:r w:rsidRPr="00CF6F09">
        <w:rPr>
          <w:rFonts w:asciiTheme="minorHAnsi" w:hAnsiTheme="minorHAnsi" w:cstheme="minorHAnsi"/>
          <w:b/>
        </w:rPr>
        <w:t xml:space="preserve">Payroll </w:t>
      </w:r>
      <w:r w:rsidRPr="00CF6F09">
        <w:rPr>
          <w:rFonts w:asciiTheme="minorHAnsi" w:hAnsiTheme="minorHAnsi" w:cstheme="minorHAnsi"/>
          <w:b/>
        </w:rPr>
        <w:t>Reconcilation</w:t>
      </w:r>
      <w:r w:rsidRPr="00BE306F">
        <w:rPr>
          <w:rFonts w:asciiTheme="minorHAnsi" w:hAnsiTheme="minorHAnsi" w:cstheme="minorHAnsi"/>
          <w:bCs/>
        </w:rPr>
        <w:t xml:space="preserve"> Report.</w:t>
      </w:r>
    </w:p>
    <w:p w:rsidR="00BE306F" w:rsidRPr="00BE306F" w:rsidP="00BE306F" w14:paraId="69059E14" w14:textId="78776784">
      <w:pPr>
        <w:pStyle w:val="Normal1"/>
        <w:numPr>
          <w:ilvl w:val="0"/>
          <w:numId w:val="40"/>
        </w:numPr>
        <w:rPr>
          <w:rFonts w:asciiTheme="minorHAnsi" w:hAnsiTheme="minorHAnsi" w:cstheme="minorHAnsi"/>
          <w:bCs/>
        </w:rPr>
      </w:pPr>
      <w:r w:rsidRPr="00BE306F">
        <w:rPr>
          <w:rFonts w:asciiTheme="minorHAnsi" w:hAnsiTheme="minorHAnsi" w:cstheme="minorHAnsi"/>
          <w:bCs/>
        </w:rPr>
        <w:t xml:space="preserve">Working on </w:t>
      </w:r>
      <w:r w:rsidRPr="00CF6F09">
        <w:rPr>
          <w:rFonts w:asciiTheme="minorHAnsi" w:hAnsiTheme="minorHAnsi" w:cstheme="minorHAnsi"/>
          <w:b/>
        </w:rPr>
        <w:t>Inbound/Outbound</w:t>
      </w:r>
      <w:r w:rsidRPr="00BE306F">
        <w:rPr>
          <w:rFonts w:asciiTheme="minorHAnsi" w:hAnsiTheme="minorHAnsi" w:cstheme="minorHAnsi"/>
          <w:bCs/>
        </w:rPr>
        <w:t xml:space="preserve"> Integration.</w:t>
      </w:r>
    </w:p>
    <w:p w:rsidR="00BE306F" w:rsidRPr="00BE306F" w:rsidP="00BE306F" w14:paraId="178E5849" w14:textId="2D6A179E">
      <w:pPr>
        <w:pStyle w:val="Normal1"/>
        <w:numPr>
          <w:ilvl w:val="0"/>
          <w:numId w:val="40"/>
        </w:numPr>
        <w:rPr>
          <w:rFonts w:asciiTheme="minorHAnsi" w:hAnsiTheme="minorHAnsi" w:cstheme="minorHAnsi"/>
          <w:bCs/>
        </w:rPr>
      </w:pPr>
      <w:r w:rsidRPr="00BE306F">
        <w:rPr>
          <w:rFonts w:asciiTheme="minorHAnsi" w:hAnsiTheme="minorHAnsi" w:cstheme="minorHAnsi"/>
          <w:bCs/>
        </w:rPr>
        <w:t>Worked on Integration Testing &amp; Improvement Process.</w:t>
      </w:r>
    </w:p>
    <w:p w:rsidR="00BE306F" w:rsidRPr="00BE306F" w:rsidP="00BE306F" w14:paraId="4ADD9507" w14:textId="5F2E6099">
      <w:pPr>
        <w:pStyle w:val="Normal1"/>
        <w:numPr>
          <w:ilvl w:val="0"/>
          <w:numId w:val="40"/>
        </w:numPr>
        <w:rPr>
          <w:rFonts w:asciiTheme="minorHAnsi" w:hAnsiTheme="minorHAnsi" w:cstheme="minorHAnsi"/>
          <w:bCs/>
        </w:rPr>
      </w:pPr>
      <w:r w:rsidRPr="00BE306F">
        <w:rPr>
          <w:rFonts w:asciiTheme="minorHAnsi" w:hAnsiTheme="minorHAnsi" w:cstheme="minorHAnsi"/>
          <w:bCs/>
        </w:rPr>
        <w:t>Participate in Requirement Gathering call with client.</w:t>
      </w:r>
    </w:p>
    <w:p w:rsidR="00BE306F" w:rsidRPr="00BE306F" w:rsidP="00BE306F" w14:paraId="31AB0356" w14:textId="28F7E1F3">
      <w:pPr>
        <w:pStyle w:val="Normal1"/>
        <w:numPr>
          <w:ilvl w:val="0"/>
          <w:numId w:val="40"/>
        </w:numPr>
        <w:rPr>
          <w:rFonts w:asciiTheme="minorHAnsi" w:hAnsiTheme="minorHAnsi" w:cstheme="minorHAnsi"/>
          <w:bCs/>
        </w:rPr>
      </w:pPr>
      <w:r w:rsidRPr="00BE306F">
        <w:rPr>
          <w:rFonts w:asciiTheme="minorHAnsi" w:hAnsiTheme="minorHAnsi" w:cstheme="minorHAnsi"/>
          <w:bCs/>
        </w:rPr>
        <w:t>Prepared FS &amp; TS according to requirement.</w:t>
      </w:r>
    </w:p>
    <w:p w:rsidR="00BE306F" w:rsidRPr="00BE306F" w:rsidP="00BE306F" w14:paraId="08ABD343" w14:textId="494C2A1F">
      <w:pPr>
        <w:pStyle w:val="Normal1"/>
        <w:numPr>
          <w:ilvl w:val="0"/>
          <w:numId w:val="40"/>
        </w:numPr>
        <w:rPr>
          <w:rFonts w:asciiTheme="minorHAnsi" w:hAnsiTheme="minorHAnsi" w:cstheme="minorHAnsi"/>
          <w:bCs/>
        </w:rPr>
      </w:pPr>
      <w:r w:rsidRPr="00BE306F">
        <w:rPr>
          <w:rFonts w:asciiTheme="minorHAnsi" w:hAnsiTheme="minorHAnsi" w:cstheme="minorHAnsi"/>
          <w:bCs/>
        </w:rPr>
        <w:t xml:space="preserve">Developed Report to send the Payroll </w:t>
      </w:r>
      <w:r w:rsidR="00CF6F09">
        <w:rPr>
          <w:rFonts w:asciiTheme="minorHAnsi" w:hAnsiTheme="minorHAnsi" w:cstheme="minorHAnsi"/>
          <w:bCs/>
        </w:rPr>
        <w:t xml:space="preserve">Data </w:t>
      </w:r>
      <w:r w:rsidRPr="00BE306F">
        <w:rPr>
          <w:rFonts w:asciiTheme="minorHAnsi" w:hAnsiTheme="minorHAnsi" w:cstheme="minorHAnsi"/>
          <w:bCs/>
        </w:rPr>
        <w:t xml:space="preserve">&amp; Master Data to ADP for Single Sign </w:t>
      </w:r>
      <w:r w:rsidRPr="00BE306F">
        <w:rPr>
          <w:rFonts w:asciiTheme="minorHAnsi" w:hAnsiTheme="minorHAnsi" w:cstheme="minorHAnsi"/>
          <w:bCs/>
        </w:rPr>
        <w:t>On</w:t>
      </w:r>
      <w:r w:rsidRPr="00BE306F">
        <w:rPr>
          <w:rFonts w:asciiTheme="minorHAnsi" w:hAnsiTheme="minorHAnsi" w:cstheme="minorHAnsi"/>
          <w:bCs/>
        </w:rPr>
        <w:t xml:space="preserve"> Purpose for W2.</w:t>
      </w:r>
    </w:p>
    <w:p w:rsidR="00BE306F" w:rsidRPr="006B5F0F" w:rsidP="00DC2E3D" w14:paraId="6C5EE461" w14:textId="5D4486E5">
      <w:pPr>
        <w:pStyle w:val="Normal1"/>
        <w:numPr>
          <w:ilvl w:val="0"/>
          <w:numId w:val="40"/>
        </w:numPr>
        <w:rPr>
          <w:rFonts w:asciiTheme="majorHAnsi" w:hAnsiTheme="majorHAnsi"/>
          <w:b/>
          <w:sz w:val="20"/>
          <w:szCs w:val="20"/>
          <w:u w:val="single"/>
        </w:rPr>
      </w:pPr>
      <w:r w:rsidRPr="00BE306F">
        <w:rPr>
          <w:rFonts w:asciiTheme="minorHAnsi" w:hAnsiTheme="minorHAnsi" w:cstheme="minorHAnsi"/>
          <w:bCs/>
        </w:rPr>
        <w:t>Created program to Transfer the Data from ECC system to Payroll system using RFC Function Module.</w:t>
      </w:r>
    </w:p>
    <w:p w:rsidR="006B5F0F" w:rsidRPr="00BE306F" w:rsidP="00DC2E3D" w14:paraId="1989065F" w14:textId="7603C4A2">
      <w:pPr>
        <w:pStyle w:val="Normal1"/>
        <w:numPr>
          <w:ilvl w:val="0"/>
          <w:numId w:val="40"/>
        </w:numPr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Cs/>
        </w:rPr>
        <w:t xml:space="preserve">Working on </w:t>
      </w:r>
      <w:r w:rsidRPr="00CF6F09">
        <w:rPr>
          <w:rFonts w:asciiTheme="minorHAnsi" w:hAnsiTheme="minorHAnsi" w:cstheme="minorHAnsi"/>
          <w:b/>
        </w:rPr>
        <w:t>SF to ECC Replication</w:t>
      </w:r>
      <w:r>
        <w:rPr>
          <w:rFonts w:asciiTheme="minorHAnsi" w:hAnsiTheme="minorHAnsi" w:cstheme="minorHAnsi"/>
          <w:bCs/>
        </w:rPr>
        <w:t xml:space="preserve"> Issue (P-to-P) &amp; </w:t>
      </w:r>
      <w:r w:rsidRPr="00CF6F09">
        <w:rPr>
          <w:rFonts w:asciiTheme="minorHAnsi" w:hAnsiTheme="minorHAnsi" w:cstheme="minorHAnsi"/>
          <w:b/>
        </w:rPr>
        <w:t>SF to ERP Replication</w:t>
      </w:r>
      <w:r>
        <w:rPr>
          <w:rFonts w:asciiTheme="minorHAnsi" w:hAnsiTheme="minorHAnsi" w:cstheme="minorHAnsi"/>
          <w:bCs/>
        </w:rPr>
        <w:t xml:space="preserve"> Issue (BIB).</w:t>
      </w:r>
    </w:p>
    <w:p w:rsidR="00647116" w:rsidP="00020DB4" w14:paraId="588D6A40" w14:textId="5F7F2FEE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647116" w:rsidP="00020DB4" w14:paraId="4BA666C2" w14:textId="2D5EB606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ajorHAnsi" w:hAnsiTheme="majorHAnsi"/>
          <w:b/>
          <w:noProof/>
          <w:sz w:val="20"/>
          <w:szCs w:val="20"/>
          <w:u w:val="single"/>
        </w:rPr>
        <w:pict>
          <v:shape id="_x0000_s1028" type="#_x0000_t202" style="width:533.25pt;height:39.25pt;margin-top:1.9pt;margin-left:2.55pt;position:absolute;z-index:251666432" fillcolor="#9cc2e5" strokecolor="#9cc2e5" strokeweight="1pt">
            <v:fill color2="#deeaf6" angle="-45" focusposition="1" focussize="" focus="-50%" type="gradient"/>
            <v:shadow on="t" type="perspective" color="#1f4d78" opacity="0.5" offset="1pt" offset2="-3pt"/>
            <v:textbox>
              <w:txbxContent>
                <w:p w:rsidR="00647116" w:rsidP="00647116" w14:paraId="6688AD37" w14:textId="2315FDFA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BE30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2</w:t>
                  </w:r>
                  <w:r w:rsidR="00C3067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="00BE30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: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MPGENCO, INDIA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</w:t>
                  </w:r>
                  <w:r w:rsidR="00BE30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ERP Implementation </w:t>
                  </w:r>
                  <w:r w:rsidR="004B7ABA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(S4 HANA)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           </w:t>
                  </w:r>
                </w:p>
                <w:p w:rsidR="00647116" w:rsidRPr="00883E17" w:rsidP="00647116" w14:paraId="246A0A99" w14:textId="78F63CD8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   </w:t>
                  </w:r>
                  <w:r w:rsidRPr="00BE306F">
                    <w:rPr>
                      <w:rFonts w:eastAsia="Garamond" w:asciiTheme="minorHAnsi" w:hAnsiTheme="minorHAnsi" w:cstheme="minorHAnsi"/>
                      <w:b/>
                      <w:sz w:val="22"/>
                      <w:szCs w:val="22"/>
                      <w:lang w:bidi="en-US"/>
                    </w:rPr>
                    <w:t>Business Architecture Team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617ADD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2"/>
                      <w:szCs w:val="22"/>
                    </w:rPr>
                    <w:t>Lead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Jan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’20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23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– </w:t>
                  </w:r>
                  <w:r w:rsidR="00BE30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Oct’2023</w:t>
                  </w:r>
                </w:p>
                <w:p w:rsidR="00647116" w:rsidP="00647116" w14:paraId="13254D7A" w14:textId="77777777"/>
              </w:txbxContent>
            </v:textbox>
          </v:shape>
        </w:pict>
      </w:r>
    </w:p>
    <w:p w:rsidR="00647116" w:rsidP="00020DB4" w14:paraId="72E1CDBD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647116" w:rsidP="00020DB4" w14:paraId="75619611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P="00020DB4" w14:paraId="4974B762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647116" w:rsidRPr="00D74084" w:rsidP="00647116" w14:paraId="4B89A058" w14:textId="77777777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D74084">
        <w:rPr>
          <w:rFonts w:asciiTheme="minorHAnsi" w:hAnsiTheme="minorHAnsi" w:cstheme="minorHAnsi"/>
          <w:bCs/>
        </w:rPr>
        <w:t xml:space="preserve">Develop Employee Master Details </w:t>
      </w:r>
      <w:r w:rsidRPr="00D74084">
        <w:rPr>
          <w:rFonts w:asciiTheme="minorHAnsi" w:hAnsiTheme="minorHAnsi" w:cstheme="minorHAnsi"/>
          <w:bCs/>
        </w:rPr>
        <w:t>Report</w:t>
      </w:r>
      <w:r>
        <w:rPr>
          <w:rFonts w:asciiTheme="minorHAnsi" w:hAnsiTheme="minorHAnsi" w:cstheme="minorHAnsi"/>
          <w:bCs/>
        </w:rPr>
        <w:t>,Employee</w:t>
      </w:r>
      <w:r>
        <w:rPr>
          <w:rFonts w:asciiTheme="minorHAnsi" w:hAnsiTheme="minorHAnsi" w:cstheme="minorHAnsi"/>
          <w:bCs/>
        </w:rPr>
        <w:t xml:space="preserve"> Hierarchy Report.</w:t>
      </w:r>
    </w:p>
    <w:p w:rsidR="00647116" w:rsidP="00647116" w14:paraId="1A4865D5" w14:textId="4021203A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velop </w:t>
      </w:r>
      <w:r w:rsidRPr="005532E1">
        <w:rPr>
          <w:rFonts w:asciiTheme="minorHAnsi" w:hAnsiTheme="minorHAnsi" w:cstheme="minorHAnsi"/>
          <w:b/>
        </w:rPr>
        <w:t>Sa</w:t>
      </w:r>
      <w:r w:rsidRPr="005532E1" w:rsidR="00A4601F">
        <w:rPr>
          <w:rFonts w:asciiTheme="minorHAnsi" w:hAnsiTheme="minorHAnsi" w:cstheme="minorHAnsi"/>
          <w:b/>
        </w:rPr>
        <w:t>la</w:t>
      </w:r>
      <w:r w:rsidRPr="005532E1">
        <w:rPr>
          <w:rFonts w:asciiTheme="minorHAnsi" w:hAnsiTheme="minorHAnsi" w:cstheme="minorHAnsi"/>
          <w:b/>
        </w:rPr>
        <w:t xml:space="preserve">ry Register Report for </w:t>
      </w:r>
      <w:r w:rsidRPr="005532E1">
        <w:rPr>
          <w:rFonts w:asciiTheme="minorHAnsi" w:hAnsiTheme="minorHAnsi" w:cstheme="minorHAnsi"/>
          <w:b/>
        </w:rPr>
        <w:t>boyh</w:t>
      </w:r>
      <w:r w:rsidRPr="005532E1">
        <w:rPr>
          <w:rFonts w:asciiTheme="minorHAnsi" w:hAnsiTheme="minorHAnsi" w:cstheme="minorHAnsi"/>
          <w:b/>
        </w:rPr>
        <w:t xml:space="preserve"> Off-cycle &amp; Regular Cycle.</w:t>
      </w:r>
    </w:p>
    <w:p w:rsidR="00647116" w:rsidP="00647116" w14:paraId="0BC084E7" w14:textId="77777777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D74084">
        <w:rPr>
          <w:rFonts w:asciiTheme="minorHAnsi" w:hAnsiTheme="minorHAnsi" w:cstheme="minorHAnsi"/>
          <w:bCs/>
        </w:rPr>
        <w:t>Develop</w:t>
      </w:r>
      <w:r>
        <w:rPr>
          <w:rFonts w:asciiTheme="minorHAnsi" w:hAnsiTheme="minorHAnsi" w:cstheme="minorHAnsi"/>
          <w:bCs/>
        </w:rPr>
        <w:t xml:space="preserve"> Custom </w:t>
      </w:r>
      <w:r>
        <w:rPr>
          <w:rFonts w:asciiTheme="minorHAnsi" w:hAnsiTheme="minorHAnsi" w:cstheme="minorHAnsi"/>
          <w:bCs/>
        </w:rPr>
        <w:t>Infotypes</w:t>
      </w:r>
      <w:r>
        <w:rPr>
          <w:rFonts w:asciiTheme="minorHAnsi" w:hAnsiTheme="minorHAnsi" w:cstheme="minorHAnsi"/>
          <w:bCs/>
        </w:rPr>
        <w:t xml:space="preserve"> and Enhanced Standard </w:t>
      </w:r>
      <w:r>
        <w:rPr>
          <w:rFonts w:asciiTheme="minorHAnsi" w:hAnsiTheme="minorHAnsi" w:cstheme="minorHAnsi"/>
          <w:bCs/>
        </w:rPr>
        <w:t>Infotypes</w:t>
      </w:r>
      <w:r>
        <w:rPr>
          <w:rFonts w:asciiTheme="minorHAnsi" w:hAnsiTheme="minorHAnsi" w:cstheme="minorHAnsi"/>
          <w:bCs/>
        </w:rPr>
        <w:t>.</w:t>
      </w:r>
    </w:p>
    <w:p w:rsidR="00647116" w:rsidP="00647116" w14:paraId="5C57DE0C" w14:textId="77777777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op a Custom Attendance &amp; Absence Report.</w:t>
      </w:r>
    </w:p>
    <w:p w:rsidR="00647116" w:rsidP="00647116" w14:paraId="5D4DA3EA" w14:textId="39662C8E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647116">
        <w:rPr>
          <w:rFonts w:asciiTheme="minorHAnsi" w:hAnsiTheme="minorHAnsi" w:cstheme="minorHAnsi"/>
          <w:bCs/>
        </w:rPr>
        <w:t>Developed a report to display list of open sales order.</w:t>
      </w:r>
    </w:p>
    <w:p w:rsidR="00647116" w:rsidP="00647116" w14:paraId="1FC80C45" w14:textId="589B0955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veloped </w:t>
      </w:r>
      <w:r w:rsidRPr="00647116">
        <w:rPr>
          <w:rFonts w:asciiTheme="minorHAnsi" w:hAnsiTheme="minorHAnsi" w:cstheme="minorHAnsi"/>
          <w:bCs/>
        </w:rPr>
        <w:t xml:space="preserve">FI </w:t>
      </w:r>
      <w:r>
        <w:rPr>
          <w:rFonts w:asciiTheme="minorHAnsi" w:hAnsiTheme="minorHAnsi" w:cstheme="minorHAnsi"/>
          <w:bCs/>
        </w:rPr>
        <w:t>module report like</w:t>
      </w:r>
      <w:r w:rsidRPr="00647116">
        <w:rPr>
          <w:rFonts w:asciiTheme="minorHAnsi" w:hAnsiTheme="minorHAnsi" w:cstheme="minorHAnsi"/>
          <w:bCs/>
        </w:rPr>
        <w:t xml:space="preserve"> Vendor Purchase Order History </w:t>
      </w:r>
      <w:r w:rsidRPr="00647116">
        <w:rPr>
          <w:rFonts w:asciiTheme="minorHAnsi" w:hAnsiTheme="minorHAnsi" w:cstheme="minorHAnsi"/>
          <w:bCs/>
        </w:rPr>
        <w:t>Report</w:t>
      </w:r>
      <w:r>
        <w:rPr>
          <w:rFonts w:asciiTheme="minorHAnsi" w:hAnsiTheme="minorHAnsi" w:cstheme="minorHAnsi"/>
          <w:bCs/>
        </w:rPr>
        <w:t>,</w:t>
      </w:r>
      <w:r>
        <w:rPr>
          <w:rFonts w:asciiTheme="minorHAnsi" w:hAnsiTheme="minorHAnsi" w:cstheme="minorHAnsi"/>
        </w:rPr>
        <w:t>Trial</w:t>
      </w:r>
      <w:r>
        <w:rPr>
          <w:rFonts w:asciiTheme="minorHAnsi" w:hAnsiTheme="minorHAnsi" w:cstheme="minorHAnsi"/>
        </w:rPr>
        <w:t xml:space="preserve"> Balance Report</w:t>
      </w:r>
      <w:r w:rsidRPr="00647116">
        <w:rPr>
          <w:rFonts w:asciiTheme="minorHAnsi" w:hAnsiTheme="minorHAnsi" w:cstheme="minorHAnsi"/>
          <w:bCs/>
        </w:rPr>
        <w:t>.</w:t>
      </w:r>
    </w:p>
    <w:p w:rsidR="00647116" w:rsidP="00647116" w14:paraId="4EC1F7F7" w14:textId="017CA39D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647116">
        <w:rPr>
          <w:rFonts w:asciiTheme="minorHAnsi" w:hAnsiTheme="minorHAnsi" w:cstheme="minorHAnsi"/>
          <w:bCs/>
        </w:rPr>
        <w:t xml:space="preserve">Developed </w:t>
      </w:r>
      <w:r w:rsidRPr="00647116">
        <w:rPr>
          <w:rFonts w:asciiTheme="minorHAnsi" w:hAnsiTheme="minorHAnsi" w:cstheme="minorHAnsi"/>
          <w:bCs/>
        </w:rPr>
        <w:t xml:space="preserve">a </w:t>
      </w:r>
      <w:r w:rsidRPr="005532E1">
        <w:rPr>
          <w:rFonts w:asciiTheme="minorHAnsi" w:hAnsiTheme="minorHAnsi" w:cstheme="minorHAnsi"/>
          <w:b/>
        </w:rPr>
        <w:t>ALV</w:t>
      </w:r>
      <w:r w:rsidRPr="005532E1">
        <w:rPr>
          <w:rFonts w:asciiTheme="minorHAnsi" w:hAnsiTheme="minorHAnsi" w:cstheme="minorHAnsi"/>
          <w:b/>
        </w:rPr>
        <w:t xml:space="preserve"> interactive report to get the purchase order status</w:t>
      </w:r>
      <w:r w:rsidRPr="00647116">
        <w:rPr>
          <w:rFonts w:asciiTheme="minorHAnsi" w:hAnsiTheme="minorHAnsi" w:cstheme="minorHAnsi"/>
          <w:bCs/>
        </w:rPr>
        <w:t>.</w:t>
      </w:r>
    </w:p>
    <w:p w:rsidR="00F32A18" w:rsidP="00F32A18" w14:paraId="68CA201A" w14:textId="77777777">
      <w:pPr>
        <w:pStyle w:val="Normal1"/>
        <w:numPr>
          <w:ilvl w:val="0"/>
          <w:numId w:val="39"/>
        </w:numPr>
        <w:rPr>
          <w:rFonts w:asciiTheme="minorHAnsi" w:hAnsiTheme="minorHAnsi" w:cstheme="minorHAnsi"/>
          <w:bCs/>
        </w:rPr>
      </w:pPr>
      <w:r w:rsidRPr="00647116">
        <w:rPr>
          <w:rFonts w:asciiTheme="minorHAnsi" w:hAnsiTheme="minorHAnsi" w:cstheme="minorHAnsi"/>
          <w:bCs/>
        </w:rPr>
        <w:t>Generated an ALV interactive report to display all deliveries and invoices for the sales</w:t>
      </w:r>
      <w:r>
        <w:rPr>
          <w:rFonts w:asciiTheme="minorHAnsi" w:hAnsiTheme="minorHAnsi" w:cstheme="minorHAnsi"/>
          <w:bCs/>
        </w:rPr>
        <w:t xml:space="preserve"> </w:t>
      </w:r>
      <w:r w:rsidRPr="00647116">
        <w:rPr>
          <w:rFonts w:asciiTheme="minorHAnsi" w:hAnsiTheme="minorHAnsi" w:cstheme="minorHAnsi"/>
          <w:bCs/>
        </w:rPr>
        <w:t>orders that are created in a particular period.</w:t>
      </w:r>
    </w:p>
    <w:p w:rsidR="000C6896" w:rsidRPr="005532E1" w:rsidP="00AB0DEC" w14:paraId="41B3B1B6" w14:textId="2C27BAEF">
      <w:pPr>
        <w:pStyle w:val="Normal1"/>
        <w:numPr>
          <w:ilvl w:val="0"/>
          <w:numId w:val="39"/>
        </w:numPr>
        <w:rPr>
          <w:rFonts w:asciiTheme="majorHAnsi" w:hAnsiTheme="majorHAnsi"/>
          <w:b/>
          <w:sz w:val="20"/>
          <w:szCs w:val="20"/>
          <w:u w:val="single"/>
        </w:rPr>
      </w:pPr>
      <w:r w:rsidRPr="00647116">
        <w:rPr>
          <w:rFonts w:asciiTheme="minorHAnsi" w:hAnsiTheme="minorHAnsi" w:cstheme="minorHAnsi"/>
          <w:bCs/>
        </w:rPr>
        <w:t>Developed a report for sales order by Organization, Customer, and Dates.</w:t>
      </w:r>
    </w:p>
    <w:p w:rsidR="005532E1" w:rsidRPr="00BE306F" w:rsidP="005532E1" w14:paraId="5C8923C3" w14:textId="77777777">
      <w:pPr>
        <w:pStyle w:val="Normal1"/>
        <w:ind w:left="720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RPr="00BE306F" w:rsidP="00B5784B" w14:paraId="4B05C881" w14:textId="0B3B1E19">
      <w:pPr>
        <w:pStyle w:val="Normal1"/>
        <w:ind w:left="720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ajorHAnsi" w:hAnsiTheme="majorHAnsi"/>
          <w:b/>
          <w:noProof/>
          <w:sz w:val="20"/>
          <w:szCs w:val="20"/>
          <w:u w:val="single"/>
        </w:rPr>
        <w:pict>
          <v:shape id="_x0000_s1029" type="#_x0000_t202" style="width:533.25pt;height:36.75pt;margin-top:8.5pt;margin-left:2.55pt;position:absolute;z-index:251665408" fillcolor="#9cc2e5" strokecolor="#9cc2e5" strokeweight="1pt">
            <v:fill color2="#deeaf6" angle="-45" focusposition="1" focussize="" focus="-50%" type="gradient"/>
            <v:shadow on="t" type="perspective" color="#1f4d78" opacity="0.5" offset="1pt" offset2="-3pt"/>
            <v:textbox>
              <w:txbxContent>
                <w:p w:rsidR="00782B73" w:rsidP="00782B73" w14:paraId="2C192F01" w14:textId="05774385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B5784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3 :</w:t>
                  </w:r>
                  <w:r w:rsidR="00B5784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APGCL, INDIA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</w:t>
                  </w:r>
                  <w:r w:rsidR="00B5784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ERP Implementation &amp; Support</w:t>
                  </w:r>
                  <w:r w:rsidR="004B7ABA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(S4 HANA)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,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            </w:t>
                  </w:r>
                </w:p>
                <w:p w:rsidR="00782B73" w:rsidRPr="00883E17" w:rsidP="00782B73" w14:paraId="5D2CF6F4" w14:textId="3F1274B8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</w:t>
                  </w:r>
                  <w:r w:rsidRPr="0028068D">
                    <w:rPr>
                      <w:rFonts w:eastAsia="Garamond" w:asciiTheme="minorHAnsi" w:hAnsiTheme="minorHAnsi" w:cstheme="minorHAnsi"/>
                      <w:b/>
                      <w:sz w:val="22"/>
                      <w:szCs w:val="22"/>
                      <w:lang w:bidi="en-US"/>
                    </w:rPr>
                    <w:t>Business &amp; Integration Arch Sr Analyst/Team</w:t>
                  </w:r>
                  <w:r w:rsidRPr="0028068D">
                    <w:rPr>
                      <w:rFonts w:asciiTheme="minorHAnsi" w:hAnsiTheme="minorHAnsi" w:cstheme="minorHAnsi"/>
                      <w:b/>
                      <w:bCs/>
                      <w:color w:val="000000"/>
                      <w:sz w:val="22"/>
                      <w:szCs w:val="22"/>
                    </w:rPr>
                    <w:t xml:space="preserve"> Lead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March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’20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22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– </w:t>
                  </w:r>
                  <w:r w:rsidR="001031E5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Dec’2022</w:t>
                  </w:r>
                </w:p>
                <w:p w:rsidR="00782B73" w:rsidP="00782B73" w14:paraId="210AD452" w14:textId="77777777"/>
              </w:txbxContent>
            </v:textbox>
          </v:shape>
        </w:pict>
      </w:r>
    </w:p>
    <w:p w:rsidR="00BE306F" w:rsidRPr="00647116" w:rsidP="00AB0DEC" w14:paraId="776CD2B8" w14:textId="77777777">
      <w:pPr>
        <w:pStyle w:val="Normal1"/>
        <w:numPr>
          <w:ilvl w:val="0"/>
          <w:numId w:val="39"/>
        </w:numPr>
        <w:rPr>
          <w:rFonts w:asciiTheme="majorHAnsi" w:hAnsiTheme="majorHAnsi"/>
          <w:b/>
          <w:sz w:val="20"/>
          <w:szCs w:val="20"/>
          <w:u w:val="single"/>
        </w:rPr>
      </w:pPr>
    </w:p>
    <w:p w:rsidR="00782B73" w:rsidP="00020DB4" w14:paraId="19B3354E" w14:textId="7FC110A3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782B73" w:rsidP="00020DB4" w14:paraId="0A2157E2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782B73" w:rsidRPr="00D74084" w:rsidP="00782B73" w14:paraId="7FB8296D" w14:textId="77777777">
      <w:pPr>
        <w:pStyle w:val="Normal1"/>
        <w:numPr>
          <w:ilvl w:val="0"/>
          <w:numId w:val="37"/>
        </w:numPr>
        <w:rPr>
          <w:rFonts w:asciiTheme="minorHAnsi" w:hAnsiTheme="minorHAnsi" w:cstheme="minorHAnsi"/>
          <w:bCs/>
        </w:rPr>
      </w:pPr>
      <w:r w:rsidRPr="00D74084">
        <w:rPr>
          <w:rFonts w:asciiTheme="minorHAnsi" w:hAnsiTheme="minorHAnsi" w:cstheme="minorHAnsi"/>
          <w:bCs/>
        </w:rPr>
        <w:t xml:space="preserve">Develop Employee </w:t>
      </w:r>
      <w:r w:rsidRPr="00B86EDC">
        <w:rPr>
          <w:rFonts w:asciiTheme="minorHAnsi" w:hAnsiTheme="minorHAnsi" w:cstheme="minorHAnsi"/>
          <w:b/>
        </w:rPr>
        <w:t xml:space="preserve">Master Details </w:t>
      </w:r>
      <w:r w:rsidRPr="00B86EDC">
        <w:rPr>
          <w:rFonts w:asciiTheme="minorHAnsi" w:hAnsiTheme="minorHAnsi" w:cstheme="minorHAnsi"/>
          <w:b/>
        </w:rPr>
        <w:t>Report</w:t>
      </w:r>
      <w:r>
        <w:rPr>
          <w:rFonts w:asciiTheme="minorHAnsi" w:hAnsiTheme="minorHAnsi" w:cstheme="minorHAnsi"/>
          <w:bCs/>
        </w:rPr>
        <w:t>,</w:t>
      </w:r>
      <w:r w:rsidRPr="00B86EDC">
        <w:rPr>
          <w:rFonts w:asciiTheme="minorHAnsi" w:hAnsiTheme="minorHAnsi" w:cstheme="minorHAnsi"/>
          <w:b/>
        </w:rPr>
        <w:t>Employee</w:t>
      </w:r>
      <w:r w:rsidRPr="00B86EDC">
        <w:rPr>
          <w:rFonts w:asciiTheme="minorHAnsi" w:hAnsiTheme="minorHAnsi" w:cstheme="minorHAnsi"/>
          <w:b/>
        </w:rPr>
        <w:t xml:space="preserve"> Hierarchy Report</w:t>
      </w:r>
      <w:r>
        <w:rPr>
          <w:rFonts w:asciiTheme="minorHAnsi" w:hAnsiTheme="minorHAnsi" w:cstheme="minorHAnsi"/>
          <w:bCs/>
        </w:rPr>
        <w:t>.</w:t>
      </w:r>
    </w:p>
    <w:p w:rsidR="00782B73" w:rsidP="00782B73" w14:paraId="571A248C" w14:textId="77777777">
      <w:pPr>
        <w:pStyle w:val="Normal1"/>
        <w:numPr>
          <w:ilvl w:val="0"/>
          <w:numId w:val="37"/>
        </w:numPr>
        <w:rPr>
          <w:rFonts w:asciiTheme="minorHAnsi" w:hAnsiTheme="minorHAnsi" w:cstheme="minorHAnsi"/>
          <w:bCs/>
        </w:rPr>
      </w:pPr>
      <w:r w:rsidRPr="00D74084">
        <w:rPr>
          <w:rFonts w:asciiTheme="minorHAnsi" w:hAnsiTheme="minorHAnsi" w:cstheme="minorHAnsi"/>
          <w:bCs/>
        </w:rPr>
        <w:t>Develop</w:t>
      </w:r>
      <w:r>
        <w:rPr>
          <w:rFonts w:asciiTheme="minorHAnsi" w:hAnsiTheme="minorHAnsi" w:cstheme="minorHAnsi"/>
          <w:bCs/>
        </w:rPr>
        <w:t xml:space="preserve"> Custom </w:t>
      </w:r>
      <w:r>
        <w:rPr>
          <w:rFonts w:asciiTheme="minorHAnsi" w:hAnsiTheme="minorHAnsi" w:cstheme="minorHAnsi"/>
          <w:bCs/>
        </w:rPr>
        <w:t>Infotypes</w:t>
      </w:r>
      <w:r>
        <w:rPr>
          <w:rFonts w:asciiTheme="minorHAnsi" w:hAnsiTheme="minorHAnsi" w:cstheme="minorHAnsi"/>
          <w:bCs/>
        </w:rPr>
        <w:t xml:space="preserve"> and Enhanced Standard </w:t>
      </w:r>
      <w:r>
        <w:rPr>
          <w:rFonts w:asciiTheme="minorHAnsi" w:hAnsiTheme="minorHAnsi" w:cstheme="minorHAnsi"/>
          <w:bCs/>
        </w:rPr>
        <w:t>Infotypes</w:t>
      </w:r>
      <w:r>
        <w:rPr>
          <w:rFonts w:asciiTheme="minorHAnsi" w:hAnsiTheme="minorHAnsi" w:cstheme="minorHAnsi"/>
          <w:bCs/>
        </w:rPr>
        <w:t>.</w:t>
      </w:r>
    </w:p>
    <w:p w:rsidR="00782B73" w:rsidP="00782B73" w14:paraId="20F8E2B5" w14:textId="79FA03DC">
      <w:pPr>
        <w:pStyle w:val="Normal1"/>
        <w:numPr>
          <w:ilvl w:val="0"/>
          <w:numId w:val="3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velop </w:t>
      </w:r>
      <w:r w:rsidRPr="00B86EDC">
        <w:rPr>
          <w:rFonts w:asciiTheme="minorHAnsi" w:hAnsiTheme="minorHAnsi" w:cstheme="minorHAnsi"/>
          <w:b/>
        </w:rPr>
        <w:t>Sa</w:t>
      </w:r>
      <w:r w:rsidRPr="00B86EDC" w:rsidR="00B86EDC">
        <w:rPr>
          <w:rFonts w:asciiTheme="minorHAnsi" w:hAnsiTheme="minorHAnsi" w:cstheme="minorHAnsi"/>
          <w:b/>
        </w:rPr>
        <w:t>la</w:t>
      </w:r>
      <w:r w:rsidRPr="00B86EDC">
        <w:rPr>
          <w:rFonts w:asciiTheme="minorHAnsi" w:hAnsiTheme="minorHAnsi" w:cstheme="minorHAnsi"/>
          <w:b/>
        </w:rPr>
        <w:t xml:space="preserve">ry Register Report for </w:t>
      </w:r>
      <w:r w:rsidRPr="00B86EDC">
        <w:rPr>
          <w:rFonts w:asciiTheme="minorHAnsi" w:hAnsiTheme="minorHAnsi" w:cstheme="minorHAnsi"/>
          <w:b/>
        </w:rPr>
        <w:t>boyh</w:t>
      </w:r>
      <w:r w:rsidRPr="00B86EDC">
        <w:rPr>
          <w:rFonts w:asciiTheme="minorHAnsi" w:hAnsiTheme="minorHAnsi" w:cstheme="minorHAnsi"/>
          <w:b/>
        </w:rPr>
        <w:t xml:space="preserve"> Off-cycle &amp; Regular Cycle</w:t>
      </w:r>
      <w:r>
        <w:rPr>
          <w:rFonts w:asciiTheme="minorHAnsi" w:hAnsiTheme="minorHAnsi" w:cstheme="minorHAnsi"/>
          <w:bCs/>
        </w:rPr>
        <w:t>.</w:t>
      </w:r>
    </w:p>
    <w:p w:rsidR="00782B73" w:rsidP="00782B73" w14:paraId="071DF70D" w14:textId="77777777">
      <w:pPr>
        <w:pStyle w:val="Normal1"/>
        <w:numPr>
          <w:ilvl w:val="0"/>
          <w:numId w:val="37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Develop </w:t>
      </w:r>
      <w:r w:rsidRPr="00B86EDC">
        <w:rPr>
          <w:rFonts w:asciiTheme="minorHAnsi" w:hAnsiTheme="minorHAnsi" w:cstheme="minorHAnsi"/>
          <w:b/>
        </w:rPr>
        <w:t>Adobe form</w:t>
      </w:r>
      <w:r>
        <w:rPr>
          <w:rFonts w:asciiTheme="minorHAnsi" w:hAnsiTheme="minorHAnsi" w:cstheme="minorHAnsi"/>
          <w:bCs/>
        </w:rPr>
        <w:t xml:space="preserve"> for Employee </w:t>
      </w:r>
      <w:r>
        <w:rPr>
          <w:rFonts w:asciiTheme="minorHAnsi" w:hAnsiTheme="minorHAnsi" w:cstheme="minorHAnsi"/>
          <w:bCs/>
        </w:rPr>
        <w:t>Order,Charge</w:t>
      </w:r>
      <w:r>
        <w:rPr>
          <w:rFonts w:asciiTheme="minorHAnsi" w:hAnsiTheme="minorHAnsi" w:cstheme="minorHAnsi"/>
          <w:bCs/>
        </w:rPr>
        <w:t xml:space="preserve"> Handover/</w:t>
      </w:r>
      <w:r>
        <w:rPr>
          <w:rFonts w:asciiTheme="minorHAnsi" w:hAnsiTheme="minorHAnsi" w:cstheme="minorHAnsi"/>
          <w:bCs/>
        </w:rPr>
        <w:t>Takeover,Biodata,Payslip</w:t>
      </w:r>
      <w:r>
        <w:rPr>
          <w:rFonts w:asciiTheme="minorHAnsi" w:hAnsiTheme="minorHAnsi" w:cstheme="minorHAnsi"/>
          <w:bCs/>
        </w:rPr>
        <w:t xml:space="preserve"> etc.</w:t>
      </w:r>
    </w:p>
    <w:p w:rsidR="00782B73" w:rsidRPr="00F5055E" w:rsidP="00782B73" w14:paraId="239B512A" w14:textId="77777777">
      <w:pPr>
        <w:pStyle w:val="Normal1"/>
        <w:numPr>
          <w:ilvl w:val="0"/>
          <w:numId w:val="37"/>
        </w:numPr>
        <w:rPr>
          <w:rFonts w:asciiTheme="majorHAnsi" w:hAnsiTheme="majorHAnsi"/>
          <w:b/>
          <w:sz w:val="20"/>
          <w:szCs w:val="20"/>
          <w:u w:val="single"/>
        </w:rPr>
      </w:pPr>
      <w:r w:rsidRPr="0015454A">
        <w:rPr>
          <w:rFonts w:asciiTheme="minorHAnsi" w:hAnsiTheme="minorHAnsi" w:cstheme="minorHAnsi"/>
          <w:bCs/>
        </w:rPr>
        <w:t xml:space="preserve">Develop a </w:t>
      </w:r>
      <w:r w:rsidRPr="00B86EDC">
        <w:rPr>
          <w:rFonts w:asciiTheme="minorHAnsi" w:hAnsiTheme="minorHAnsi" w:cstheme="minorHAnsi"/>
          <w:b/>
        </w:rPr>
        <w:t xml:space="preserve">Mail send report to </w:t>
      </w:r>
      <w:r w:rsidRPr="00B86EDC">
        <w:rPr>
          <w:rFonts w:asciiTheme="minorHAnsi" w:hAnsiTheme="minorHAnsi" w:cstheme="minorHAnsi"/>
          <w:b/>
        </w:rPr>
        <w:t>sent</w:t>
      </w:r>
      <w:r w:rsidRPr="00B86EDC">
        <w:rPr>
          <w:rFonts w:asciiTheme="minorHAnsi" w:hAnsiTheme="minorHAnsi" w:cstheme="minorHAnsi"/>
          <w:b/>
        </w:rPr>
        <w:t xml:space="preserve"> a mail regarding leave balance using </w:t>
      </w:r>
      <w:r w:rsidRPr="00B86EDC">
        <w:rPr>
          <w:rFonts w:asciiTheme="minorHAnsi" w:hAnsiTheme="minorHAnsi" w:cstheme="minorHAnsi"/>
          <w:b/>
        </w:rPr>
        <w:t>bc’s</w:t>
      </w:r>
      <w:r w:rsidRPr="00B86EDC">
        <w:rPr>
          <w:rFonts w:asciiTheme="minorHAnsi" w:hAnsiTheme="minorHAnsi" w:cstheme="minorHAnsi"/>
          <w:b/>
        </w:rPr>
        <w:t xml:space="preserve"> class</w:t>
      </w:r>
      <w:r w:rsidRPr="0015454A">
        <w:rPr>
          <w:rFonts w:asciiTheme="minorHAnsi" w:hAnsiTheme="minorHAnsi" w:cstheme="minorHAnsi"/>
          <w:bCs/>
        </w:rPr>
        <w:t>.</w:t>
      </w:r>
    </w:p>
    <w:p w:rsidR="00782B73" w:rsidRPr="008D6D5D" w:rsidP="00782B73" w14:paraId="18858EE1" w14:textId="77777777">
      <w:pPr>
        <w:pStyle w:val="Normal1"/>
        <w:numPr>
          <w:ilvl w:val="0"/>
          <w:numId w:val="37"/>
        </w:numPr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Cs/>
        </w:rPr>
        <w:t xml:space="preserve">Enhancement of </w:t>
      </w:r>
      <w:r w:rsidRPr="00B86EDC">
        <w:rPr>
          <w:rFonts w:asciiTheme="minorHAnsi" w:hAnsiTheme="minorHAnsi" w:cstheme="minorHAnsi"/>
          <w:b/>
        </w:rPr>
        <w:t>PC00_M40_</w:t>
      </w:r>
      <w:r w:rsidRPr="00B86EDC">
        <w:rPr>
          <w:rFonts w:asciiTheme="minorHAnsi" w:hAnsiTheme="minorHAnsi" w:cstheme="minorHAnsi"/>
          <w:b/>
        </w:rPr>
        <w:t>CALC(</w:t>
      </w:r>
      <w:r w:rsidRPr="00B86EDC">
        <w:rPr>
          <w:rFonts w:asciiTheme="minorHAnsi" w:hAnsiTheme="minorHAnsi" w:cstheme="minorHAnsi"/>
          <w:b/>
        </w:rPr>
        <w:t>Payroll Driver)</w:t>
      </w:r>
      <w:r w:rsidRPr="00F5055E">
        <w:rPr>
          <w:rFonts w:asciiTheme="minorHAnsi" w:hAnsiTheme="minorHAnsi" w:cstheme="minorHAnsi"/>
          <w:bCs/>
        </w:rPr>
        <w:t xml:space="preserve"> Selection Scr</w:t>
      </w:r>
      <w:r>
        <w:rPr>
          <w:rFonts w:asciiTheme="minorHAnsi" w:hAnsiTheme="minorHAnsi" w:cstheme="minorHAnsi"/>
          <w:bCs/>
        </w:rPr>
        <w:t>een.</w:t>
      </w:r>
    </w:p>
    <w:p w:rsidR="00782B73" w:rsidRPr="007D31B2" w:rsidP="00782B73" w14:paraId="56C70050" w14:textId="77777777">
      <w:pPr>
        <w:pStyle w:val="Normal1"/>
        <w:numPr>
          <w:ilvl w:val="0"/>
          <w:numId w:val="37"/>
        </w:numPr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Cs/>
        </w:rPr>
        <w:t xml:space="preserve">Implement the BADI </w:t>
      </w:r>
      <w:r w:rsidRPr="008D6D5D">
        <w:rPr>
          <w:rFonts w:asciiTheme="minorHAnsi" w:hAnsiTheme="minorHAnsi" w:cstheme="minorHAnsi"/>
          <w:b/>
        </w:rPr>
        <w:t>PT_ABS_REQ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Cs/>
        </w:rPr>
        <w:t xml:space="preserve">for Leave Validation for </w:t>
      </w:r>
      <w:r w:rsidRPr="00B86EDC">
        <w:rPr>
          <w:rFonts w:asciiTheme="minorHAnsi" w:hAnsiTheme="minorHAnsi" w:cstheme="minorHAnsi"/>
          <w:b/>
        </w:rPr>
        <w:t>ESS/MSS</w:t>
      </w:r>
      <w:r>
        <w:rPr>
          <w:rFonts w:asciiTheme="minorHAnsi" w:hAnsiTheme="minorHAnsi" w:cstheme="minorHAnsi"/>
          <w:bCs/>
        </w:rPr>
        <w:t>.</w:t>
      </w:r>
    </w:p>
    <w:p w:rsidR="00782B73" w:rsidRPr="00782B73" w:rsidP="00782B73" w14:paraId="2B63EE35" w14:textId="7C7EE3C5">
      <w:pPr>
        <w:pStyle w:val="Normal1"/>
        <w:numPr>
          <w:ilvl w:val="0"/>
          <w:numId w:val="37"/>
        </w:numPr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Cs/>
        </w:rPr>
        <w:t xml:space="preserve">Develop </w:t>
      </w:r>
      <w:r>
        <w:rPr>
          <w:rFonts w:asciiTheme="minorHAnsi" w:hAnsiTheme="minorHAnsi" w:cstheme="minorHAnsi"/>
          <w:bCs/>
        </w:rPr>
        <w:t>Attendnac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Report,Absense</w:t>
      </w:r>
      <w:r>
        <w:rPr>
          <w:rFonts w:asciiTheme="minorHAnsi" w:hAnsiTheme="minorHAnsi" w:cstheme="minorHAnsi"/>
          <w:bCs/>
        </w:rPr>
        <w:t xml:space="preserve"> </w:t>
      </w:r>
      <w:r>
        <w:rPr>
          <w:rFonts w:asciiTheme="minorHAnsi" w:hAnsiTheme="minorHAnsi" w:cstheme="minorHAnsi"/>
          <w:bCs/>
        </w:rPr>
        <w:t>Report,Leave</w:t>
      </w:r>
      <w:r>
        <w:rPr>
          <w:rFonts w:asciiTheme="minorHAnsi" w:hAnsiTheme="minorHAnsi" w:cstheme="minorHAnsi"/>
          <w:bCs/>
        </w:rPr>
        <w:t xml:space="preserve"> Balance </w:t>
      </w:r>
      <w:r>
        <w:rPr>
          <w:rFonts w:asciiTheme="minorHAnsi" w:hAnsiTheme="minorHAnsi" w:cstheme="minorHAnsi"/>
          <w:bCs/>
        </w:rPr>
        <w:t>Report,Employee</w:t>
      </w:r>
      <w:r>
        <w:rPr>
          <w:rFonts w:asciiTheme="minorHAnsi" w:hAnsiTheme="minorHAnsi" w:cstheme="minorHAnsi"/>
          <w:bCs/>
        </w:rPr>
        <w:t xml:space="preserve"> Head Count Report.</w:t>
      </w:r>
    </w:p>
    <w:p w:rsidR="00C3067F" w:rsidRPr="00B86EDC" w:rsidP="00A22D06" w14:paraId="11C7AE97" w14:textId="79F76C95">
      <w:pPr>
        <w:pStyle w:val="Normal1"/>
        <w:numPr>
          <w:ilvl w:val="0"/>
          <w:numId w:val="37"/>
        </w:numPr>
        <w:rPr>
          <w:rFonts w:asciiTheme="majorHAnsi" w:hAnsiTheme="majorHAnsi"/>
          <w:b/>
          <w:sz w:val="20"/>
          <w:szCs w:val="20"/>
          <w:u w:val="single"/>
        </w:rPr>
      </w:pPr>
      <w:r w:rsidRPr="00B86EDC">
        <w:rPr>
          <w:rFonts w:asciiTheme="minorHAnsi" w:hAnsiTheme="minorHAnsi" w:cstheme="minorHAnsi"/>
          <w:bCs/>
        </w:rPr>
        <w:t xml:space="preserve">Develop Charge Handover/Takeover Reports, ACR </w:t>
      </w:r>
      <w:r w:rsidRPr="00B86EDC">
        <w:rPr>
          <w:rFonts w:asciiTheme="minorHAnsi" w:hAnsiTheme="minorHAnsi" w:cstheme="minorHAnsi"/>
          <w:bCs/>
        </w:rPr>
        <w:t>Reports,PMS</w:t>
      </w:r>
      <w:r w:rsidRPr="00B86EDC">
        <w:rPr>
          <w:rFonts w:asciiTheme="minorHAnsi" w:hAnsiTheme="minorHAnsi" w:cstheme="minorHAnsi"/>
          <w:bCs/>
        </w:rPr>
        <w:t xml:space="preserve"> Reports.</w:t>
      </w:r>
    </w:p>
    <w:p w:rsidR="00C3067F" w:rsidP="00020DB4" w14:paraId="67F27891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0C6896" w:rsidP="00020DB4" w14:paraId="3A951686" w14:textId="348185B0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ajorHAnsi" w:hAnsiTheme="majorHAnsi"/>
          <w:b/>
          <w:noProof/>
          <w:sz w:val="20"/>
          <w:szCs w:val="20"/>
          <w:u w:val="single"/>
        </w:rPr>
        <w:pict>
          <v:shape id="_x0000_s1030" type="#_x0000_t202" style="width:539pt;height:39.3pt;margin-top:1.6pt;margin-left:-2pt;position:absolute;z-index:251664384" fillcolor="#9cc2e5" strokecolor="#9cc2e5" strokeweight="1pt">
            <v:fill color2="#deeaf6" angle="-45" focusposition="1" focussize="" focus="-50%" type="gradient"/>
            <v:shadow on="t" type="perspective" color="#1f4d78" opacity="0.5" offset="1pt" offset2="-3pt"/>
            <v:textbox>
              <w:txbxContent>
                <w:p w:rsidR="00731572" w:rsidP="00731572" w14:paraId="07587E80" w14:textId="47153B52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C3067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4 :</w:t>
                  </w:r>
                  <w:r w:rsidR="00C3067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="00657E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CIL</w:t>
                  </w:r>
                  <w:r w:rsidR="007F0D3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, INDIA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 w:rsidR="007F0D3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</w:t>
                  </w:r>
                  <w:r w:rsidR="004268A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</w:t>
                  </w:r>
                  <w:r w:rsidR="00C3067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</w:t>
                  </w:r>
                  <w:r w:rsidR="004268A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="007F0D3D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CIL Rollout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            </w:t>
                  </w:r>
                </w:p>
                <w:p w:rsidR="00731572" w:rsidRPr="00883E17" w:rsidP="00731572" w14:paraId="68F9B563" w14:textId="0A1E953C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</w:t>
                  </w:r>
                  <w:r w:rsidR="0038672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>
                    <w:rPr>
                      <w:rFonts w:eastAsia="Garamond" w:asciiTheme="minorHAnsi" w:hAnsiTheme="minorHAnsi" w:cstheme="minorHAnsi"/>
                      <w:b/>
                      <w:sz w:val="22"/>
                      <w:szCs w:val="22"/>
                      <w:lang w:bidi="en-US"/>
                    </w:rPr>
                    <w:t>Business &amp; Integration Arch Sr Analyst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</w:t>
                  </w:r>
                  <w:r w:rsidR="00D850E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</w:t>
                  </w:r>
                  <w:r w:rsidR="00C3067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J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une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’20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21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– </w:t>
                  </w:r>
                  <w:r w:rsidR="00D850EB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March’2022</w:t>
                  </w:r>
                </w:p>
                <w:p w:rsidR="000C6896" w14:paraId="103D9CC8" w14:textId="77777777"/>
              </w:txbxContent>
            </v:textbox>
          </v:shape>
        </w:pict>
      </w:r>
    </w:p>
    <w:p w:rsidR="000C6896" w:rsidP="000C6896" w14:paraId="66B4BCCB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0C6896" w:rsidP="000C6896" w14:paraId="3EBBAEBC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BE306F" w:rsidP="000C6896" w14:paraId="110004B4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0C6896" w:rsidP="000C6896" w14:paraId="412B26DB" w14:textId="48BD0093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 a Custom report to delete </w:t>
      </w:r>
      <w:r w:rsidRPr="00732304">
        <w:rPr>
          <w:rFonts w:asciiTheme="minorHAnsi" w:hAnsiTheme="minorHAnsi" w:cstheme="minorHAnsi"/>
          <w:b/>
          <w:bCs/>
        </w:rPr>
        <w:t>INFY0057</w:t>
      </w:r>
      <w:r w:rsidR="00732304">
        <w:rPr>
          <w:rFonts w:asciiTheme="minorHAnsi" w:hAnsiTheme="minorHAnsi" w:cstheme="minorHAnsi"/>
        </w:rPr>
        <w:t>.</w:t>
      </w:r>
    </w:p>
    <w:p w:rsidR="000C6896" w:rsidP="000C6896" w14:paraId="2F7E811E" w14:textId="6BD7CF88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hance the Standard </w:t>
      </w:r>
      <w:r>
        <w:rPr>
          <w:rFonts w:asciiTheme="minorHAnsi" w:hAnsiTheme="minorHAnsi" w:cstheme="minorHAnsi"/>
        </w:rPr>
        <w:t>Tcode</w:t>
      </w:r>
      <w:r>
        <w:rPr>
          <w:rFonts w:asciiTheme="minorHAnsi" w:hAnsiTheme="minorHAnsi" w:cstheme="minorHAnsi"/>
        </w:rPr>
        <w:t xml:space="preserve"> </w:t>
      </w:r>
      <w:r w:rsidRPr="00732304">
        <w:rPr>
          <w:rFonts w:asciiTheme="minorHAnsi" w:hAnsiTheme="minorHAnsi" w:cstheme="minorHAnsi"/>
          <w:b/>
          <w:bCs/>
        </w:rPr>
        <w:t>PT63</w:t>
      </w:r>
      <w:r>
        <w:rPr>
          <w:rFonts w:asciiTheme="minorHAnsi" w:hAnsiTheme="minorHAnsi" w:cstheme="minorHAnsi"/>
        </w:rPr>
        <w:t>.</w:t>
      </w:r>
    </w:p>
    <w:p w:rsidR="000C6896" w:rsidP="000C6896" w14:paraId="232C2268" w14:textId="306757D3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hance the Standard </w:t>
      </w:r>
      <w:r>
        <w:rPr>
          <w:rFonts w:asciiTheme="minorHAnsi" w:hAnsiTheme="minorHAnsi" w:cstheme="minorHAnsi"/>
        </w:rPr>
        <w:t>Tcode</w:t>
      </w:r>
      <w:r>
        <w:rPr>
          <w:rFonts w:asciiTheme="minorHAnsi" w:hAnsiTheme="minorHAnsi" w:cstheme="minorHAnsi"/>
        </w:rPr>
        <w:t xml:space="preserve"> </w:t>
      </w:r>
      <w:r w:rsidRPr="00732304">
        <w:rPr>
          <w:rFonts w:asciiTheme="minorHAnsi" w:hAnsiTheme="minorHAnsi" w:cstheme="minorHAnsi"/>
          <w:b/>
          <w:bCs/>
        </w:rPr>
        <w:t>PC00_M40_KT0</w:t>
      </w:r>
      <w:r>
        <w:rPr>
          <w:rFonts w:asciiTheme="minorHAnsi" w:hAnsiTheme="minorHAnsi" w:cstheme="minorHAnsi"/>
        </w:rPr>
        <w:t xml:space="preserve"> and do the changes as per Client needs.</w:t>
      </w:r>
    </w:p>
    <w:p w:rsidR="000C6896" w:rsidP="000C6896" w14:paraId="6F30C6B2" w14:textId="769EDE90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hancement of PA </w:t>
      </w:r>
      <w:r>
        <w:rPr>
          <w:rFonts w:asciiTheme="minorHAnsi" w:hAnsiTheme="minorHAnsi" w:cstheme="minorHAnsi"/>
        </w:rPr>
        <w:t>Infotypes</w:t>
      </w:r>
      <w:r>
        <w:rPr>
          <w:rFonts w:asciiTheme="minorHAnsi" w:hAnsiTheme="minorHAnsi" w:cstheme="minorHAnsi"/>
        </w:rPr>
        <w:t>.</w:t>
      </w:r>
    </w:p>
    <w:p w:rsidR="000C6896" w:rsidP="000C6896" w14:paraId="3D438F7A" w14:textId="15CBE6A4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ed a Custom Report </w:t>
      </w:r>
      <w:r w:rsidR="00A3432D">
        <w:rPr>
          <w:rFonts w:asciiTheme="minorHAnsi" w:hAnsiTheme="minorHAnsi" w:cstheme="minorHAnsi"/>
        </w:rPr>
        <w:t>for FI module to di</w:t>
      </w:r>
      <w:r w:rsidR="00732304">
        <w:rPr>
          <w:rFonts w:asciiTheme="minorHAnsi" w:hAnsiTheme="minorHAnsi" w:cstheme="minorHAnsi"/>
        </w:rPr>
        <w:t>s</w:t>
      </w:r>
      <w:r w:rsidR="00A3432D">
        <w:rPr>
          <w:rFonts w:asciiTheme="minorHAnsi" w:hAnsiTheme="minorHAnsi" w:cstheme="minorHAnsi"/>
        </w:rPr>
        <w:t>play Trial Balance in Columnar Format</w:t>
      </w:r>
      <w:r>
        <w:rPr>
          <w:rFonts w:asciiTheme="minorHAnsi" w:hAnsiTheme="minorHAnsi" w:cstheme="minorHAnsi"/>
        </w:rPr>
        <w:t>.</w:t>
      </w:r>
    </w:p>
    <w:p w:rsidR="000C6896" w:rsidP="000C6896" w14:paraId="63E41C0D" w14:textId="2118AF71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ed </w:t>
      </w:r>
      <w:r w:rsidR="00DE62E4">
        <w:rPr>
          <w:rFonts w:asciiTheme="minorHAnsi" w:hAnsiTheme="minorHAnsi" w:cstheme="minorHAnsi"/>
        </w:rPr>
        <w:t>a Custom Report for SD module to create an Invoice and Billing Report</w:t>
      </w:r>
      <w:r>
        <w:rPr>
          <w:rFonts w:asciiTheme="minorHAnsi" w:hAnsiTheme="minorHAnsi" w:cstheme="minorHAnsi"/>
        </w:rPr>
        <w:t>.</w:t>
      </w:r>
    </w:p>
    <w:p w:rsidR="006C38AA" w:rsidP="000C6896" w14:paraId="4B0F4BC8" w14:textId="30215A43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op a Custom Attendance &amp; Absence Report.</w:t>
      </w:r>
    </w:p>
    <w:p w:rsidR="006C38AA" w:rsidP="000C6896" w14:paraId="0A909A87" w14:textId="501A2593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 a Leave Upload program to update the </w:t>
      </w:r>
      <w:r w:rsidRPr="00732304">
        <w:rPr>
          <w:rFonts w:asciiTheme="minorHAnsi" w:hAnsiTheme="minorHAnsi" w:cstheme="minorHAnsi"/>
          <w:b/>
          <w:bCs/>
        </w:rPr>
        <w:t>INFY2001</w:t>
      </w:r>
      <w:r>
        <w:rPr>
          <w:rFonts w:asciiTheme="minorHAnsi" w:hAnsiTheme="minorHAnsi" w:cstheme="minorHAnsi"/>
        </w:rPr>
        <w:t>.</w:t>
      </w:r>
    </w:p>
    <w:p w:rsidR="006C38AA" w:rsidP="000C6896" w14:paraId="16204FB2" w14:textId="555A6E65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 a </w:t>
      </w:r>
      <w:r w:rsidRPr="00732304">
        <w:rPr>
          <w:rFonts w:asciiTheme="minorHAnsi" w:hAnsiTheme="minorHAnsi" w:cstheme="minorHAnsi"/>
          <w:b/>
          <w:bCs/>
        </w:rPr>
        <w:t>Salary Register Report</w:t>
      </w:r>
      <w:r>
        <w:rPr>
          <w:rFonts w:asciiTheme="minorHAnsi" w:hAnsiTheme="minorHAnsi" w:cstheme="minorHAnsi"/>
        </w:rPr>
        <w:t xml:space="preserve"> to Displa</w:t>
      </w:r>
      <w:r w:rsidR="000F4D8F">
        <w:rPr>
          <w:rFonts w:asciiTheme="minorHAnsi" w:hAnsiTheme="minorHAnsi" w:cstheme="minorHAnsi"/>
        </w:rPr>
        <w:t>y</w:t>
      </w:r>
      <w:r>
        <w:rPr>
          <w:rFonts w:asciiTheme="minorHAnsi" w:hAnsiTheme="minorHAnsi" w:cstheme="minorHAnsi"/>
        </w:rPr>
        <w:t xml:space="preserve"> the </w:t>
      </w:r>
      <w:r w:rsidRPr="00732304">
        <w:rPr>
          <w:rFonts w:asciiTheme="minorHAnsi" w:hAnsiTheme="minorHAnsi" w:cstheme="minorHAnsi"/>
          <w:b/>
          <w:bCs/>
        </w:rPr>
        <w:t>Payroll</w:t>
      </w:r>
      <w:r>
        <w:rPr>
          <w:rFonts w:asciiTheme="minorHAnsi" w:hAnsiTheme="minorHAnsi" w:cstheme="minorHAnsi"/>
        </w:rPr>
        <w:t xml:space="preserve"> Result as per the Selection Criteria.</w:t>
      </w:r>
    </w:p>
    <w:p w:rsidR="00AD4829" w:rsidP="000C6896" w14:paraId="0949F66E" w14:textId="3F42F4AE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 a </w:t>
      </w:r>
      <w:r w:rsidRPr="00732304">
        <w:rPr>
          <w:rFonts w:asciiTheme="minorHAnsi" w:hAnsiTheme="minorHAnsi" w:cstheme="minorHAnsi"/>
          <w:b/>
          <w:bCs/>
        </w:rPr>
        <w:t xml:space="preserve">Salary Summary </w:t>
      </w:r>
      <w:r w:rsidR="00732304">
        <w:rPr>
          <w:rFonts w:asciiTheme="minorHAnsi" w:hAnsiTheme="minorHAnsi" w:cstheme="minorHAnsi"/>
          <w:b/>
          <w:bCs/>
        </w:rPr>
        <w:t>R</w:t>
      </w:r>
      <w:r w:rsidRPr="00732304">
        <w:rPr>
          <w:rFonts w:asciiTheme="minorHAnsi" w:hAnsiTheme="minorHAnsi" w:cstheme="minorHAnsi"/>
          <w:b/>
          <w:bCs/>
        </w:rPr>
        <w:t>eport</w:t>
      </w:r>
      <w:r>
        <w:rPr>
          <w:rFonts w:asciiTheme="minorHAnsi" w:hAnsiTheme="minorHAnsi" w:cstheme="minorHAnsi"/>
        </w:rPr>
        <w:t xml:space="preserve"> for checking the disbursement amount for </w:t>
      </w:r>
      <w:r>
        <w:rPr>
          <w:rFonts w:asciiTheme="minorHAnsi" w:hAnsiTheme="minorHAnsi" w:cstheme="minorHAnsi"/>
        </w:rPr>
        <w:t>particular month</w:t>
      </w:r>
      <w:r>
        <w:rPr>
          <w:rFonts w:asciiTheme="minorHAnsi" w:hAnsiTheme="minorHAnsi" w:cstheme="minorHAnsi"/>
        </w:rPr>
        <w:t>.</w:t>
      </w:r>
    </w:p>
    <w:p w:rsidR="00AD4829" w:rsidP="00AD4829" w14:paraId="6CD7045D" w14:textId="72A25E9F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hance the T Code </w:t>
      </w:r>
      <w:r w:rsidRPr="00732304">
        <w:rPr>
          <w:rFonts w:asciiTheme="minorHAnsi" w:hAnsiTheme="minorHAnsi" w:cstheme="minorHAnsi"/>
          <w:b/>
          <w:bCs/>
        </w:rPr>
        <w:t>PRAA</w:t>
      </w:r>
      <w:r>
        <w:rPr>
          <w:rFonts w:asciiTheme="minorHAnsi" w:hAnsiTheme="minorHAnsi" w:cstheme="minorHAnsi"/>
        </w:rPr>
        <w:t xml:space="preserve"> for creating the Vendor ID for Travel Management.</w:t>
      </w:r>
    </w:p>
    <w:p w:rsidR="00AD4829" w:rsidP="00AD4829" w14:paraId="5A150115" w14:textId="1B92E65C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 a program through which printing the </w:t>
      </w:r>
      <w:r w:rsidRPr="00732304">
        <w:rPr>
          <w:rFonts w:asciiTheme="minorHAnsi" w:hAnsiTheme="minorHAnsi" w:cstheme="minorHAnsi"/>
          <w:b/>
          <w:bCs/>
        </w:rPr>
        <w:t>Payslip</w:t>
      </w:r>
      <w:r w:rsidRPr="00732304">
        <w:rPr>
          <w:rFonts w:asciiTheme="minorHAnsi" w:hAnsiTheme="minorHAnsi" w:cstheme="minorHAnsi"/>
          <w:b/>
          <w:bCs/>
        </w:rPr>
        <w:t xml:space="preserve"> in Dot Matrix</w:t>
      </w:r>
      <w:r>
        <w:rPr>
          <w:rFonts w:asciiTheme="minorHAnsi" w:hAnsiTheme="minorHAnsi" w:cstheme="minorHAnsi"/>
        </w:rPr>
        <w:t>.</w:t>
      </w:r>
    </w:p>
    <w:p w:rsidR="00786D71" w:rsidRPr="00AD4829" w:rsidP="00786D71" w14:paraId="12355BF0" w14:textId="7777777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</w:p>
    <w:p w:rsidR="00883E17" w:rsidP="00020DB4" w14:paraId="73083FC9" w14:textId="25B5629E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  <w:r>
        <w:rPr>
          <w:rFonts w:asciiTheme="minorHAnsi" w:hAnsiTheme="minorHAnsi" w:cstheme="minorHAnsi"/>
          <w:b/>
          <w:bCs/>
          <w:noProof/>
        </w:rPr>
        <w:pict>
          <v:rect id="_x0000_s1031" style="width:538.5pt;height:36.35pt;margin-top:2.55pt;margin-left:0.75pt;position:absolute;z-index:251663360" fillcolor="#9cc2e5" strokecolor="#9cc2e5" strokeweight="1pt">
            <v:fill color2="#deeaf6" angle="-45" focus="-50%" type="gradient"/>
            <v:shadow on="t" type="perspective" color="#1f4d78" opacity="0.5" offset="1pt" offset2="-3pt"/>
            <v:textbox>
              <w:txbxContent>
                <w:p w:rsidR="006271CD" w:rsidP="006271CD" w14:paraId="50836BD3" w14:textId="546C6E34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5 :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Driv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Inc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, </w:t>
                  </w: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USA</w:t>
                  </w:r>
                  <w:r w:rsidR="00657E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</w:t>
                  </w:r>
                  <w:r w:rsidR="00DC5A55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 w:rsidR="00657E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</w:t>
                  </w:r>
                  <w:r w:rsidR="00DC5A55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A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, OM, Time and Payroll, </w:t>
                  </w:r>
                  <w:r w:rsidR="00D77B08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AMS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Support            </w:t>
                  </w:r>
                </w:p>
                <w:p w:rsidR="006271CD" w:rsidP="006271CD" w14:paraId="5CCC5BFC" w14:textId="430C96DF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                        </w:t>
                  </w:r>
                  <w:r w:rsidR="00E36929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Senior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Consultant    </w:t>
                  </w:r>
                  <w:r w:rsidR="00DC5A55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</w:t>
                  </w:r>
                  <w:r w:rsidR="007301F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Aug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’2</w:t>
                  </w:r>
                  <w:r w:rsidR="007301F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020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– </w:t>
                  </w:r>
                  <w:r w:rsidR="00DA6CDC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June’2021</w:t>
                  </w:r>
                </w:p>
                <w:p w:rsidR="006271CD" w:rsidRPr="00883E17" w:rsidP="006271CD" w14:paraId="26F1C6B0" w14:textId="77777777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</w:p>
                <w:p w:rsidR="006271CD" w:rsidRPr="00156D7E" w:rsidP="006271CD" w14:paraId="2460163F" w14:textId="77777777"/>
              </w:txbxContent>
            </v:textbox>
          </v:rect>
        </w:pict>
      </w:r>
    </w:p>
    <w:p w:rsidR="006271CD" w:rsidP="00020DB4" w14:paraId="4FCFF473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6271CD" w:rsidP="00020DB4" w14:paraId="77E1BDA9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786D71" w:rsidP="00020DB4" w14:paraId="4BBBAE11" w14:textId="77777777">
      <w:pPr>
        <w:pStyle w:val="Normal1"/>
        <w:rPr>
          <w:rFonts w:asciiTheme="majorHAnsi" w:hAnsiTheme="majorHAnsi"/>
          <w:b/>
          <w:sz w:val="20"/>
          <w:szCs w:val="20"/>
          <w:u w:val="single"/>
        </w:rPr>
      </w:pPr>
    </w:p>
    <w:p w:rsidR="00115AF9" w:rsidP="00115AF9" w14:paraId="2A35ED17" w14:textId="16D99D5F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hanced the </w:t>
      </w:r>
      <w:r w:rsidRPr="000A3A9C">
        <w:rPr>
          <w:rFonts w:asciiTheme="minorHAnsi" w:hAnsiTheme="minorHAnsi" w:cstheme="minorHAnsi"/>
          <w:b/>
          <w:bCs/>
        </w:rPr>
        <w:t>Standard Wage type</w:t>
      </w:r>
      <w:r>
        <w:rPr>
          <w:rFonts w:asciiTheme="minorHAnsi" w:hAnsiTheme="minorHAnsi" w:cstheme="minorHAnsi"/>
        </w:rPr>
        <w:t xml:space="preserve"> Report and </w:t>
      </w:r>
      <w:r w:rsidRPr="00500C7B">
        <w:rPr>
          <w:rFonts w:asciiTheme="minorHAnsi" w:hAnsiTheme="minorHAnsi" w:cstheme="minorHAnsi"/>
        </w:rPr>
        <w:t xml:space="preserve">Developed </w:t>
      </w:r>
      <w:r>
        <w:rPr>
          <w:rFonts w:asciiTheme="minorHAnsi" w:hAnsiTheme="minorHAnsi" w:cstheme="minorHAnsi"/>
        </w:rPr>
        <w:t xml:space="preserve">Custom </w:t>
      </w:r>
      <w:r w:rsidRPr="00500C7B">
        <w:rPr>
          <w:rFonts w:asciiTheme="minorHAnsi" w:hAnsiTheme="minorHAnsi" w:cstheme="minorHAnsi"/>
        </w:rPr>
        <w:t xml:space="preserve">ALV reports </w:t>
      </w:r>
      <w:r>
        <w:rPr>
          <w:rFonts w:asciiTheme="minorHAnsi" w:hAnsiTheme="minorHAnsi" w:cstheme="minorHAnsi"/>
        </w:rPr>
        <w:t xml:space="preserve">for Wage </w:t>
      </w:r>
      <w:r>
        <w:rPr>
          <w:rFonts w:asciiTheme="minorHAnsi" w:hAnsiTheme="minorHAnsi" w:cstheme="minorHAnsi"/>
        </w:rPr>
        <w:t xml:space="preserve">Type </w:t>
      </w:r>
      <w:r w:rsidRPr="00500C7B">
        <w:rPr>
          <w:rFonts w:asciiTheme="minorHAnsi" w:hAnsiTheme="minorHAnsi" w:cstheme="minorHAnsi"/>
        </w:rPr>
        <w:t>.</w:t>
      </w:r>
    </w:p>
    <w:p w:rsidR="00115AF9" w:rsidP="00115AF9" w14:paraId="71D54606" w14:textId="7777777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poed</w:t>
      </w:r>
      <w:r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n</w:t>
      </w:r>
      <w:r>
        <w:rPr>
          <w:rFonts w:asciiTheme="minorHAnsi" w:hAnsiTheme="minorHAnsi" w:cstheme="minorHAnsi"/>
        </w:rPr>
        <w:t xml:space="preserve"> Outbound Interface to sending data from SAP system to Other system.</w:t>
      </w:r>
    </w:p>
    <w:p w:rsidR="002D0582" w:rsidP="00115AF9" w14:paraId="1DEC36A3" w14:textId="5DA5F5A0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oing the Note Implementation </w:t>
      </w:r>
      <w:r w:rsidR="007E36A3">
        <w:rPr>
          <w:rFonts w:asciiTheme="minorHAnsi" w:hAnsiTheme="minorHAnsi" w:cstheme="minorHAnsi"/>
        </w:rPr>
        <w:t>t</w:t>
      </w:r>
      <w:r>
        <w:rPr>
          <w:rFonts w:asciiTheme="minorHAnsi" w:hAnsiTheme="minorHAnsi" w:cstheme="minorHAnsi"/>
        </w:rPr>
        <w:t xml:space="preserve">hrough </w:t>
      </w:r>
      <w:r w:rsidRPr="003A2AC6">
        <w:rPr>
          <w:rFonts w:asciiTheme="minorHAnsi" w:hAnsiTheme="minorHAnsi" w:cstheme="minorHAnsi"/>
          <w:b/>
          <w:bCs/>
        </w:rPr>
        <w:t>SNOTE</w:t>
      </w:r>
      <w:r>
        <w:rPr>
          <w:rFonts w:asciiTheme="minorHAnsi" w:hAnsiTheme="minorHAnsi" w:cstheme="minorHAnsi"/>
        </w:rPr>
        <w:t xml:space="preserve"> Transaction code.</w:t>
      </w:r>
    </w:p>
    <w:p w:rsidR="002D0582" w:rsidP="00115AF9" w14:paraId="09F8D8C5" w14:textId="7777777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ticipate in</w:t>
      </w:r>
      <w:r>
        <w:rPr>
          <w:rFonts w:asciiTheme="minorHAnsi" w:hAnsiTheme="minorHAnsi" w:cstheme="minorHAnsi"/>
        </w:rPr>
        <w:t xml:space="preserve"> </w:t>
      </w:r>
      <w:r w:rsidRPr="003A2AC6">
        <w:rPr>
          <w:rFonts w:asciiTheme="minorHAnsi" w:hAnsiTheme="minorHAnsi" w:cstheme="minorHAnsi"/>
          <w:b/>
          <w:bCs/>
        </w:rPr>
        <w:t>SP</w:t>
      </w:r>
      <w:r w:rsidRPr="003A2AC6">
        <w:rPr>
          <w:rFonts w:asciiTheme="minorHAnsi" w:hAnsiTheme="minorHAnsi" w:cstheme="minorHAnsi"/>
          <w:b/>
          <w:bCs/>
        </w:rPr>
        <w:t>AU</w:t>
      </w:r>
      <w:r>
        <w:rPr>
          <w:rFonts w:asciiTheme="minorHAnsi" w:hAnsiTheme="minorHAnsi" w:cstheme="minorHAnsi"/>
        </w:rPr>
        <w:t xml:space="preserve"> &amp; </w:t>
      </w:r>
      <w:r w:rsidRPr="003A2AC6">
        <w:rPr>
          <w:rFonts w:asciiTheme="minorHAnsi" w:hAnsiTheme="minorHAnsi" w:cstheme="minorHAnsi"/>
          <w:b/>
          <w:bCs/>
        </w:rPr>
        <w:t>SPDD</w:t>
      </w:r>
      <w:r>
        <w:rPr>
          <w:rFonts w:asciiTheme="minorHAnsi" w:hAnsiTheme="minorHAnsi" w:cstheme="minorHAnsi"/>
        </w:rPr>
        <w:t xml:space="preserve"> Activity.</w:t>
      </w:r>
    </w:p>
    <w:p w:rsidR="00365EA8" w:rsidP="00115AF9" w14:paraId="2AA0B0F8" w14:textId="6944B212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ed a Custom Report to upload the </w:t>
      </w:r>
      <w:r w:rsidRPr="003A2AC6">
        <w:rPr>
          <w:rFonts w:asciiTheme="minorHAnsi" w:hAnsiTheme="minorHAnsi" w:cstheme="minorHAnsi"/>
          <w:b/>
          <w:bCs/>
        </w:rPr>
        <w:t>INFY0105</w:t>
      </w:r>
      <w:r>
        <w:rPr>
          <w:rFonts w:asciiTheme="minorHAnsi" w:hAnsiTheme="minorHAnsi" w:cstheme="minorHAnsi"/>
        </w:rPr>
        <w:t xml:space="preserve"> </w:t>
      </w:r>
      <w:r w:rsidR="0004602F">
        <w:rPr>
          <w:rFonts w:asciiTheme="minorHAnsi" w:hAnsiTheme="minorHAnsi" w:cstheme="minorHAnsi"/>
        </w:rPr>
        <w:t>r</w:t>
      </w:r>
      <w:r>
        <w:rPr>
          <w:rFonts w:asciiTheme="minorHAnsi" w:hAnsiTheme="minorHAnsi" w:cstheme="minorHAnsi"/>
        </w:rPr>
        <w:t>ecord.</w:t>
      </w:r>
    </w:p>
    <w:p w:rsidR="006271CD" w:rsidRPr="00786D71" w:rsidP="00C7700C" w14:paraId="50A3439F" w14:textId="09227132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hAnsiTheme="majorHAnsi"/>
          <w:b/>
          <w:sz w:val="20"/>
          <w:szCs w:val="20"/>
          <w:u w:val="single"/>
        </w:rPr>
      </w:pPr>
      <w:r w:rsidRPr="00647116">
        <w:rPr>
          <w:rFonts w:asciiTheme="minorHAnsi" w:hAnsiTheme="minorHAnsi" w:cstheme="minorHAnsi"/>
        </w:rPr>
        <w:t xml:space="preserve">Developed an </w:t>
      </w:r>
      <w:r w:rsidRPr="00647116">
        <w:rPr>
          <w:rFonts w:asciiTheme="minorHAnsi" w:hAnsiTheme="minorHAnsi" w:cstheme="minorHAnsi"/>
        </w:rPr>
        <w:t>Occurance</w:t>
      </w:r>
      <w:r w:rsidRPr="00647116">
        <w:rPr>
          <w:rFonts w:asciiTheme="minorHAnsi" w:hAnsiTheme="minorHAnsi" w:cstheme="minorHAnsi"/>
        </w:rPr>
        <w:t xml:space="preserve"> Report to show the employee details as per the Personnel Area</w:t>
      </w:r>
      <w:r w:rsidRPr="00647116" w:rsidR="00E041FC">
        <w:rPr>
          <w:rFonts w:asciiTheme="minorHAnsi" w:hAnsiTheme="minorHAnsi" w:cstheme="minorHAnsi"/>
        </w:rPr>
        <w:t xml:space="preserve"> to the Supervisor</w:t>
      </w:r>
      <w:r w:rsidRPr="00647116">
        <w:rPr>
          <w:rFonts w:asciiTheme="minorHAnsi" w:hAnsiTheme="minorHAnsi" w:cstheme="minorHAnsi"/>
        </w:rPr>
        <w:t>.</w:t>
      </w:r>
    </w:p>
    <w:p w:rsidR="00786D71" w:rsidRPr="00647116" w:rsidP="00786D71" w14:paraId="0F1428B7" w14:textId="7777777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ajorHAnsi" w:hAnsiTheme="majorHAnsi"/>
          <w:b/>
          <w:sz w:val="20"/>
          <w:szCs w:val="20"/>
          <w:u w:val="single"/>
        </w:rPr>
      </w:pPr>
    </w:p>
    <w:p w:rsidR="00883E17" w:rsidP="00020DB4" w14:paraId="2265F89D" w14:textId="77777777">
      <w:pPr>
        <w:pStyle w:val="Normal1"/>
        <w:rPr>
          <w:sz w:val="20"/>
          <w:szCs w:val="20"/>
        </w:rPr>
      </w:pPr>
      <w:r>
        <w:rPr>
          <w:noProof/>
          <w:sz w:val="20"/>
          <w:szCs w:val="20"/>
        </w:rPr>
        <w:pict>
          <v:rect id="_x0000_s1032" style="width:538.5pt;height:35.75pt;margin-top:4.15pt;margin-left:-1.5pt;position:absolute;z-index:251658240" fillcolor="#9cc2e5" strokecolor="#9cc2e5" strokeweight="1pt">
            <v:fill color2="#deeaf6" angle="-45" focus="-50%" type="gradient"/>
            <v:shadow on="t" type="perspective" color="#1f4d78" opacity="0.5" offset="1pt" offset2="-3pt"/>
            <v:textbox>
              <w:txbxContent>
                <w:p w:rsidR="00883E17" w:rsidP="00883E17" w14:paraId="26CDE8B5" w14:textId="1C80F11E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6 :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Syndicate Bank, INDIA     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PM, OM, Time and Payroll, Implementation &amp; Support            </w:t>
                  </w:r>
                </w:p>
                <w:p w:rsidR="00883E17" w:rsidRPr="00883E17" w:rsidP="00883E17" w14:paraId="44652B0A" w14:textId="75E479F8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           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SAP ABAP HR Consultant           </w:t>
                  </w:r>
                  <w:r w:rsidR="00C51A00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</w:t>
                  </w:r>
                  <w:r w:rsidRPr="00883E17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Jan’2018 – </w:t>
                  </w:r>
                  <w:r w:rsidR="0043430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June’2020</w:t>
                  </w:r>
                </w:p>
                <w:p w:rsidR="00883E17" w:rsidRPr="00156D7E" w:rsidP="00883E17" w14:paraId="7830FCD1" w14:textId="77777777"/>
              </w:txbxContent>
            </v:textbox>
          </v:rect>
        </w:pict>
      </w:r>
    </w:p>
    <w:p w:rsidR="00883E17" w:rsidP="00020DB4" w14:paraId="3CFF6E4F" w14:textId="77777777">
      <w:pPr>
        <w:pStyle w:val="Normal1"/>
        <w:rPr>
          <w:sz w:val="20"/>
          <w:szCs w:val="20"/>
        </w:rPr>
      </w:pPr>
    </w:p>
    <w:p w:rsidR="00883E17" w:rsidP="00020DB4" w14:paraId="2E37AD48" w14:textId="77777777">
      <w:pPr>
        <w:pStyle w:val="Normal1"/>
        <w:rPr>
          <w:color w:val="999999"/>
        </w:rPr>
      </w:pPr>
    </w:p>
    <w:p w:rsidR="00CE5367" w:rsidP="00020DB4" w14:paraId="28FF822B" w14:textId="77777777">
      <w:pPr>
        <w:pStyle w:val="Normal1"/>
        <w:rPr>
          <w:color w:val="999999"/>
        </w:rPr>
      </w:pPr>
    </w:p>
    <w:p w:rsidR="00883E17" w:rsidRPr="00500C7B" w:rsidP="00883E17" w14:paraId="6D316B62" w14:textId="159826DF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Developed </w:t>
      </w:r>
      <w:r w:rsidRPr="00500C7B">
        <w:rPr>
          <w:rFonts w:asciiTheme="minorHAnsi" w:hAnsiTheme="minorHAnsi" w:cstheme="minorHAnsi"/>
          <w:b/>
        </w:rPr>
        <w:t>ESS/MSS</w:t>
      </w:r>
      <w:r w:rsidRPr="00500C7B">
        <w:rPr>
          <w:rFonts w:asciiTheme="minorHAnsi" w:hAnsiTheme="minorHAnsi" w:cstheme="minorHAnsi"/>
        </w:rPr>
        <w:t xml:space="preserve"> WEBDYNPRO</w:t>
      </w:r>
      <w:r w:rsidR="00F0402D">
        <w:rPr>
          <w:rFonts w:asciiTheme="minorHAnsi" w:hAnsiTheme="minorHAnsi" w:cstheme="minorHAnsi"/>
        </w:rPr>
        <w:t xml:space="preserve"> </w:t>
      </w:r>
      <w:r w:rsidR="006B5F0F">
        <w:rPr>
          <w:rFonts w:asciiTheme="minorHAnsi" w:hAnsiTheme="minorHAnsi" w:cstheme="minorHAnsi"/>
        </w:rPr>
        <w:t>(NetWeaver)</w:t>
      </w:r>
      <w:r w:rsidRPr="00500C7B">
        <w:rPr>
          <w:rFonts w:asciiTheme="minorHAnsi" w:hAnsiTheme="minorHAnsi" w:cstheme="minorHAnsi"/>
        </w:rPr>
        <w:t xml:space="preserve"> application to update Personnel action and Payment &amp; deduction wage type components and Appraisal submission and Attendance management.</w:t>
      </w:r>
    </w:p>
    <w:p w:rsidR="00883E17" w:rsidRPr="00500C7B" w:rsidP="00883E17" w14:paraId="1BF17E8C" w14:textId="0B820D1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Customized </w:t>
      </w:r>
      <w:r w:rsidRPr="00500C7B">
        <w:rPr>
          <w:rFonts w:asciiTheme="minorHAnsi" w:hAnsiTheme="minorHAnsi" w:cstheme="minorHAnsi"/>
          <w:b/>
        </w:rPr>
        <w:t>ESS/MSS</w:t>
      </w:r>
      <w:r w:rsidRPr="00500C7B">
        <w:rPr>
          <w:rFonts w:asciiTheme="minorHAnsi" w:hAnsiTheme="minorHAnsi" w:cstheme="minorHAnsi"/>
        </w:rPr>
        <w:t xml:space="preserve"> WEBDYNPRO </w:t>
      </w:r>
      <w:r w:rsidR="006B5F0F">
        <w:rPr>
          <w:rFonts w:asciiTheme="minorHAnsi" w:hAnsiTheme="minorHAnsi" w:cstheme="minorHAnsi"/>
        </w:rPr>
        <w:t xml:space="preserve">(NetWeaver) </w:t>
      </w:r>
      <w:r w:rsidRPr="00500C7B">
        <w:rPr>
          <w:rFonts w:asciiTheme="minorHAnsi" w:hAnsiTheme="minorHAnsi" w:cstheme="minorHAnsi"/>
        </w:rPr>
        <w:t>portal applications like Attendance Management, Delegation &amp; Assignment and Enhancements in leave management.</w:t>
      </w:r>
    </w:p>
    <w:p w:rsidR="00883E17" w:rsidRPr="00500C7B" w:rsidP="00883E17" w14:paraId="1A9082B9" w14:textId="7777777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Implemented Customer Exit to enhance </w:t>
      </w:r>
      <w:r w:rsidRPr="00500C7B">
        <w:rPr>
          <w:rFonts w:asciiTheme="minorHAnsi" w:hAnsiTheme="minorHAnsi" w:cstheme="minorHAnsi"/>
          <w:b/>
        </w:rPr>
        <w:t>PBAS0001</w:t>
      </w:r>
      <w:r w:rsidRPr="00500C7B">
        <w:rPr>
          <w:rFonts w:asciiTheme="minorHAnsi" w:hAnsiTheme="minorHAnsi" w:cstheme="minorHAnsi"/>
        </w:rPr>
        <w:t xml:space="preserve"> in order to ensure Personnel actions like joining on transfer and relieving on transfer to be executed prior to Employee promotion and Suspension along scale of appointment.</w:t>
      </w:r>
    </w:p>
    <w:p w:rsidR="00883E17" w:rsidRPr="00500C7B" w:rsidP="00883E17" w14:paraId="34F3C016" w14:textId="7777777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Developed Custom reports to update leave quota in </w:t>
      </w:r>
      <w:r w:rsidRPr="00500C7B">
        <w:rPr>
          <w:rFonts w:asciiTheme="minorHAnsi" w:hAnsiTheme="minorHAnsi" w:cstheme="minorHAnsi"/>
          <w:b/>
        </w:rPr>
        <w:t>INFY2006</w:t>
      </w:r>
      <w:r w:rsidRPr="00500C7B">
        <w:rPr>
          <w:rFonts w:asciiTheme="minorHAnsi" w:hAnsiTheme="minorHAnsi" w:cstheme="minorHAnsi"/>
        </w:rPr>
        <w:t xml:space="preserve"> for privilege Leave, Casual leave and Sick leave.</w:t>
      </w:r>
    </w:p>
    <w:p w:rsidR="00883E17" w:rsidRPr="00500C7B" w:rsidP="00883E17" w14:paraId="061CCD69" w14:textId="7777777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>Developed ALV reports on Personnel administration and Organization management to fetch Employee Master Data along with action specific activity and Positional relationship at organizational level.</w:t>
      </w:r>
    </w:p>
    <w:p w:rsidR="00883E17" w:rsidRPr="00500C7B" w:rsidP="00883E17" w14:paraId="1A00D837" w14:textId="26E8B6E4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Implemented BADI – </w:t>
      </w:r>
      <w:r w:rsidRPr="00500C7B">
        <w:rPr>
          <w:rFonts w:asciiTheme="minorHAnsi" w:hAnsiTheme="minorHAnsi" w:cstheme="minorHAnsi"/>
          <w:b/>
        </w:rPr>
        <w:t>HRPAD00INFTY</w:t>
      </w:r>
      <w:r w:rsidRPr="00500C7B">
        <w:rPr>
          <w:rFonts w:asciiTheme="minorHAnsi" w:hAnsiTheme="minorHAnsi" w:cstheme="minorHAnsi"/>
        </w:rPr>
        <w:t xml:space="preserve"> specific to personnel action update in </w:t>
      </w:r>
      <w:r w:rsidRPr="00732304">
        <w:rPr>
          <w:rFonts w:asciiTheme="minorHAnsi" w:hAnsiTheme="minorHAnsi" w:cstheme="minorHAnsi"/>
          <w:b/>
          <w:bCs/>
        </w:rPr>
        <w:t>INFY0</w:t>
      </w:r>
      <w:r w:rsidRPr="00732304" w:rsidR="00732304">
        <w:rPr>
          <w:rFonts w:asciiTheme="minorHAnsi" w:hAnsiTheme="minorHAnsi" w:cstheme="minorHAnsi"/>
          <w:b/>
          <w:bCs/>
        </w:rPr>
        <w:t>000</w:t>
      </w:r>
      <w:r w:rsidRPr="00500C7B">
        <w:rPr>
          <w:rFonts w:asciiTheme="minorHAnsi" w:hAnsiTheme="minorHAnsi" w:cstheme="minorHAnsi"/>
        </w:rPr>
        <w:t xml:space="preserve"> after confirmation from third party application of Syndicate bank with integration of Web Service in on premise level.</w:t>
      </w:r>
    </w:p>
    <w:p w:rsidR="00883E17" w:rsidRPr="00500C7B" w:rsidP="00883E17" w14:paraId="2D7369C2" w14:textId="77777777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Developed Custom Programs like </w:t>
      </w:r>
      <w:r w:rsidRPr="00732304">
        <w:rPr>
          <w:rFonts w:asciiTheme="minorHAnsi" w:hAnsiTheme="minorHAnsi" w:cstheme="minorHAnsi"/>
          <w:b/>
          <w:bCs/>
        </w:rPr>
        <w:t>HRA</w:t>
      </w:r>
      <w:r w:rsidRPr="00500C7B">
        <w:rPr>
          <w:rFonts w:asciiTheme="minorHAnsi" w:hAnsiTheme="minorHAnsi" w:cstheme="minorHAnsi"/>
        </w:rPr>
        <w:t xml:space="preserve"> Auto </w:t>
      </w:r>
      <w:r w:rsidRPr="00500C7B">
        <w:rPr>
          <w:rFonts w:asciiTheme="minorHAnsi" w:hAnsiTheme="minorHAnsi" w:cstheme="minorHAnsi"/>
        </w:rPr>
        <w:t>updation</w:t>
      </w:r>
      <w:r w:rsidRPr="00500C7B">
        <w:rPr>
          <w:rFonts w:asciiTheme="minorHAnsi" w:hAnsiTheme="minorHAnsi" w:cstheme="minorHAnsi"/>
        </w:rPr>
        <w:t>, Monthly Leave Report, Daily Attendance Report and Privilege Leave Calculation Report.</w:t>
      </w:r>
    </w:p>
    <w:p w:rsidR="00883E17" w:rsidRPr="00500C7B" w:rsidP="00883E17" w14:paraId="3FACFEA9" w14:textId="47BE8A58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 xml:space="preserve">Developed WEBDYNPRO </w:t>
      </w:r>
      <w:r w:rsidR="006B5F0F">
        <w:rPr>
          <w:rFonts w:asciiTheme="minorHAnsi" w:hAnsiTheme="minorHAnsi" w:cstheme="minorHAnsi"/>
        </w:rPr>
        <w:t>(NetWeaver)</w:t>
      </w:r>
      <w:r w:rsidR="00315D3C">
        <w:rPr>
          <w:rFonts w:asciiTheme="minorHAnsi" w:hAnsiTheme="minorHAnsi" w:cstheme="minorHAnsi"/>
        </w:rPr>
        <w:t xml:space="preserve"> </w:t>
      </w:r>
      <w:r w:rsidRPr="00500C7B">
        <w:rPr>
          <w:rFonts w:asciiTheme="minorHAnsi" w:hAnsiTheme="minorHAnsi" w:cstheme="minorHAnsi"/>
        </w:rPr>
        <w:t>portal applications like Leave Pending Report, Leave Balance Report.</w:t>
      </w:r>
    </w:p>
    <w:p w:rsidR="00883E17" w:rsidP="00883E17" w14:paraId="6AB2624C" w14:textId="1A3EA92B">
      <w:pPr>
        <w:pStyle w:val="ListParagraph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500C7B">
        <w:rPr>
          <w:rFonts w:asciiTheme="minorHAnsi" w:hAnsiTheme="minorHAnsi" w:cstheme="minorHAnsi"/>
        </w:rPr>
        <w:t>Incident management and Change management to enhance WEBDYNPRO</w:t>
      </w:r>
      <w:r w:rsidR="006B5F0F">
        <w:rPr>
          <w:rFonts w:asciiTheme="minorHAnsi" w:hAnsiTheme="minorHAnsi" w:cstheme="minorHAnsi"/>
        </w:rPr>
        <w:t xml:space="preserve"> (NetWeaver)</w:t>
      </w:r>
      <w:r w:rsidRPr="00500C7B">
        <w:rPr>
          <w:rFonts w:asciiTheme="minorHAnsi" w:hAnsiTheme="minorHAnsi" w:cstheme="minorHAnsi"/>
        </w:rPr>
        <w:t xml:space="preserve"> portal objects (PA, APAR, OM, Leave, Delegation and Attendance) and Enhancements (Implicit/Explicit enhancements on FPM classes).</w:t>
      </w:r>
    </w:p>
    <w:p w:rsidR="00F40066" w:rsidP="00F40066" w14:paraId="3BF0C056" w14:textId="7777777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</w:p>
    <w:p w:rsidR="00883E17" w:rsidP="00883E17" w14:paraId="5871F3B2" w14:textId="623937F9">
      <w:pPr>
        <w:pStyle w:val="Normal1"/>
        <w:spacing w:line="360" w:lineRule="auto"/>
        <w:rPr>
          <w:sz w:val="20"/>
          <w:szCs w:val="20"/>
        </w:rPr>
      </w:pPr>
      <w:r>
        <w:rPr>
          <w:noProof/>
          <w:sz w:val="20"/>
          <w:szCs w:val="20"/>
        </w:rPr>
        <w:pict>
          <v:rect id="_x0000_s1033" style="width:538.5pt;height:36.45pt;margin-top:4.55pt;margin-left:-1.5pt;position:absolute;z-index:251660288" fillcolor="#9cc2e5" strokecolor="#9cc2e5" strokeweight="1pt">
            <v:fill color2="#deeaf6" angle="-45" focus="-50%" type="gradient"/>
            <v:shadow on="t" type="perspective" color="#1f4d78" opacity="0.5" offset="1pt" offset2="-3pt"/>
            <v:textbox>
              <w:txbxContent>
                <w:p w:rsidR="00883E17" w:rsidRPr="00E60F11" w:rsidP="00883E17" w14:paraId="16F3F68A" w14:textId="5832B58C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7 :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AFLAC, UK                      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</w:t>
                  </w: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SAP HR to Success factor,   Migration  </w:t>
                  </w:r>
                </w:p>
                <w:p w:rsidR="00883E17" w:rsidRPr="00E60F11" w:rsidP="00883E17" w14:paraId="2845C9BA" w14:textId="40E73262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 w:rsidR="0007061A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</w:t>
                  </w: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SAP Technical Consultant-IGLLC </w:t>
                  </w:r>
                  <w:r w:rsidR="00EA2754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(SAP HCM </w:t>
                  </w:r>
                  <w:r w:rsidR="00EA2754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Technical)</w:t>
                  </w:r>
                  <w:r w:rsidRPr="009D4042" w:rsidR="00EA2754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="00EA2754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</w:t>
                  </w:r>
                  <w:r w:rsidR="009E69F3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</w:t>
                  </w:r>
                  <w:r w:rsidRPr="00E60F1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May’2017 – Dec’2017              </w:t>
                  </w:r>
                </w:p>
                <w:p w:rsidR="00883E17" w:rsidRPr="00156D7E" w:rsidP="00883E17" w14:paraId="1858A3E3" w14:textId="77777777"/>
              </w:txbxContent>
            </v:textbox>
          </v:rect>
        </w:pict>
      </w:r>
    </w:p>
    <w:p w:rsidR="00883E17" w:rsidP="00883E17" w14:paraId="5035B587" w14:textId="185A7B4F">
      <w:pPr>
        <w:pStyle w:val="Normal1"/>
        <w:spacing w:line="360" w:lineRule="auto"/>
        <w:rPr>
          <w:rFonts w:asciiTheme="majorHAnsi" w:hAnsiTheme="majorHAnsi"/>
        </w:rPr>
      </w:pPr>
    </w:p>
    <w:p w:rsidR="00883E17" w:rsidP="00883E17" w14:paraId="3781EF0F" w14:textId="77777777">
      <w:pPr>
        <w:pStyle w:val="Normal1"/>
        <w:spacing w:line="360" w:lineRule="auto"/>
        <w:rPr>
          <w:rFonts w:asciiTheme="majorHAnsi" w:hAnsiTheme="majorHAnsi"/>
        </w:rPr>
      </w:pPr>
    </w:p>
    <w:p w:rsidR="00883E17" w:rsidRPr="003C78DA" w:rsidP="00883E17" w14:paraId="7FB65094" w14:textId="77777777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3C78DA">
        <w:rPr>
          <w:rFonts w:asciiTheme="minorHAnsi" w:hAnsiTheme="minorHAnsi" w:cstheme="minorHAnsi"/>
        </w:rPr>
        <w:t xml:space="preserve">Prepare Mapping Sheet as per the Excel format given by </w:t>
      </w:r>
      <w:r w:rsidRPr="003C78DA">
        <w:rPr>
          <w:rFonts w:asciiTheme="minorHAnsi" w:hAnsiTheme="minorHAnsi" w:cstheme="minorHAnsi"/>
          <w:b/>
        </w:rPr>
        <w:t>Success factor</w:t>
      </w:r>
      <w:r w:rsidRPr="003C78DA">
        <w:rPr>
          <w:rFonts w:asciiTheme="minorHAnsi" w:hAnsiTheme="minorHAnsi" w:cstheme="minorHAnsi"/>
        </w:rPr>
        <w:t xml:space="preserve"> Consultant.</w:t>
      </w:r>
    </w:p>
    <w:p w:rsidR="00883E17" w:rsidRPr="003C78DA" w:rsidP="00883E17" w14:paraId="103E3D26" w14:textId="4BF4C5A6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sz w:val="20"/>
          <w:szCs w:val="20"/>
        </w:rPr>
      </w:pPr>
      <w:r w:rsidRPr="003C78DA">
        <w:rPr>
          <w:rFonts w:asciiTheme="minorHAnsi" w:hAnsiTheme="minorHAnsi" w:cstheme="minorHAnsi"/>
        </w:rPr>
        <w:t>Involved in requirement gathering for</w:t>
      </w:r>
      <w:r w:rsidR="00C445A5">
        <w:rPr>
          <w:rFonts w:asciiTheme="minorHAnsi" w:hAnsiTheme="minorHAnsi" w:cstheme="minorHAnsi"/>
        </w:rPr>
        <w:t xml:space="preserve"> </w:t>
      </w:r>
      <w:r w:rsidRPr="003C78DA">
        <w:rPr>
          <w:rFonts w:asciiTheme="minorHAnsi" w:hAnsiTheme="minorHAnsi" w:cstheme="minorHAnsi"/>
          <w:b/>
        </w:rPr>
        <w:t>data migration</w:t>
      </w:r>
      <w:r w:rsidR="00BE24F0">
        <w:rPr>
          <w:rFonts w:asciiTheme="minorHAnsi" w:hAnsiTheme="minorHAnsi" w:cstheme="minorHAnsi"/>
          <w:b/>
        </w:rPr>
        <w:t xml:space="preserve"> </w:t>
      </w:r>
      <w:r w:rsidRPr="003C78DA">
        <w:rPr>
          <w:rFonts w:asciiTheme="minorHAnsi" w:hAnsiTheme="minorHAnsi" w:cstheme="minorHAnsi"/>
        </w:rPr>
        <w:t>of HR legacy data to SAP, requirement analysis, data mapping, and preparation of</w:t>
      </w:r>
      <w:r w:rsidR="003A64EA">
        <w:rPr>
          <w:rFonts w:asciiTheme="minorHAnsi" w:hAnsiTheme="minorHAnsi" w:cstheme="minorHAnsi"/>
        </w:rPr>
        <w:t xml:space="preserve"> </w:t>
      </w:r>
      <w:r w:rsidRPr="003C78DA">
        <w:rPr>
          <w:rFonts w:asciiTheme="minorHAnsi" w:hAnsiTheme="minorHAnsi" w:cstheme="minorHAnsi"/>
          <w:b/>
        </w:rPr>
        <w:t>functional and technical specifications</w:t>
      </w:r>
      <w:r w:rsidRPr="003C78DA">
        <w:rPr>
          <w:rFonts w:asciiTheme="minorHAnsi" w:hAnsiTheme="minorHAnsi" w:cstheme="minorHAnsi"/>
        </w:rPr>
        <w:t>.</w:t>
      </w:r>
    </w:p>
    <w:p w:rsidR="00883E17" w:rsidRPr="003C78DA" w:rsidP="00883E17" w14:paraId="3EBC8630" w14:textId="77777777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3C78DA">
        <w:rPr>
          <w:rFonts w:asciiTheme="minorHAnsi" w:hAnsiTheme="minorHAnsi" w:cstheme="minorHAnsi"/>
        </w:rPr>
        <w:t xml:space="preserve">Developed Custom Program for </w:t>
      </w:r>
      <w:r w:rsidRPr="003C78DA">
        <w:rPr>
          <w:rFonts w:asciiTheme="minorHAnsi" w:hAnsiTheme="minorHAnsi" w:cstheme="minorHAnsi"/>
        </w:rPr>
        <w:t>extract</w:t>
      </w:r>
      <w:r w:rsidRPr="003C78DA">
        <w:rPr>
          <w:rFonts w:asciiTheme="minorHAnsi" w:hAnsiTheme="minorHAnsi" w:cstheme="minorHAnsi"/>
        </w:rPr>
        <w:t xml:space="preserve"> the data from info type table to Excel Sheet and the data directly transfer to Application server through </w:t>
      </w:r>
      <w:r w:rsidRPr="00CA1220">
        <w:rPr>
          <w:rFonts w:asciiTheme="minorHAnsi" w:hAnsiTheme="minorHAnsi" w:cstheme="minorHAnsi"/>
          <w:b/>
          <w:bCs/>
        </w:rPr>
        <w:t>SFT</w:t>
      </w:r>
      <w:r w:rsidRPr="003C78DA">
        <w:rPr>
          <w:rFonts w:asciiTheme="minorHAnsi" w:hAnsiTheme="minorHAnsi" w:cstheme="minorHAnsi"/>
        </w:rPr>
        <w:t>.</w:t>
      </w:r>
    </w:p>
    <w:p w:rsidR="00883E17" w:rsidP="00883E17" w14:paraId="6174BFCB" w14:textId="77777777">
      <w:pPr>
        <w:pStyle w:val="ListParagraph"/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 w:rsidRPr="003C78DA">
        <w:rPr>
          <w:rFonts w:asciiTheme="minorHAnsi" w:hAnsiTheme="minorHAnsi" w:cstheme="minorHAnsi"/>
        </w:rPr>
        <w:t xml:space="preserve">Doing the </w:t>
      </w:r>
      <w:r w:rsidRPr="00CA1220">
        <w:rPr>
          <w:rFonts w:asciiTheme="minorHAnsi" w:hAnsiTheme="minorHAnsi" w:cstheme="minorHAnsi"/>
          <w:b/>
          <w:bCs/>
        </w:rPr>
        <w:t>Data Enrichment</w:t>
      </w:r>
      <w:r w:rsidRPr="003C78DA">
        <w:rPr>
          <w:rFonts w:asciiTheme="minorHAnsi" w:hAnsiTheme="minorHAnsi" w:cstheme="minorHAnsi"/>
        </w:rPr>
        <w:t xml:space="preserve"> and </w:t>
      </w:r>
      <w:r w:rsidRPr="00CA1220">
        <w:rPr>
          <w:rFonts w:asciiTheme="minorHAnsi" w:hAnsiTheme="minorHAnsi" w:cstheme="minorHAnsi"/>
          <w:b/>
          <w:bCs/>
        </w:rPr>
        <w:t>Data Cleansing</w:t>
      </w:r>
      <w:r w:rsidRPr="003C78DA">
        <w:rPr>
          <w:rFonts w:asciiTheme="minorHAnsi" w:hAnsiTheme="minorHAnsi" w:cstheme="minorHAnsi"/>
        </w:rPr>
        <w:t xml:space="preserve"> and </w:t>
      </w:r>
      <w:r w:rsidRPr="00CA1220">
        <w:rPr>
          <w:rFonts w:asciiTheme="minorHAnsi" w:hAnsiTheme="minorHAnsi" w:cstheme="minorHAnsi"/>
          <w:b/>
          <w:bCs/>
        </w:rPr>
        <w:t>Reconciliation</w:t>
      </w:r>
      <w:r w:rsidRPr="003C78DA">
        <w:rPr>
          <w:rFonts w:asciiTheme="minorHAnsi" w:hAnsiTheme="minorHAnsi" w:cstheme="minorHAnsi"/>
        </w:rPr>
        <w:t xml:space="preserve"> Process.</w:t>
      </w:r>
    </w:p>
    <w:p w:rsidR="00786D71" w:rsidP="00786D71" w14:paraId="40034CBE" w14:textId="6C406EC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</w:rPr>
      </w:pPr>
      <w:r>
        <w:rPr>
          <w:rFonts w:ascii="Verdana" w:hAnsi="Verdana" w:cs="Times New Roman"/>
          <w:noProof/>
        </w:rPr>
        <w:pict>
          <v:rect id="_x0000_s1034" style="width:538.5pt;height:36.95pt;margin-top:16.65pt;margin-left:-1.5pt;position:absolute;z-index:251661312" fillcolor="#9cc2e5" strokecolor="#9cc2e5" strokeweight="1pt">
            <v:fill color2="#deeaf6" angle="-45" focus="-50%" type="gradient"/>
            <v:shadow on="t" type="perspective" color="#1f4d78" opacity="0.5" offset="1pt" offset2="-3pt"/>
            <v:textbox>
              <w:txbxContent>
                <w:p w:rsidR="00883E17" w:rsidRPr="00D4046F" w:rsidP="00883E17" w14:paraId="180E2506" w14:textId="75ADF8F1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D404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A308E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8 :</w:t>
                  </w:r>
                  <w:r w:rsidR="00A308E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D404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ABN AMRO                     </w:t>
                  </w:r>
                  <w:r w:rsidR="00A308E1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              </w:t>
                  </w:r>
                  <w:r w:rsidRPr="00D404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 SAP HR,  Implementation  </w:t>
                  </w:r>
                </w:p>
                <w:p w:rsidR="00883E17" w:rsidRPr="00D4046F" w:rsidP="00883E17" w14:paraId="71AF13DE" w14:textId="24900CA1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D404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SAP ABAP-HR Consultant-IGLLC 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(SAP HCM 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Technical)</w:t>
                  </w:r>
                  <w:r w:rsidRPr="009D4042"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</w:t>
                  </w:r>
                  <w:r w:rsidRPr="009D4042"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</w:t>
                  </w:r>
                  <w:r w:rsidRPr="009D4042"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</w:t>
                  </w:r>
                  <w:r w:rsidRPr="00D4046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Jan’2016 – April’2017                          </w:t>
                  </w:r>
                </w:p>
                <w:p w:rsidR="00883E17" w:rsidRPr="00066A81" w:rsidP="00883E17" w14:paraId="649A30CB" w14:textId="77777777">
                  <w:pPr>
                    <w:rPr>
                      <w:rFonts w:asciiTheme="majorHAnsi" w:hAnsiTheme="majorHAnsi"/>
                      <w:b/>
                    </w:rPr>
                  </w:pPr>
                </w:p>
              </w:txbxContent>
            </v:textbox>
          </v:rect>
        </w:pict>
      </w:r>
    </w:p>
    <w:p w:rsidR="00790121" w:rsidP="00790121" w14:paraId="56EEBF36" w14:textId="00B649F8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</w:rPr>
      </w:pPr>
    </w:p>
    <w:p w:rsidR="00883E17" w:rsidP="00DF3AEF" w14:paraId="202A6D1C" w14:textId="77777777"/>
    <w:p w:rsidR="00DF3AEF" w:rsidP="00DF3AEF" w14:paraId="16A893A1" w14:textId="4A24817A"/>
    <w:p w:rsidR="00C3678F" w:rsidP="00C3678F" w14:paraId="5B7C1630" w14:textId="77777777">
      <w:pPr>
        <w:pStyle w:val="Normal1"/>
        <w:spacing w:line="360" w:lineRule="auto"/>
        <w:ind w:left="720"/>
        <w:contextualSpacing/>
        <w:rPr>
          <w:rFonts w:asciiTheme="minorHAnsi" w:hAnsiTheme="minorHAnsi" w:cstheme="minorHAnsi"/>
        </w:rPr>
      </w:pPr>
    </w:p>
    <w:p w:rsidR="00883E17" w:rsidRPr="00BC62C5" w:rsidP="00F93DA0" w14:paraId="62840D8A" w14:textId="5F730B0F">
      <w:pPr>
        <w:pStyle w:val="Normal1"/>
        <w:numPr>
          <w:ilvl w:val="0"/>
          <w:numId w:val="36"/>
        </w:numPr>
        <w:contextualSpacing/>
        <w:rPr>
          <w:rFonts w:asciiTheme="minorHAnsi" w:hAnsiTheme="minorHAnsi" w:cstheme="minorHAnsi"/>
        </w:rPr>
      </w:pPr>
      <w:r w:rsidRPr="00BC62C5">
        <w:rPr>
          <w:rFonts w:asciiTheme="minorHAnsi" w:hAnsiTheme="minorHAnsi" w:cstheme="minorHAnsi"/>
        </w:rPr>
        <w:t xml:space="preserve">Configured </w:t>
      </w:r>
      <w:r w:rsidRPr="00BC62C5">
        <w:rPr>
          <w:rFonts w:asciiTheme="minorHAnsi" w:hAnsiTheme="minorHAnsi" w:cstheme="minorHAnsi"/>
          <w:b/>
        </w:rPr>
        <w:t xml:space="preserve">Actions, Dynamic actions, Work </w:t>
      </w:r>
      <w:r w:rsidRPr="00BC62C5">
        <w:rPr>
          <w:rFonts w:asciiTheme="minorHAnsi" w:hAnsiTheme="minorHAnsi" w:cstheme="minorHAnsi"/>
          <w:b/>
        </w:rPr>
        <w:t>Schedules</w:t>
      </w:r>
      <w:r w:rsidRPr="00BC62C5">
        <w:rPr>
          <w:rFonts w:asciiTheme="minorHAnsi" w:hAnsiTheme="minorHAnsi" w:cstheme="minorHAnsi"/>
          <w:b/>
        </w:rPr>
        <w:t xml:space="preserve"> and Rules</w:t>
      </w:r>
      <w:r w:rsidRPr="00BC62C5">
        <w:rPr>
          <w:rFonts w:asciiTheme="minorHAnsi" w:hAnsiTheme="minorHAnsi" w:cstheme="minorHAnsi"/>
        </w:rPr>
        <w:t>, set up features, NUMKR, IGMOD, ABKRS, SCHKZ, LGMST.</w:t>
      </w:r>
    </w:p>
    <w:p w:rsidR="00883E17" w:rsidRPr="00BC62C5" w:rsidP="00F93DA0" w14:paraId="7F084A7C" w14:textId="77777777">
      <w:pPr>
        <w:pStyle w:val="Normal1"/>
        <w:numPr>
          <w:ilvl w:val="0"/>
          <w:numId w:val="36"/>
        </w:numPr>
        <w:contextualSpacing/>
        <w:rPr>
          <w:rFonts w:asciiTheme="minorHAnsi" w:hAnsiTheme="minorHAnsi" w:cstheme="minorHAnsi"/>
        </w:rPr>
      </w:pPr>
      <w:r w:rsidRPr="00BC62C5">
        <w:rPr>
          <w:rFonts w:asciiTheme="minorHAnsi" w:hAnsiTheme="minorHAnsi" w:cstheme="minorHAnsi"/>
        </w:rPr>
        <w:t xml:space="preserve">Involved in requirement gathering for </w:t>
      </w:r>
      <w:r w:rsidRPr="00BC62C5">
        <w:rPr>
          <w:rFonts w:asciiTheme="minorHAnsi" w:hAnsiTheme="minorHAnsi" w:cstheme="minorHAnsi"/>
          <w:b/>
        </w:rPr>
        <w:t>data migration</w:t>
      </w:r>
      <w:r w:rsidRPr="00BC62C5">
        <w:rPr>
          <w:rFonts w:asciiTheme="minorHAnsi" w:hAnsiTheme="minorHAnsi" w:cstheme="minorHAnsi"/>
        </w:rPr>
        <w:t xml:space="preserve"> of HR legacy data to SAP, requirement analysis, data mapping, preparation of </w:t>
      </w:r>
      <w:r w:rsidRPr="00BC62C5">
        <w:rPr>
          <w:rFonts w:asciiTheme="minorHAnsi" w:hAnsiTheme="minorHAnsi" w:cstheme="minorHAnsi"/>
          <w:b/>
        </w:rPr>
        <w:t>functional and technical specifications</w:t>
      </w:r>
      <w:r w:rsidRPr="00BC62C5">
        <w:rPr>
          <w:rFonts w:asciiTheme="minorHAnsi" w:hAnsiTheme="minorHAnsi" w:cstheme="minorHAnsi"/>
        </w:rPr>
        <w:t>, data upload to SAP, data reconciliation.</w:t>
      </w:r>
    </w:p>
    <w:p w:rsidR="00883E17" w:rsidRPr="00BC62C5" w:rsidP="00F93DA0" w14:paraId="7C1E71B3" w14:textId="77777777">
      <w:pPr>
        <w:pStyle w:val="Normal1"/>
        <w:numPr>
          <w:ilvl w:val="0"/>
          <w:numId w:val="36"/>
        </w:numPr>
        <w:contextualSpacing/>
        <w:rPr>
          <w:rFonts w:asciiTheme="minorHAnsi" w:hAnsiTheme="minorHAnsi" w:cstheme="minorHAnsi"/>
        </w:rPr>
      </w:pPr>
      <w:r w:rsidRPr="00BC62C5">
        <w:rPr>
          <w:rFonts w:asciiTheme="minorHAnsi" w:hAnsiTheme="minorHAnsi" w:cstheme="minorHAnsi"/>
        </w:rPr>
        <w:t>Rolled out the configuration for Luxemburg, Singapore, Chile for the client.</w:t>
      </w:r>
    </w:p>
    <w:p w:rsidR="00883E17" w:rsidRPr="00BC62C5" w:rsidP="00F93DA0" w14:paraId="36FCED91" w14:textId="77777777">
      <w:pPr>
        <w:pStyle w:val="Normal1"/>
        <w:numPr>
          <w:ilvl w:val="0"/>
          <w:numId w:val="36"/>
        </w:numPr>
        <w:contextualSpacing/>
        <w:rPr>
          <w:rFonts w:asciiTheme="minorHAnsi" w:hAnsiTheme="minorHAnsi" w:cstheme="minorHAnsi"/>
        </w:rPr>
      </w:pPr>
      <w:r w:rsidRPr="00BC62C5">
        <w:rPr>
          <w:rFonts w:asciiTheme="minorHAnsi" w:hAnsiTheme="minorHAnsi" w:cstheme="minorHAnsi"/>
        </w:rPr>
        <w:t>Configured Basic pay, recurring payment and deductions and additional payments.</w:t>
      </w:r>
    </w:p>
    <w:p w:rsidR="008B54A8" w:rsidRPr="00647116" w:rsidP="00F93DA0" w14:paraId="53E9AA9B" w14:textId="03F4E072">
      <w:pPr>
        <w:pStyle w:val="Normal1"/>
        <w:numPr>
          <w:ilvl w:val="0"/>
          <w:numId w:val="36"/>
        </w:numPr>
        <w:contextualSpacing/>
        <w:rPr>
          <w:color w:val="999999"/>
        </w:rPr>
      </w:pPr>
      <w:r w:rsidRPr="00647116">
        <w:rPr>
          <w:rFonts w:asciiTheme="minorHAnsi" w:hAnsiTheme="minorHAnsi" w:cstheme="minorHAnsi"/>
          <w:b/>
        </w:rPr>
        <w:t>Extensively used BAPI, BDC and LSMW</w:t>
      </w:r>
      <w:r w:rsidRPr="00647116">
        <w:rPr>
          <w:rFonts w:asciiTheme="minorHAnsi" w:hAnsiTheme="minorHAnsi" w:cstheme="minorHAnsi"/>
        </w:rPr>
        <w:t xml:space="preserve"> to create organizational structure, relationships.</w:t>
      </w:r>
    </w:p>
    <w:p w:rsidR="00883E17" w:rsidP="00883E17" w14:paraId="4642E2BC" w14:textId="77777777">
      <w:pPr>
        <w:pStyle w:val="Normal1"/>
        <w:rPr>
          <w:color w:val="999999"/>
        </w:rPr>
      </w:pPr>
      <w:r>
        <w:rPr>
          <w:noProof/>
          <w:color w:val="999999"/>
        </w:rPr>
        <w:pict>
          <v:rect id="_x0000_s1035" style="width:537pt;height:35.45pt;margin-top:9.2pt;margin-left:0;position:absolute;z-index:251662336" fillcolor="#9cc2e5" strokecolor="#9cc2e5" strokeweight="1pt">
            <v:fill color2="#deeaf6" angle="-45" focus="-50%" type="gradient"/>
            <v:shadow on="t" type="perspective" color="#1f4d78" opacity="0.5" offset="1pt" offset2="-3pt"/>
            <v:textbox>
              <w:txbxContent>
                <w:p w:rsidR="00883E17" w:rsidRPr="009D4042" w:rsidP="00883E17" w14:paraId="0D1119B2" w14:textId="7DC5907A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Project-</w:t>
                  </w:r>
                  <w:r w:rsidR="00F85B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9 :</w:t>
                  </w:r>
                  <w:r w:rsidR="00F85B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Philips, UK               </w:t>
                  </w:r>
                  <w:r w:rsidR="00F85B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  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HR Process Automation,  Implementation &amp; Support </w:t>
                  </w:r>
                </w:p>
                <w:p w:rsidR="00883E17" w:rsidRPr="009D4042" w:rsidP="00883E17" w14:paraId="64137E21" w14:textId="2BCD5394">
                  <w:pPr>
                    <w:pStyle w:val="NormalWeb"/>
                    <w:spacing w:before="0" w:beforeAutospacing="0" w:after="0" w:afterAutospacing="0"/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</w:pP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                           SAP ABAP-HR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Consultant-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IGLLC  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(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SAP HCM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Technical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)</w:t>
                  </w:r>
                  <w:r w:rsidRPr="009D4042"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 w:rsidR="00F46B5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 w:rsidR="00A15C5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 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</w:t>
                  </w:r>
                  <w:r w:rsidR="00F85B4F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 xml:space="preserve">    </w:t>
                  </w:r>
                  <w:r w:rsidRPr="009D4042">
                    <w:rPr>
                      <w:rFonts w:asciiTheme="minorHAnsi" w:hAnsiTheme="minorHAnsi" w:cstheme="minorHAnsi"/>
                      <w:b/>
                      <w:bCs/>
                      <w:color w:val="000000"/>
                    </w:rPr>
                    <w:t>Dec’2014 – Dec’2016</w:t>
                  </w:r>
                </w:p>
                <w:p w:rsidR="00883E17" w:rsidRPr="009D7BCD" w:rsidP="00883E17" w14:paraId="5ADAA83B" w14:textId="77777777">
                  <w:pPr>
                    <w:pStyle w:val="NormalWeb"/>
                    <w:spacing w:before="0" w:beforeAutospacing="0" w:after="0" w:afterAutospacing="0"/>
                    <w:rPr>
                      <w:rFonts w:asciiTheme="majorHAnsi" w:hAnsiTheme="majorHAnsi"/>
                      <w:sz w:val="22"/>
                      <w:szCs w:val="22"/>
                    </w:rPr>
                  </w:pPr>
                </w:p>
                <w:p w:rsidR="00883E17" w:rsidRPr="008931E2" w:rsidP="00883E17" w14:paraId="1174BD06" w14:textId="77777777"/>
              </w:txbxContent>
            </v:textbox>
          </v:rect>
        </w:pict>
      </w:r>
    </w:p>
    <w:p w:rsidR="00883E17" w:rsidP="00883E17" w14:paraId="0F012BC1" w14:textId="77777777">
      <w:pPr>
        <w:pStyle w:val="Normal1"/>
        <w:rPr>
          <w:color w:val="999999"/>
        </w:rPr>
      </w:pPr>
    </w:p>
    <w:p w:rsidR="00883E17" w:rsidP="00883E17" w14:paraId="3AF83C58" w14:textId="77777777">
      <w:pPr>
        <w:pStyle w:val="Normal1"/>
        <w:rPr>
          <w:color w:val="999999"/>
        </w:rPr>
      </w:pPr>
    </w:p>
    <w:p w:rsidR="00883E17" w:rsidRPr="007E12FE" w:rsidP="00883E17" w14:paraId="602FBC68" w14:textId="77777777">
      <w:pPr>
        <w:pStyle w:val="Normal1"/>
        <w:rPr>
          <w:rFonts w:asciiTheme="majorHAnsi" w:hAnsiTheme="majorHAnsi"/>
          <w:color w:val="999999"/>
        </w:rPr>
      </w:pPr>
    </w:p>
    <w:p w:rsidR="00883E17" w:rsidRPr="001E26B5" w:rsidP="00F93DA0" w14:paraId="225BC3B7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 xml:space="preserve">Setting up workflow run time environment using </w:t>
      </w:r>
      <w:r w:rsidRPr="005626A1">
        <w:rPr>
          <w:rFonts w:asciiTheme="minorHAnsi" w:hAnsiTheme="minorHAnsi" w:cstheme="minorHAnsi"/>
          <w:b/>
        </w:rPr>
        <w:t>SWU3</w:t>
      </w:r>
      <w:r w:rsidRPr="001E26B5">
        <w:rPr>
          <w:rFonts w:asciiTheme="minorHAnsi" w:hAnsiTheme="minorHAnsi" w:cstheme="minorHAnsi"/>
        </w:rPr>
        <w:t xml:space="preserve"> and set up Business Object- event linkages for process workbench to work.</w:t>
      </w:r>
    </w:p>
    <w:p w:rsidR="00883E17" w:rsidRPr="001E26B5" w:rsidP="00F93DA0" w14:paraId="35700678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 xml:space="preserve">Reading workflow container programmatically and development of </w:t>
      </w:r>
      <w:r w:rsidRPr="00FD5003">
        <w:rPr>
          <w:rFonts w:asciiTheme="minorHAnsi" w:hAnsiTheme="minorHAnsi" w:cstheme="minorHAnsi"/>
          <w:b/>
        </w:rPr>
        <w:t>wrapper programs</w:t>
      </w:r>
      <w:r w:rsidRPr="001E26B5">
        <w:rPr>
          <w:rFonts w:asciiTheme="minorHAnsi" w:hAnsiTheme="minorHAnsi" w:cstheme="minorHAnsi"/>
        </w:rPr>
        <w:t xml:space="preserve"> to adapt non-compatible programs to be set up in process model.</w:t>
      </w:r>
    </w:p>
    <w:p w:rsidR="00883E17" w:rsidRPr="001E26B5" w:rsidP="00F93DA0" w14:paraId="25B4EBE8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>Modeling the process and supporting its execution for many client-country combinations.</w:t>
      </w:r>
    </w:p>
    <w:p w:rsidR="00883E17" w:rsidRPr="001E26B5" w:rsidP="00F93DA0" w14:paraId="28CAF39B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 xml:space="preserve">Developed instantiation program which will call </w:t>
      </w:r>
      <w:r w:rsidRPr="00F93DA0">
        <w:rPr>
          <w:rFonts w:asciiTheme="minorHAnsi" w:hAnsiTheme="minorHAnsi" w:cstheme="minorHAnsi"/>
          <w:b/>
          <w:bCs/>
        </w:rPr>
        <w:t>RFC</w:t>
      </w:r>
      <w:r w:rsidRPr="001E26B5">
        <w:rPr>
          <w:rFonts w:asciiTheme="minorHAnsi" w:hAnsiTheme="minorHAnsi" w:cstheme="minorHAnsi"/>
        </w:rPr>
        <w:t xml:space="preserve"> to CRM system to develop a hierarchical structure to deliver files.</w:t>
      </w:r>
    </w:p>
    <w:p w:rsidR="00883E17" w:rsidRPr="001E26B5" w:rsidP="00F93DA0" w14:paraId="0CF0505D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>Creation of log and flexible reports for employee stock purchase plan and out bounds for fidelity.</w:t>
      </w:r>
    </w:p>
    <w:p w:rsidR="00883E17" w:rsidRPr="001E26B5" w:rsidP="00F93DA0" w14:paraId="7A47A519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bookmarkStart w:id="0" w:name="_gjdgxs" w:colFirst="0" w:colLast="0"/>
      <w:bookmarkEnd w:id="0"/>
      <w:r w:rsidRPr="001E26B5">
        <w:rPr>
          <w:rFonts w:asciiTheme="minorHAnsi" w:hAnsiTheme="minorHAnsi" w:cstheme="minorHAnsi"/>
        </w:rPr>
        <w:t xml:space="preserve">Creation and enhancements of BW data sources, Creation of interfaces using interface </w:t>
      </w:r>
      <w:r w:rsidRPr="001E26B5">
        <w:rPr>
          <w:rFonts w:asciiTheme="minorHAnsi" w:hAnsiTheme="minorHAnsi" w:cstheme="minorHAnsi"/>
        </w:rPr>
        <w:t>tool box</w:t>
      </w:r>
      <w:r w:rsidRPr="001E26B5">
        <w:rPr>
          <w:rFonts w:asciiTheme="minorHAnsi" w:hAnsiTheme="minorHAnsi" w:cstheme="minorHAnsi"/>
        </w:rPr>
        <w:t xml:space="preserve"> and enhancing existing programs. C</w:t>
      </w:r>
      <w:r w:rsidR="005626A1">
        <w:rPr>
          <w:rFonts w:asciiTheme="minorHAnsi" w:hAnsiTheme="minorHAnsi" w:cstheme="minorHAnsi"/>
        </w:rPr>
        <w:t xml:space="preserve">reation and Enhancement of </w:t>
      </w:r>
      <w:r w:rsidR="005626A1">
        <w:rPr>
          <w:rFonts w:asciiTheme="minorHAnsi" w:hAnsiTheme="minorHAnsi" w:cstheme="minorHAnsi"/>
        </w:rPr>
        <w:t>Info</w:t>
      </w:r>
      <w:r w:rsidRPr="001E26B5">
        <w:rPr>
          <w:rFonts w:asciiTheme="minorHAnsi" w:hAnsiTheme="minorHAnsi" w:cstheme="minorHAnsi"/>
        </w:rPr>
        <w:t>types</w:t>
      </w:r>
      <w:r w:rsidRPr="001E26B5">
        <w:rPr>
          <w:rFonts w:asciiTheme="minorHAnsi" w:hAnsiTheme="minorHAnsi" w:cstheme="minorHAnsi"/>
        </w:rPr>
        <w:t xml:space="preserve"> in Personnel Administration and Organizational management.</w:t>
      </w:r>
    </w:p>
    <w:p w:rsidR="00883E17" w:rsidRPr="001E26B5" w:rsidP="00F93DA0" w14:paraId="29959B75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>Creation and enhancement of Reports using function, BAPI and classes.</w:t>
      </w:r>
    </w:p>
    <w:p w:rsidR="00883E17" w:rsidRPr="001E26B5" w:rsidP="00F93DA0" w14:paraId="6B799637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 xml:space="preserve">Develop </w:t>
      </w:r>
      <w:r w:rsidRPr="00F93DA0">
        <w:rPr>
          <w:rFonts w:asciiTheme="minorHAnsi" w:hAnsiTheme="minorHAnsi" w:cstheme="minorHAnsi"/>
          <w:b/>
          <w:bCs/>
        </w:rPr>
        <w:t>BDC</w:t>
      </w:r>
      <w:r w:rsidRPr="001E26B5">
        <w:rPr>
          <w:rFonts w:asciiTheme="minorHAnsi" w:hAnsiTheme="minorHAnsi" w:cstheme="minorHAnsi"/>
        </w:rPr>
        <w:t xml:space="preserve"> programs to upload HR master data for Info types.</w:t>
      </w:r>
    </w:p>
    <w:p w:rsidR="00883E17" w:rsidRPr="001E26B5" w:rsidP="00F93DA0" w14:paraId="3284BD75" w14:textId="77777777">
      <w:pPr>
        <w:pStyle w:val="Normal1"/>
        <w:numPr>
          <w:ilvl w:val="0"/>
          <w:numId w:val="33"/>
        </w:numPr>
        <w:ind w:right="34"/>
        <w:contextualSpacing/>
        <w:jc w:val="both"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>Tool design and development to check program compatibility before added to the SAP HR process workbench.</w:t>
      </w:r>
    </w:p>
    <w:p w:rsidR="00883E17" w:rsidRPr="001E26B5" w:rsidP="00F93DA0" w14:paraId="2965068D" w14:textId="77777777">
      <w:pPr>
        <w:pStyle w:val="Normal1"/>
        <w:numPr>
          <w:ilvl w:val="0"/>
          <w:numId w:val="33"/>
        </w:numPr>
        <w:contextualSpacing/>
        <w:rPr>
          <w:rFonts w:asciiTheme="minorHAnsi" w:hAnsiTheme="minorHAnsi" w:cstheme="minorHAnsi"/>
        </w:rPr>
      </w:pPr>
      <w:r w:rsidRPr="001E26B5">
        <w:rPr>
          <w:rFonts w:asciiTheme="minorHAnsi" w:hAnsiTheme="minorHAnsi" w:cstheme="minorHAnsi"/>
        </w:rPr>
        <w:t>Worked on time sheet enhancement (</w:t>
      </w:r>
      <w:r w:rsidRPr="005626A1">
        <w:rPr>
          <w:rFonts w:asciiTheme="minorHAnsi" w:hAnsiTheme="minorHAnsi" w:cstheme="minorHAnsi"/>
          <w:b/>
        </w:rPr>
        <w:t>CAT2</w:t>
      </w:r>
      <w:r w:rsidRPr="001E26B5">
        <w:rPr>
          <w:rFonts w:asciiTheme="minorHAnsi" w:hAnsiTheme="minorHAnsi" w:cstheme="minorHAnsi"/>
        </w:rPr>
        <w:t>) to enforce certain validations before data gets saved.</w:t>
      </w:r>
    </w:p>
    <w:p w:rsidR="00786D71" w:rsidP="002F7AAB" w14:paraId="1B2487C9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</w:p>
    <w:p w:rsidR="00A73FF8" w:rsidP="002F7AAB" w14:paraId="60CADD94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</w:p>
    <w:p w:rsidR="00A73FF8" w:rsidP="002F7AAB" w14:paraId="51F07520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</w:p>
    <w:p w:rsidR="00A73FF8" w:rsidP="002F7AAB" w14:paraId="37E48160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</w:p>
    <w:p w:rsidR="00A73FF8" w:rsidP="002F7AAB" w14:paraId="5245428B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</w:p>
    <w:p w:rsidR="00A73FF8" w:rsidP="002F7AAB" w14:paraId="6CF46C0B" w14:textId="77777777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</w:p>
    <w:p w:rsidR="002F7AAB" w:rsidRPr="001E26B5" w:rsidP="002F7AAB" w14:paraId="422D21ED" w14:textId="7BFFB08A">
      <w:pPr>
        <w:pBdr>
          <w:bottom w:val="single" w:sz="4" w:space="1" w:color="auto"/>
        </w:pBdr>
        <w:tabs>
          <w:tab w:val="left" w:pos="2400"/>
          <w:tab w:val="center" w:pos="5330"/>
        </w:tabs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  <w:r w:rsidRPr="001E26B5"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  <w:t>Education</w:t>
      </w:r>
    </w:p>
    <w:p w:rsidR="00B52974" w:rsidRPr="0049175C" w:rsidP="00B52974" w14:paraId="587B5B76" w14:textId="77777777">
      <w:pPr>
        <w:pStyle w:val="TableParagraph"/>
        <w:spacing w:line="276" w:lineRule="auto"/>
        <w:ind w:left="0" w:right="129"/>
        <w:jc w:val="both"/>
        <w:rPr>
          <w:rFonts w:asciiTheme="minorHAnsi" w:hAnsiTheme="minorHAnsi" w:cstheme="minorHAnsi"/>
          <w:sz w:val="20"/>
          <w:szCs w:val="18"/>
        </w:rPr>
      </w:pPr>
      <w:r w:rsidRPr="00B52974">
        <w:rPr>
          <w:rFonts w:asciiTheme="minorHAnsi" w:hAnsiTheme="minorHAnsi" w:cstheme="minorHAnsi"/>
          <w:b/>
          <w:color w:val="0070C0"/>
        </w:rPr>
        <w:t>2012:</w:t>
      </w:r>
      <w:r w:rsidRPr="0049175C">
        <w:rPr>
          <w:rFonts w:asciiTheme="minorHAnsi" w:hAnsiTheme="minorHAnsi" w:cstheme="minorHAnsi"/>
          <w:color w:val="0070C0"/>
          <w:sz w:val="20"/>
          <w:szCs w:val="18"/>
        </w:rPr>
        <w:tab/>
      </w:r>
      <w:r w:rsidRPr="00B52974">
        <w:rPr>
          <w:rFonts w:asciiTheme="minorHAnsi" w:hAnsiTheme="minorHAnsi" w:cstheme="minorHAnsi"/>
          <w:b/>
        </w:rPr>
        <w:t>B.Tech</w:t>
      </w:r>
      <w:r w:rsidRPr="00B52974">
        <w:rPr>
          <w:rFonts w:asciiTheme="minorHAnsi" w:hAnsiTheme="minorHAnsi" w:cstheme="minorHAnsi"/>
          <w:b/>
        </w:rPr>
        <w:t xml:space="preserve"> (Information Technology) </w:t>
      </w:r>
      <w:r w:rsidRPr="00B52974">
        <w:rPr>
          <w:rFonts w:asciiTheme="minorHAnsi" w:hAnsiTheme="minorHAnsi" w:cstheme="minorHAnsi"/>
        </w:rPr>
        <w:t xml:space="preserve">from </w:t>
      </w:r>
      <w:r w:rsidRPr="00B52974">
        <w:rPr>
          <w:rFonts w:asciiTheme="minorHAnsi" w:hAnsiTheme="minorHAnsi" w:cstheme="minorHAnsi"/>
          <w:b/>
          <w:color w:val="2E74B5" w:themeColor="accent5" w:themeShade="BF"/>
        </w:rPr>
        <w:t>Biju Patnaik University of Technology</w:t>
      </w:r>
      <w:r w:rsidRPr="00B52974">
        <w:rPr>
          <w:rFonts w:asciiTheme="minorHAnsi" w:hAnsiTheme="minorHAnsi" w:cstheme="minorHAnsi"/>
          <w:b/>
          <w:color w:val="0070C0"/>
        </w:rPr>
        <w:t>, Odisha</w:t>
      </w:r>
      <w:r w:rsidRPr="00B52974">
        <w:rPr>
          <w:rFonts w:asciiTheme="minorHAnsi" w:hAnsiTheme="minorHAnsi" w:cstheme="minorHAnsi"/>
          <w:b/>
        </w:rPr>
        <w:t>;</w:t>
      </w:r>
      <w:r w:rsidRPr="00B52974">
        <w:rPr>
          <w:rFonts w:asciiTheme="minorHAnsi" w:hAnsiTheme="minorHAnsi" w:cstheme="minorHAnsi"/>
        </w:rPr>
        <w:t xml:space="preserve"> secured </w:t>
      </w:r>
      <w:r w:rsidRPr="00B52974">
        <w:rPr>
          <w:rFonts w:eastAsia="Times New Roman" w:asciiTheme="minorHAnsi" w:hAnsiTheme="minorHAnsi" w:cstheme="minorHAnsi"/>
          <w:b/>
          <w:color w:val="0070C0"/>
          <w:lang w:val="en-GB" w:bidi="ar-SA"/>
        </w:rPr>
        <w:t>63%</w:t>
      </w:r>
      <w:r w:rsidR="00921254">
        <w:rPr>
          <w:rFonts w:eastAsia="Times New Roman" w:asciiTheme="minorHAnsi" w:hAnsiTheme="minorHAnsi" w:cstheme="minorHAnsi"/>
          <w:b/>
          <w:color w:val="0070C0"/>
          <w:lang w:val="en-GB" w:bidi="ar-SA"/>
        </w:rPr>
        <w:t>.</w:t>
      </w:r>
    </w:p>
    <w:p w:rsidR="00776D05" w:rsidRPr="00B52974" w:rsidP="00A32857" w14:paraId="0F7099F5" w14:textId="0065560F">
      <w:pPr>
        <w:pStyle w:val="TableParagraph"/>
        <w:spacing w:line="276" w:lineRule="auto"/>
        <w:ind w:left="0" w:right="129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color w:val="0070C0"/>
        </w:rPr>
        <w:t>2008</w:t>
      </w:r>
      <w:r w:rsidRPr="00B52974">
        <w:rPr>
          <w:rFonts w:asciiTheme="minorHAnsi" w:hAnsiTheme="minorHAnsi" w:cstheme="minorHAnsi"/>
          <w:b/>
          <w:color w:val="0070C0"/>
        </w:rPr>
        <w:t>:</w:t>
      </w:r>
      <w:r w:rsidRPr="00B52974" w:rsidR="009F3E5A">
        <w:rPr>
          <w:rFonts w:asciiTheme="minorHAnsi" w:hAnsiTheme="minorHAnsi" w:cstheme="minorHAnsi"/>
          <w:color w:val="0070C0"/>
        </w:rPr>
        <w:tab/>
      </w:r>
      <w:r w:rsidRPr="00B52974">
        <w:rPr>
          <w:rFonts w:asciiTheme="minorHAnsi" w:hAnsiTheme="minorHAnsi" w:cstheme="minorHAnsi"/>
          <w:b/>
        </w:rPr>
        <w:t>12</w:t>
      </w:r>
      <w:r w:rsidRPr="00B52974">
        <w:rPr>
          <w:rFonts w:asciiTheme="minorHAnsi" w:hAnsiTheme="minorHAnsi" w:cstheme="minorHAnsi"/>
          <w:b/>
          <w:vertAlign w:val="superscript"/>
        </w:rPr>
        <w:t>th</w:t>
      </w:r>
      <w:r w:rsidR="000A0C08">
        <w:rPr>
          <w:rFonts w:asciiTheme="minorHAnsi" w:hAnsiTheme="minorHAnsi" w:cstheme="minorHAnsi"/>
          <w:b/>
          <w:vertAlign w:val="superscript"/>
        </w:rPr>
        <w:t xml:space="preserve"> </w:t>
      </w:r>
      <w:r w:rsidRPr="00B52974" w:rsidR="00C55991">
        <w:rPr>
          <w:rFonts w:asciiTheme="minorHAnsi" w:hAnsiTheme="minorHAnsi" w:cstheme="minorHAnsi"/>
        </w:rPr>
        <w:t>from</w:t>
      </w:r>
      <w:r w:rsidR="003D63E0">
        <w:rPr>
          <w:rFonts w:asciiTheme="minorHAnsi" w:hAnsiTheme="minorHAnsi" w:cstheme="minorHAnsi"/>
        </w:rPr>
        <w:t xml:space="preserve"> </w:t>
      </w:r>
      <w:r w:rsidRPr="00921254" w:rsidR="009934C2">
        <w:rPr>
          <w:rFonts w:asciiTheme="minorHAnsi" w:hAnsiTheme="minorHAnsi" w:cstheme="minorHAnsi"/>
          <w:b/>
          <w:color w:val="2E74B5" w:themeColor="accent5" w:themeShade="BF"/>
        </w:rPr>
        <w:t>Council of Higher Secondary Education, Odisha</w:t>
      </w:r>
      <w:r w:rsidRPr="00366B2F" w:rsidR="00426961">
        <w:rPr>
          <w:rFonts w:asciiTheme="minorHAnsi" w:hAnsiTheme="minorHAnsi" w:cstheme="minorHAnsi"/>
          <w:b/>
        </w:rPr>
        <w:t>;</w:t>
      </w:r>
      <w:r w:rsidRPr="00B52974" w:rsidR="00426961">
        <w:rPr>
          <w:rFonts w:asciiTheme="minorHAnsi" w:hAnsiTheme="minorHAnsi" w:cstheme="minorHAnsi"/>
        </w:rPr>
        <w:t xml:space="preserve"> secured </w:t>
      </w:r>
      <w:r>
        <w:rPr>
          <w:rFonts w:eastAsia="Times New Roman" w:asciiTheme="minorHAnsi" w:hAnsiTheme="minorHAnsi" w:cstheme="minorHAnsi"/>
          <w:b/>
          <w:color w:val="0070C0"/>
          <w:lang w:val="en-GB" w:bidi="ar-SA"/>
        </w:rPr>
        <w:t>44.83%.</w:t>
      </w:r>
    </w:p>
    <w:p w:rsidR="00B52974" w:rsidP="00A32857" w14:paraId="6DCF088B" w14:textId="25992D23">
      <w:pPr>
        <w:pStyle w:val="TableParagraph"/>
        <w:spacing w:line="276" w:lineRule="auto"/>
        <w:ind w:left="0" w:right="129"/>
        <w:jc w:val="both"/>
        <w:rPr>
          <w:rFonts w:asciiTheme="minorHAnsi" w:hAnsiTheme="minorHAnsi" w:cstheme="minorHAnsi"/>
          <w:b/>
          <w:color w:val="2E74B5" w:themeColor="accent5" w:themeShade="BF"/>
        </w:rPr>
      </w:pPr>
      <w:r>
        <w:rPr>
          <w:rFonts w:asciiTheme="minorHAnsi" w:hAnsiTheme="minorHAnsi" w:cstheme="minorHAnsi"/>
          <w:b/>
          <w:color w:val="0070C0"/>
        </w:rPr>
        <w:t>2006</w:t>
      </w:r>
      <w:r w:rsidRPr="00B52974" w:rsidR="002F7AAB">
        <w:rPr>
          <w:rFonts w:asciiTheme="minorHAnsi" w:hAnsiTheme="minorHAnsi" w:cstheme="minorHAnsi"/>
          <w:b/>
          <w:color w:val="0070C0"/>
        </w:rPr>
        <w:t>:</w:t>
      </w:r>
      <w:r w:rsidRPr="0049175C" w:rsidR="002F7AAB">
        <w:rPr>
          <w:rFonts w:asciiTheme="minorHAnsi" w:hAnsiTheme="minorHAnsi" w:cstheme="minorHAnsi"/>
          <w:sz w:val="20"/>
          <w:szCs w:val="18"/>
        </w:rPr>
        <w:tab/>
      </w:r>
      <w:r w:rsidRPr="00366B2F" w:rsidR="002F7AAB">
        <w:rPr>
          <w:rFonts w:asciiTheme="minorHAnsi" w:hAnsiTheme="minorHAnsi" w:cstheme="minorHAnsi"/>
          <w:b/>
        </w:rPr>
        <w:t>10</w:t>
      </w:r>
      <w:r w:rsidRPr="00366B2F" w:rsidR="002F7AAB">
        <w:rPr>
          <w:rFonts w:asciiTheme="minorHAnsi" w:hAnsiTheme="minorHAnsi" w:cstheme="minorHAnsi"/>
          <w:b/>
          <w:vertAlign w:val="superscript"/>
        </w:rPr>
        <w:t>th</w:t>
      </w:r>
      <w:r w:rsidR="000A0C08">
        <w:rPr>
          <w:rFonts w:asciiTheme="minorHAnsi" w:hAnsiTheme="minorHAnsi" w:cstheme="minorHAnsi"/>
          <w:b/>
          <w:vertAlign w:val="superscript"/>
        </w:rPr>
        <w:t xml:space="preserve"> </w:t>
      </w:r>
      <w:r w:rsidRPr="00366B2F" w:rsidR="00C55991">
        <w:rPr>
          <w:rFonts w:asciiTheme="minorHAnsi" w:hAnsiTheme="minorHAnsi" w:cstheme="minorHAnsi"/>
        </w:rPr>
        <w:t>from</w:t>
      </w:r>
      <w:r w:rsidR="003D63E0">
        <w:rPr>
          <w:rFonts w:asciiTheme="minorHAnsi" w:hAnsiTheme="minorHAnsi" w:cstheme="minorHAnsi"/>
        </w:rPr>
        <w:t xml:space="preserve"> </w:t>
      </w:r>
      <w:r w:rsidRPr="00921254" w:rsidR="009934C2">
        <w:rPr>
          <w:rFonts w:asciiTheme="minorHAnsi" w:hAnsiTheme="minorHAnsi" w:cstheme="minorHAnsi"/>
          <w:b/>
          <w:color w:val="2E74B5" w:themeColor="accent5" w:themeShade="BF"/>
        </w:rPr>
        <w:t xml:space="preserve">Board of Secondary </w:t>
      </w:r>
      <w:r w:rsidRPr="00921254" w:rsidR="009934C2">
        <w:rPr>
          <w:rFonts w:asciiTheme="minorHAnsi" w:hAnsiTheme="minorHAnsi" w:cstheme="minorHAnsi"/>
          <w:b/>
          <w:color w:val="2E74B5" w:themeColor="accent5" w:themeShade="BF"/>
        </w:rPr>
        <w:t>Education ,</w:t>
      </w:r>
      <w:r w:rsidRPr="00921254" w:rsidR="009934C2">
        <w:rPr>
          <w:rFonts w:asciiTheme="minorHAnsi" w:hAnsiTheme="minorHAnsi" w:cstheme="minorHAnsi"/>
          <w:b/>
          <w:color w:val="2E74B5" w:themeColor="accent5" w:themeShade="BF"/>
        </w:rPr>
        <w:t xml:space="preserve"> Odisha</w:t>
      </w:r>
      <w:r w:rsidRPr="00366B2F" w:rsidR="00CB7B2F">
        <w:rPr>
          <w:rFonts w:asciiTheme="minorHAnsi" w:hAnsiTheme="minorHAnsi" w:cstheme="minorHAnsi"/>
          <w:b/>
        </w:rPr>
        <w:t>;</w:t>
      </w:r>
      <w:r w:rsidRPr="00366B2F" w:rsidR="00CB7B2F">
        <w:rPr>
          <w:rFonts w:asciiTheme="minorHAnsi" w:hAnsiTheme="minorHAnsi" w:cstheme="minorHAnsi"/>
        </w:rPr>
        <w:t xml:space="preserve"> secured</w:t>
      </w:r>
      <w:r w:rsidR="000A0C08">
        <w:rPr>
          <w:rFonts w:asciiTheme="minorHAnsi" w:hAnsiTheme="minorHAnsi" w:cstheme="minorHAnsi"/>
        </w:rPr>
        <w:t xml:space="preserve"> </w:t>
      </w:r>
      <w:r w:rsidRPr="00921254">
        <w:rPr>
          <w:rFonts w:asciiTheme="minorHAnsi" w:hAnsiTheme="minorHAnsi" w:cstheme="minorHAnsi"/>
          <w:b/>
          <w:color w:val="2E74B5" w:themeColor="accent5" w:themeShade="BF"/>
        </w:rPr>
        <w:t>69.20%.</w:t>
      </w:r>
    </w:p>
    <w:p w:rsidR="00194D30" w:rsidRPr="00B52974" w:rsidP="00A32857" w14:paraId="3A87B3B5" w14:textId="77777777">
      <w:pPr>
        <w:pStyle w:val="TableParagraph"/>
        <w:spacing w:line="276" w:lineRule="auto"/>
        <w:ind w:left="0" w:right="129"/>
        <w:jc w:val="both"/>
        <w:rPr>
          <w:rFonts w:asciiTheme="minorHAnsi" w:hAnsiTheme="minorHAnsi" w:cstheme="minorHAnsi"/>
          <w:sz w:val="20"/>
          <w:szCs w:val="18"/>
        </w:rPr>
      </w:pPr>
    </w:p>
    <w:p w:rsidR="00CC24D9" w:rsidRPr="001E26B5" w:rsidP="00817415" w14:paraId="0306004C" w14:textId="77777777">
      <w:pPr>
        <w:pBdr>
          <w:bottom w:val="single" w:sz="4" w:space="1" w:color="auto"/>
        </w:pBdr>
        <w:autoSpaceDE w:val="0"/>
        <w:autoSpaceDN w:val="0"/>
        <w:adjustRightInd w:val="0"/>
        <w:spacing w:before="48" w:beforeLines="20" w:after="48" w:afterLines="20"/>
        <w:jc w:val="center"/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</w:pPr>
      <w:r w:rsidRPr="001E26B5">
        <w:rPr>
          <w:rFonts w:asciiTheme="minorHAnsi" w:hAnsiTheme="minorHAnsi" w:cstheme="minorHAnsi"/>
          <w:b/>
          <w:smallCaps/>
          <w:color w:val="17365D"/>
          <w:spacing w:val="26"/>
          <w:sz w:val="28"/>
          <w:szCs w:val="28"/>
        </w:rPr>
        <w:t>Personal Details</w:t>
      </w:r>
    </w:p>
    <w:p w:rsidR="003E0EE3" w:rsidRPr="0049175C" w:rsidP="00E04D63" w14:paraId="18461969" w14:textId="71021864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Cs w:val="18"/>
        </w:rPr>
      </w:pPr>
      <w:r w:rsidRPr="001E26B5">
        <w:rPr>
          <w:rFonts w:asciiTheme="minorHAnsi" w:hAnsiTheme="minorHAnsi" w:cstheme="minorHAnsi"/>
          <w:b/>
          <w:sz w:val="22"/>
          <w:szCs w:val="22"/>
        </w:rPr>
        <w:t>Date of Birth</w:t>
      </w:r>
      <w:r w:rsidRPr="001E26B5">
        <w:rPr>
          <w:rFonts w:asciiTheme="minorHAnsi" w:hAnsiTheme="minorHAnsi" w:cstheme="minorHAnsi"/>
          <w:sz w:val="22"/>
          <w:szCs w:val="22"/>
        </w:rPr>
        <w:t>:</w:t>
      </w:r>
      <w:r w:rsidR="00863824">
        <w:rPr>
          <w:rFonts w:asciiTheme="minorHAnsi" w:hAnsiTheme="minorHAnsi" w:cstheme="minorHAnsi"/>
          <w:sz w:val="22"/>
          <w:szCs w:val="22"/>
        </w:rPr>
        <w:t xml:space="preserve"> </w:t>
      </w:r>
      <w:r w:rsidRPr="001E26B5" w:rsidR="001E26B5">
        <w:rPr>
          <w:rFonts w:asciiTheme="minorHAnsi" w:hAnsiTheme="minorHAnsi" w:cstheme="minorHAnsi"/>
          <w:sz w:val="22"/>
          <w:szCs w:val="22"/>
        </w:rPr>
        <w:t>1</w:t>
      </w:r>
      <w:r w:rsidRPr="001E26B5" w:rsidR="001E26B5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Pr="001E26B5">
        <w:rPr>
          <w:rFonts w:asciiTheme="minorHAnsi" w:hAnsiTheme="minorHAnsi" w:cstheme="minorHAnsi"/>
          <w:sz w:val="22"/>
          <w:szCs w:val="22"/>
        </w:rPr>
        <w:t xml:space="preserve"> May 199</w:t>
      </w:r>
      <w:r w:rsidRPr="001E26B5" w:rsidR="001E26B5">
        <w:rPr>
          <w:rFonts w:asciiTheme="minorHAnsi" w:hAnsiTheme="minorHAnsi" w:cstheme="minorHAnsi"/>
          <w:sz w:val="22"/>
          <w:szCs w:val="22"/>
        </w:rPr>
        <w:t>1</w:t>
      </w:r>
      <w:r w:rsidRPr="0049175C" w:rsidR="006506E4">
        <w:rPr>
          <w:rFonts w:asciiTheme="minorHAnsi" w:hAnsiTheme="minorHAnsi" w:cstheme="minorHAnsi"/>
          <w:b/>
          <w:szCs w:val="18"/>
        </w:rPr>
        <w:tab/>
      </w:r>
      <w:r w:rsidRPr="0049175C" w:rsidR="00E04D63">
        <w:rPr>
          <w:rFonts w:asciiTheme="minorHAnsi" w:hAnsiTheme="minorHAnsi" w:cstheme="minorHAnsi"/>
          <w:b/>
          <w:szCs w:val="18"/>
        </w:rPr>
        <w:tab/>
      </w:r>
      <w:r w:rsidRPr="0049175C" w:rsidR="00E04D63">
        <w:rPr>
          <w:rFonts w:asciiTheme="minorHAnsi" w:hAnsiTheme="minorHAnsi" w:cstheme="minorHAnsi"/>
          <w:b/>
          <w:szCs w:val="18"/>
        </w:rPr>
        <w:tab/>
      </w:r>
      <w:r w:rsidRPr="0049175C" w:rsidR="00E04D63">
        <w:rPr>
          <w:rFonts w:asciiTheme="minorHAnsi" w:hAnsiTheme="minorHAnsi" w:cstheme="minorHAnsi"/>
          <w:b/>
          <w:szCs w:val="18"/>
        </w:rPr>
        <w:tab/>
      </w:r>
      <w:r w:rsidRPr="0049175C" w:rsidR="00E04D63">
        <w:rPr>
          <w:rFonts w:asciiTheme="minorHAnsi" w:hAnsiTheme="minorHAnsi" w:cstheme="minorHAnsi"/>
          <w:b/>
          <w:szCs w:val="18"/>
        </w:rPr>
        <w:tab/>
      </w:r>
    </w:p>
    <w:p w:rsidR="00E04D63" w:rsidRPr="0049175C" w:rsidP="00E04D63" w14:paraId="544994A8" w14:textId="786EA10C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Cs w:val="18"/>
        </w:rPr>
      </w:pPr>
      <w:r w:rsidRPr="001E26B5">
        <w:rPr>
          <w:rFonts w:asciiTheme="minorHAnsi" w:hAnsiTheme="minorHAnsi" w:cstheme="minorHAnsi"/>
          <w:b/>
          <w:sz w:val="22"/>
          <w:szCs w:val="22"/>
        </w:rPr>
        <w:t>Languages Known:</w:t>
      </w:r>
      <w:r w:rsidR="0086382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04129C">
        <w:rPr>
          <w:rFonts w:asciiTheme="minorHAnsi" w:hAnsiTheme="minorHAnsi" w:cstheme="minorHAnsi"/>
          <w:sz w:val="22"/>
          <w:szCs w:val="22"/>
        </w:rPr>
        <w:t xml:space="preserve">English, </w:t>
      </w:r>
      <w:r w:rsidR="0004129C">
        <w:rPr>
          <w:rFonts w:asciiTheme="minorHAnsi" w:hAnsiTheme="minorHAnsi" w:cstheme="minorHAnsi"/>
          <w:sz w:val="22"/>
          <w:szCs w:val="22"/>
        </w:rPr>
        <w:t>Hindi</w:t>
      </w:r>
      <w:r w:rsidRPr="001E26B5" w:rsidR="003E0EE3">
        <w:rPr>
          <w:rFonts w:asciiTheme="minorHAnsi" w:hAnsiTheme="minorHAnsi" w:cstheme="minorHAnsi"/>
          <w:sz w:val="22"/>
          <w:szCs w:val="22"/>
        </w:rPr>
        <w:t xml:space="preserve"> and Odia</w:t>
      </w:r>
    </w:p>
    <w:p w:rsidR="003E0EE3" w:rsidRPr="006948C5" w:rsidP="00E04D63" w14:paraId="25D8D4C3" w14:textId="472538C7">
      <w:pPr>
        <w:autoSpaceDE w:val="0"/>
        <w:autoSpaceDN w:val="0"/>
        <w:adjustRightInd w:val="0"/>
        <w:spacing w:line="276" w:lineRule="auto"/>
        <w:jc w:val="both"/>
        <w:rPr>
          <w:rFonts w:eastAsia="Garamond" w:asciiTheme="minorHAnsi" w:hAnsiTheme="minorHAnsi" w:cstheme="minorHAnsi"/>
          <w:szCs w:val="18"/>
          <w:lang w:val="en-US" w:bidi="en-US"/>
        </w:rPr>
      </w:pPr>
      <w:r w:rsidRPr="001E26B5">
        <w:rPr>
          <w:rFonts w:eastAsia="Garamond" w:asciiTheme="minorHAnsi" w:hAnsiTheme="minorHAnsi" w:cstheme="minorHAnsi"/>
          <w:b/>
          <w:sz w:val="22"/>
          <w:szCs w:val="22"/>
          <w:lang w:bidi="en-US"/>
        </w:rPr>
        <w:t>Address:</w:t>
      </w:r>
      <w:r w:rsidR="00863824">
        <w:rPr>
          <w:rFonts w:eastAsia="Garamond" w:asciiTheme="minorHAnsi" w:hAnsiTheme="minorHAnsi" w:cstheme="minorHAnsi"/>
          <w:b/>
          <w:sz w:val="22"/>
          <w:szCs w:val="22"/>
          <w:lang w:bidi="en-US"/>
        </w:rPr>
        <w:t xml:space="preserve"> </w:t>
      </w:r>
      <w:r w:rsidR="008B7711">
        <w:rPr>
          <w:rFonts w:asciiTheme="minorHAnsi" w:hAnsiTheme="minorHAnsi" w:cstheme="minorHAnsi"/>
          <w:b/>
          <w:sz w:val="22"/>
          <w:szCs w:val="22"/>
        </w:rPr>
        <w:t>Cuttack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6" type="#_x0000_t75" style="width:1pt;height:1pt;margin-top:0;margin-left:0;position:absolute;z-index:251659264">
            <v:imagedata r:id="rId5"/>
          </v:shape>
        </w:pict>
      </w:r>
    </w:p>
    <w:sectPr w:rsidSect="00C278DA">
      <w:footerReference w:type="default" r:id="rId6"/>
      <w:type w:val="continuous"/>
      <w:pgSz w:w="11909" w:h="16834" w:code="9"/>
      <w:pgMar w:top="567" w:right="427" w:bottom="426" w:left="72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566652" w:rsidRPr="007F6F2E" w:rsidP="005E7634" w14:paraId="313CDB34" w14:textId="77777777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2pt;height:12pt" o:bullet="t">
        <v:imagedata r:id="rId1" o:title="bullet"/>
      </v:shape>
    </w:pict>
  </w:numPicBullet>
  <w:abstractNum w:abstractNumId="0">
    <w:nsid w:val="00000003"/>
    <w:multiLevelType w:val="hybridMultilevel"/>
    <w:tmpl w:val="BE0E9FC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4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</w:abstractNum>
  <w:abstractNum w:abstractNumId="2">
    <w:nsid w:val="00000005"/>
    <w:multiLevelType w:val="singleLevel"/>
    <w:tmpl w:val="B838AA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</w:abstractNum>
  <w:abstractNum w:abstractNumId="3">
    <w:nsid w:val="015A046B"/>
    <w:multiLevelType w:val="hybridMultilevel"/>
    <w:tmpl w:val="99ACFB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A5774A"/>
    <w:multiLevelType w:val="hybridMultilevel"/>
    <w:tmpl w:val="93B2B28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D7C7FFD"/>
    <w:multiLevelType w:val="hybridMultilevel"/>
    <w:tmpl w:val="E20EBEF2"/>
    <w:lvl w:ilvl="0">
      <w:start w:val="0"/>
      <w:numFmt w:val="bullet"/>
      <w:lvlText w:val=""/>
      <w:lvlJc w:val="left"/>
      <w:pPr>
        <w:ind w:left="841" w:hanging="380"/>
      </w:pPr>
      <w:rPr>
        <w:rFonts w:hint="default"/>
        <w:w w:val="100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794" w:hanging="380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2748" w:hanging="38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3702" w:hanging="38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4656" w:hanging="38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5610" w:hanging="38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6564" w:hanging="38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7518" w:hanging="38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8472" w:hanging="380"/>
      </w:pPr>
      <w:rPr>
        <w:rFonts w:hint="default"/>
        <w:lang w:val="en-US" w:eastAsia="en-US" w:bidi="en-US"/>
      </w:rPr>
    </w:lvl>
  </w:abstractNum>
  <w:abstractNum w:abstractNumId="6">
    <w:nsid w:val="0F20696F"/>
    <w:multiLevelType w:val="hybridMultilevel"/>
    <w:tmpl w:val="2FC038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06D46F6"/>
    <w:multiLevelType w:val="multilevel"/>
    <w:tmpl w:val="24B21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4F06DB3"/>
    <w:multiLevelType w:val="hybridMultilevel"/>
    <w:tmpl w:val="AB7645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3D6A1A"/>
    <w:multiLevelType w:val="hybridMultilevel"/>
    <w:tmpl w:val="53BCB9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8A63CE5"/>
    <w:multiLevelType w:val="hybridMultilevel"/>
    <w:tmpl w:val="C64605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8E00AF"/>
    <w:multiLevelType w:val="hybridMultilevel"/>
    <w:tmpl w:val="CCDCB2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FA6D16"/>
    <w:multiLevelType w:val="hybridMultilevel"/>
    <w:tmpl w:val="76D2B3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C023ED0"/>
    <w:multiLevelType w:val="hybridMultilevel"/>
    <w:tmpl w:val="FBF826C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EAB4CC5"/>
    <w:multiLevelType w:val="hybridMultilevel"/>
    <w:tmpl w:val="3D184E56"/>
    <w:lvl w:ilvl="0">
      <w:start w:val="1"/>
      <w:numFmt w:val="bullet"/>
      <w:pStyle w:val="Bullets0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06D2036"/>
    <w:multiLevelType w:val="hybridMultilevel"/>
    <w:tmpl w:val="FD4E60B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B55560"/>
    <w:multiLevelType w:val="multilevel"/>
    <w:tmpl w:val="1E76D6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>
    <w:nsid w:val="221962E1"/>
    <w:multiLevelType w:val="hybridMultilevel"/>
    <w:tmpl w:val="5B3EEFE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85D3F35"/>
    <w:multiLevelType w:val="hybridMultilevel"/>
    <w:tmpl w:val="0CAC85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A792ACA"/>
    <w:multiLevelType w:val="hybridMultilevel"/>
    <w:tmpl w:val="900C896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BC27B30"/>
    <w:multiLevelType w:val="hybridMultilevel"/>
    <w:tmpl w:val="D3D080B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65D3C04"/>
    <w:multiLevelType w:val="hybridMultilevel"/>
    <w:tmpl w:val="4E2A068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F724945"/>
    <w:multiLevelType w:val="hybridMultilevel"/>
    <w:tmpl w:val="3506999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0D85B44"/>
    <w:multiLevelType w:val="hybridMultilevel"/>
    <w:tmpl w:val="2DE06F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D35B34"/>
    <w:multiLevelType w:val="hybridMultilevel"/>
    <w:tmpl w:val="6922B4E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71C34F3"/>
    <w:multiLevelType w:val="hybridMultilevel"/>
    <w:tmpl w:val="6A4EB8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525C6C"/>
    <w:multiLevelType w:val="hybridMultilevel"/>
    <w:tmpl w:val="D8E08D8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F0234A"/>
    <w:multiLevelType w:val="hybridMultilevel"/>
    <w:tmpl w:val="12C09E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EA7161B"/>
    <w:multiLevelType w:val="hybridMultilevel"/>
    <w:tmpl w:val="7332E3CC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06F77A4"/>
    <w:multiLevelType w:val="hybridMultilevel"/>
    <w:tmpl w:val="470AAF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72B4934"/>
    <w:multiLevelType w:val="hybridMultilevel"/>
    <w:tmpl w:val="A3E62B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7AE7BE9"/>
    <w:multiLevelType w:val="hybridMultilevel"/>
    <w:tmpl w:val="32CE79F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B5E76BF"/>
    <w:multiLevelType w:val="hybridMultilevel"/>
    <w:tmpl w:val="AB2E6E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4">
    <w:nsid w:val="67085CDF"/>
    <w:multiLevelType w:val="hybridMultilevel"/>
    <w:tmpl w:val="326E064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554873"/>
    <w:multiLevelType w:val="hybridMultilevel"/>
    <w:tmpl w:val="48986C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11469EB"/>
    <w:multiLevelType w:val="multilevel"/>
    <w:tmpl w:val="3B188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763933D9"/>
    <w:multiLevelType w:val="hybridMultilevel"/>
    <w:tmpl w:val="882A31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BE84463"/>
    <w:multiLevelType w:val="hybridMultilevel"/>
    <w:tmpl w:val="936E4D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C0D6274"/>
    <w:multiLevelType w:val="hybridMultilevel"/>
    <w:tmpl w:val="7982ED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3"/>
  </w:num>
  <w:num w:numId="3">
    <w:abstractNumId w:val="4"/>
  </w:num>
  <w:num w:numId="4">
    <w:abstractNumId w:val="20"/>
  </w:num>
  <w:num w:numId="5">
    <w:abstractNumId w:val="38"/>
  </w:num>
  <w:num w:numId="6">
    <w:abstractNumId w:val="9"/>
  </w:num>
  <w:num w:numId="7">
    <w:abstractNumId w:val="26"/>
  </w:num>
  <w:num w:numId="8">
    <w:abstractNumId w:val="5"/>
  </w:num>
  <w:num w:numId="9">
    <w:abstractNumId w:val="31"/>
  </w:num>
  <w:num w:numId="10">
    <w:abstractNumId w:val="11"/>
  </w:num>
  <w:num w:numId="11">
    <w:abstractNumId w:val="37"/>
  </w:num>
  <w:num w:numId="12">
    <w:abstractNumId w:val="30"/>
  </w:num>
  <w:num w:numId="13">
    <w:abstractNumId w:val="28"/>
  </w:num>
  <w:num w:numId="14">
    <w:abstractNumId w:val="18"/>
  </w:num>
  <w:num w:numId="15">
    <w:abstractNumId w:val="6"/>
  </w:num>
  <w:num w:numId="16">
    <w:abstractNumId w:val="12"/>
  </w:num>
  <w:num w:numId="17">
    <w:abstractNumId w:val="22"/>
  </w:num>
  <w:num w:numId="18">
    <w:abstractNumId w:val="8"/>
  </w:num>
  <w:num w:numId="19">
    <w:abstractNumId w:val="15"/>
  </w:num>
  <w:num w:numId="20">
    <w:abstractNumId w:val="36"/>
  </w:num>
  <w:num w:numId="21">
    <w:abstractNumId w:val="29"/>
  </w:num>
  <w:num w:numId="22">
    <w:abstractNumId w:val="7"/>
  </w:num>
  <w:num w:numId="23">
    <w:abstractNumId w:val="39"/>
  </w:num>
  <w:num w:numId="24">
    <w:abstractNumId w:val="25"/>
  </w:num>
  <w:num w:numId="25">
    <w:abstractNumId w:val="21"/>
  </w:num>
  <w:num w:numId="26">
    <w:abstractNumId w:val="27"/>
  </w:num>
  <w:num w:numId="27">
    <w:abstractNumId w:val="13"/>
  </w:num>
  <w:num w:numId="28">
    <w:abstractNumId w:val="19"/>
  </w:num>
  <w:num w:numId="29">
    <w:abstractNumId w:val="34"/>
  </w:num>
  <w:num w:numId="30">
    <w:abstractNumId w:val="0"/>
  </w:num>
  <w:num w:numId="31">
    <w:abstractNumId w:val="17"/>
  </w:num>
  <w:num w:numId="32">
    <w:abstractNumId w:val="2"/>
  </w:num>
  <w:num w:numId="33">
    <w:abstractNumId w:val="1"/>
  </w:num>
  <w:num w:numId="34">
    <w:abstractNumId w:val="35"/>
  </w:num>
  <w:num w:numId="35">
    <w:abstractNumId w:val="3"/>
  </w:num>
  <w:num w:numId="36">
    <w:abstractNumId w:val="16"/>
  </w:num>
  <w:num w:numId="37">
    <w:abstractNumId w:val="10"/>
  </w:num>
  <w:num w:numId="38">
    <w:abstractNumId w:val="32"/>
  </w:num>
  <w:num w:numId="39">
    <w:abstractNumId w:val="24"/>
  </w:num>
  <w:num w:numId="40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0C35"/>
    <w:rsid w:val="000006BC"/>
    <w:rsid w:val="000008D7"/>
    <w:rsid w:val="000008FA"/>
    <w:rsid w:val="000018E3"/>
    <w:rsid w:val="000019C1"/>
    <w:rsid w:val="000022FB"/>
    <w:rsid w:val="00004258"/>
    <w:rsid w:val="00004E62"/>
    <w:rsid w:val="00004EE1"/>
    <w:rsid w:val="00006421"/>
    <w:rsid w:val="00011D18"/>
    <w:rsid w:val="00011E2B"/>
    <w:rsid w:val="00012C8C"/>
    <w:rsid w:val="00012DA1"/>
    <w:rsid w:val="000134EC"/>
    <w:rsid w:val="00013850"/>
    <w:rsid w:val="000140EF"/>
    <w:rsid w:val="0001423B"/>
    <w:rsid w:val="00014609"/>
    <w:rsid w:val="00016962"/>
    <w:rsid w:val="00020DB4"/>
    <w:rsid w:val="00022302"/>
    <w:rsid w:val="000236F0"/>
    <w:rsid w:val="000257EC"/>
    <w:rsid w:val="000272BE"/>
    <w:rsid w:val="000312D1"/>
    <w:rsid w:val="00031700"/>
    <w:rsid w:val="00031FDC"/>
    <w:rsid w:val="00032054"/>
    <w:rsid w:val="00033CAE"/>
    <w:rsid w:val="00034594"/>
    <w:rsid w:val="000347F9"/>
    <w:rsid w:val="00034CEB"/>
    <w:rsid w:val="00035D14"/>
    <w:rsid w:val="0003667B"/>
    <w:rsid w:val="00036741"/>
    <w:rsid w:val="0004061C"/>
    <w:rsid w:val="00040EB2"/>
    <w:rsid w:val="0004129C"/>
    <w:rsid w:val="00041C7A"/>
    <w:rsid w:val="00042A6F"/>
    <w:rsid w:val="00043860"/>
    <w:rsid w:val="00044950"/>
    <w:rsid w:val="0004602F"/>
    <w:rsid w:val="00046855"/>
    <w:rsid w:val="00047136"/>
    <w:rsid w:val="000475AB"/>
    <w:rsid w:val="0004795A"/>
    <w:rsid w:val="00050D81"/>
    <w:rsid w:val="00051467"/>
    <w:rsid w:val="00051BBD"/>
    <w:rsid w:val="00052DEB"/>
    <w:rsid w:val="00052F9C"/>
    <w:rsid w:val="00056A60"/>
    <w:rsid w:val="00060339"/>
    <w:rsid w:val="00061ECB"/>
    <w:rsid w:val="0006235C"/>
    <w:rsid w:val="00062747"/>
    <w:rsid w:val="0006328D"/>
    <w:rsid w:val="00064CDD"/>
    <w:rsid w:val="00064D10"/>
    <w:rsid w:val="00064E96"/>
    <w:rsid w:val="000656CA"/>
    <w:rsid w:val="00066096"/>
    <w:rsid w:val="00066879"/>
    <w:rsid w:val="00066A81"/>
    <w:rsid w:val="000677CF"/>
    <w:rsid w:val="00067D75"/>
    <w:rsid w:val="0007061A"/>
    <w:rsid w:val="00071441"/>
    <w:rsid w:val="00071981"/>
    <w:rsid w:val="00073A29"/>
    <w:rsid w:val="0007403E"/>
    <w:rsid w:val="00077A62"/>
    <w:rsid w:val="000830D8"/>
    <w:rsid w:val="00083CD5"/>
    <w:rsid w:val="000840DE"/>
    <w:rsid w:val="00085159"/>
    <w:rsid w:val="000852DD"/>
    <w:rsid w:val="000866EB"/>
    <w:rsid w:val="00086980"/>
    <w:rsid w:val="00086D16"/>
    <w:rsid w:val="000902EB"/>
    <w:rsid w:val="00090FC3"/>
    <w:rsid w:val="00091334"/>
    <w:rsid w:val="00091CF0"/>
    <w:rsid w:val="00092240"/>
    <w:rsid w:val="0009348E"/>
    <w:rsid w:val="00093AE4"/>
    <w:rsid w:val="00095FD4"/>
    <w:rsid w:val="0009602E"/>
    <w:rsid w:val="000A086A"/>
    <w:rsid w:val="000A0C08"/>
    <w:rsid w:val="000A0FF0"/>
    <w:rsid w:val="000A1815"/>
    <w:rsid w:val="000A22B3"/>
    <w:rsid w:val="000A2DD8"/>
    <w:rsid w:val="000A3008"/>
    <w:rsid w:val="000A30CC"/>
    <w:rsid w:val="000A3A13"/>
    <w:rsid w:val="000A3A9C"/>
    <w:rsid w:val="000A4366"/>
    <w:rsid w:val="000A53B4"/>
    <w:rsid w:val="000A55A1"/>
    <w:rsid w:val="000A5686"/>
    <w:rsid w:val="000A57CD"/>
    <w:rsid w:val="000A5AEB"/>
    <w:rsid w:val="000A6013"/>
    <w:rsid w:val="000A68F3"/>
    <w:rsid w:val="000A7A0F"/>
    <w:rsid w:val="000B0403"/>
    <w:rsid w:val="000B1356"/>
    <w:rsid w:val="000B1E75"/>
    <w:rsid w:val="000B2192"/>
    <w:rsid w:val="000B243F"/>
    <w:rsid w:val="000B3647"/>
    <w:rsid w:val="000B3720"/>
    <w:rsid w:val="000B57B9"/>
    <w:rsid w:val="000B6189"/>
    <w:rsid w:val="000B6B56"/>
    <w:rsid w:val="000B7190"/>
    <w:rsid w:val="000B722F"/>
    <w:rsid w:val="000C074D"/>
    <w:rsid w:val="000C17A6"/>
    <w:rsid w:val="000C2513"/>
    <w:rsid w:val="000C30B7"/>
    <w:rsid w:val="000C398A"/>
    <w:rsid w:val="000C5CAA"/>
    <w:rsid w:val="000C6896"/>
    <w:rsid w:val="000C6942"/>
    <w:rsid w:val="000C774C"/>
    <w:rsid w:val="000D1A32"/>
    <w:rsid w:val="000D1ABD"/>
    <w:rsid w:val="000D3F6E"/>
    <w:rsid w:val="000D6385"/>
    <w:rsid w:val="000D65B0"/>
    <w:rsid w:val="000D6BE4"/>
    <w:rsid w:val="000D6FCB"/>
    <w:rsid w:val="000E18B9"/>
    <w:rsid w:val="000E3C6F"/>
    <w:rsid w:val="000E49D1"/>
    <w:rsid w:val="000E6C2B"/>
    <w:rsid w:val="000E748E"/>
    <w:rsid w:val="000F1788"/>
    <w:rsid w:val="000F4D8F"/>
    <w:rsid w:val="000F5354"/>
    <w:rsid w:val="000F63D7"/>
    <w:rsid w:val="000F6724"/>
    <w:rsid w:val="000F6FFE"/>
    <w:rsid w:val="001031E5"/>
    <w:rsid w:val="0010345D"/>
    <w:rsid w:val="001036E2"/>
    <w:rsid w:val="001065A1"/>
    <w:rsid w:val="00106715"/>
    <w:rsid w:val="001070D0"/>
    <w:rsid w:val="00110E27"/>
    <w:rsid w:val="00111024"/>
    <w:rsid w:val="00111119"/>
    <w:rsid w:val="00114BAC"/>
    <w:rsid w:val="00115731"/>
    <w:rsid w:val="001158B1"/>
    <w:rsid w:val="00115AF9"/>
    <w:rsid w:val="00115C92"/>
    <w:rsid w:val="00116F0F"/>
    <w:rsid w:val="00120379"/>
    <w:rsid w:val="001213B1"/>
    <w:rsid w:val="001231A2"/>
    <w:rsid w:val="00124419"/>
    <w:rsid w:val="0012607D"/>
    <w:rsid w:val="00126570"/>
    <w:rsid w:val="001271D8"/>
    <w:rsid w:val="00127509"/>
    <w:rsid w:val="00127E4D"/>
    <w:rsid w:val="001316C7"/>
    <w:rsid w:val="00135029"/>
    <w:rsid w:val="00137106"/>
    <w:rsid w:val="001408F8"/>
    <w:rsid w:val="00141543"/>
    <w:rsid w:val="001419E9"/>
    <w:rsid w:val="00143249"/>
    <w:rsid w:val="0015064D"/>
    <w:rsid w:val="0015079F"/>
    <w:rsid w:val="001523D2"/>
    <w:rsid w:val="0015274F"/>
    <w:rsid w:val="0015454A"/>
    <w:rsid w:val="0015534B"/>
    <w:rsid w:val="00156D7E"/>
    <w:rsid w:val="001621A6"/>
    <w:rsid w:val="0016250F"/>
    <w:rsid w:val="00163258"/>
    <w:rsid w:val="00163A86"/>
    <w:rsid w:val="00163B35"/>
    <w:rsid w:val="001650D1"/>
    <w:rsid w:val="001652A4"/>
    <w:rsid w:val="00166A6E"/>
    <w:rsid w:val="00166DC4"/>
    <w:rsid w:val="00170930"/>
    <w:rsid w:val="00171D50"/>
    <w:rsid w:val="00171FF7"/>
    <w:rsid w:val="001724FF"/>
    <w:rsid w:val="00173347"/>
    <w:rsid w:val="0017595A"/>
    <w:rsid w:val="00176E26"/>
    <w:rsid w:val="0018278E"/>
    <w:rsid w:val="001842AA"/>
    <w:rsid w:val="00184D4F"/>
    <w:rsid w:val="00185FD8"/>
    <w:rsid w:val="00190701"/>
    <w:rsid w:val="00191A04"/>
    <w:rsid w:val="00191DE9"/>
    <w:rsid w:val="00192B1D"/>
    <w:rsid w:val="00193BC1"/>
    <w:rsid w:val="00194D30"/>
    <w:rsid w:val="001951F5"/>
    <w:rsid w:val="001956F1"/>
    <w:rsid w:val="00196508"/>
    <w:rsid w:val="001A07A4"/>
    <w:rsid w:val="001A0A9A"/>
    <w:rsid w:val="001A14C4"/>
    <w:rsid w:val="001A5FF7"/>
    <w:rsid w:val="001A7014"/>
    <w:rsid w:val="001B10B6"/>
    <w:rsid w:val="001B1308"/>
    <w:rsid w:val="001B1966"/>
    <w:rsid w:val="001B2ADB"/>
    <w:rsid w:val="001B2D6A"/>
    <w:rsid w:val="001B2EB6"/>
    <w:rsid w:val="001B3589"/>
    <w:rsid w:val="001B4DDF"/>
    <w:rsid w:val="001B5594"/>
    <w:rsid w:val="001B55F6"/>
    <w:rsid w:val="001B5C6F"/>
    <w:rsid w:val="001B628A"/>
    <w:rsid w:val="001B790B"/>
    <w:rsid w:val="001C2963"/>
    <w:rsid w:val="001C339B"/>
    <w:rsid w:val="001C3F4B"/>
    <w:rsid w:val="001C4D84"/>
    <w:rsid w:val="001C609B"/>
    <w:rsid w:val="001C6200"/>
    <w:rsid w:val="001C71D0"/>
    <w:rsid w:val="001C761F"/>
    <w:rsid w:val="001C7669"/>
    <w:rsid w:val="001D0963"/>
    <w:rsid w:val="001D11AC"/>
    <w:rsid w:val="001D1E78"/>
    <w:rsid w:val="001D1FAD"/>
    <w:rsid w:val="001D2FBB"/>
    <w:rsid w:val="001D33FC"/>
    <w:rsid w:val="001D6B18"/>
    <w:rsid w:val="001E08CC"/>
    <w:rsid w:val="001E1F9D"/>
    <w:rsid w:val="001E20B5"/>
    <w:rsid w:val="001E26B5"/>
    <w:rsid w:val="001E2E2A"/>
    <w:rsid w:val="001E507A"/>
    <w:rsid w:val="001E63CB"/>
    <w:rsid w:val="001E6AAF"/>
    <w:rsid w:val="001E6BCA"/>
    <w:rsid w:val="001E70A8"/>
    <w:rsid w:val="001E7515"/>
    <w:rsid w:val="001F011B"/>
    <w:rsid w:val="001F0E89"/>
    <w:rsid w:val="001F1121"/>
    <w:rsid w:val="001F11EF"/>
    <w:rsid w:val="001F195D"/>
    <w:rsid w:val="001F333A"/>
    <w:rsid w:val="001F4526"/>
    <w:rsid w:val="001F74DE"/>
    <w:rsid w:val="0020189E"/>
    <w:rsid w:val="002018BF"/>
    <w:rsid w:val="00202496"/>
    <w:rsid w:val="00202725"/>
    <w:rsid w:val="00202CAE"/>
    <w:rsid w:val="00202FCC"/>
    <w:rsid w:val="00203B55"/>
    <w:rsid w:val="002056CC"/>
    <w:rsid w:val="00206ECC"/>
    <w:rsid w:val="0021053B"/>
    <w:rsid w:val="0021088D"/>
    <w:rsid w:val="00210E9E"/>
    <w:rsid w:val="0021180A"/>
    <w:rsid w:val="002118B2"/>
    <w:rsid w:val="00211A54"/>
    <w:rsid w:val="00212D02"/>
    <w:rsid w:val="002142D9"/>
    <w:rsid w:val="00214A9C"/>
    <w:rsid w:val="00215E8C"/>
    <w:rsid w:val="002165AD"/>
    <w:rsid w:val="00217CB3"/>
    <w:rsid w:val="002200C1"/>
    <w:rsid w:val="00220E0C"/>
    <w:rsid w:val="00221862"/>
    <w:rsid w:val="00221DB2"/>
    <w:rsid w:val="00222797"/>
    <w:rsid w:val="00223110"/>
    <w:rsid w:val="00223624"/>
    <w:rsid w:val="0022409F"/>
    <w:rsid w:val="00224D04"/>
    <w:rsid w:val="0022526D"/>
    <w:rsid w:val="0022591D"/>
    <w:rsid w:val="00226578"/>
    <w:rsid w:val="002267E3"/>
    <w:rsid w:val="00226854"/>
    <w:rsid w:val="00230522"/>
    <w:rsid w:val="00231CD7"/>
    <w:rsid w:val="00232059"/>
    <w:rsid w:val="00232077"/>
    <w:rsid w:val="00232225"/>
    <w:rsid w:val="002329B7"/>
    <w:rsid w:val="00233BF9"/>
    <w:rsid w:val="002342AC"/>
    <w:rsid w:val="00235003"/>
    <w:rsid w:val="0023527B"/>
    <w:rsid w:val="002359F8"/>
    <w:rsid w:val="00236277"/>
    <w:rsid w:val="002364C8"/>
    <w:rsid w:val="00236FC4"/>
    <w:rsid w:val="002413BD"/>
    <w:rsid w:val="00241B16"/>
    <w:rsid w:val="00242A6E"/>
    <w:rsid w:val="0024519E"/>
    <w:rsid w:val="002452D1"/>
    <w:rsid w:val="002464F8"/>
    <w:rsid w:val="0024736B"/>
    <w:rsid w:val="00250789"/>
    <w:rsid w:val="00251072"/>
    <w:rsid w:val="002529C1"/>
    <w:rsid w:val="00253083"/>
    <w:rsid w:val="0025529B"/>
    <w:rsid w:val="002552ED"/>
    <w:rsid w:val="00255E93"/>
    <w:rsid w:val="002560C4"/>
    <w:rsid w:val="00257327"/>
    <w:rsid w:val="00257364"/>
    <w:rsid w:val="00257ACB"/>
    <w:rsid w:val="00260C35"/>
    <w:rsid w:val="00261277"/>
    <w:rsid w:val="00261CDA"/>
    <w:rsid w:val="00262BFF"/>
    <w:rsid w:val="00263C0C"/>
    <w:rsid w:val="00264E26"/>
    <w:rsid w:val="00266505"/>
    <w:rsid w:val="00267343"/>
    <w:rsid w:val="002678D9"/>
    <w:rsid w:val="00267A74"/>
    <w:rsid w:val="0027046F"/>
    <w:rsid w:val="00273C81"/>
    <w:rsid w:val="0027421E"/>
    <w:rsid w:val="002742CE"/>
    <w:rsid w:val="00274C6F"/>
    <w:rsid w:val="00274FAE"/>
    <w:rsid w:val="00277E23"/>
    <w:rsid w:val="002801BA"/>
    <w:rsid w:val="00280577"/>
    <w:rsid w:val="0028068D"/>
    <w:rsid w:val="002824F7"/>
    <w:rsid w:val="00282741"/>
    <w:rsid w:val="002830F8"/>
    <w:rsid w:val="00283592"/>
    <w:rsid w:val="00284C29"/>
    <w:rsid w:val="00285EAB"/>
    <w:rsid w:val="00286218"/>
    <w:rsid w:val="00287263"/>
    <w:rsid w:val="00287519"/>
    <w:rsid w:val="002877BD"/>
    <w:rsid w:val="0029176F"/>
    <w:rsid w:val="002927A7"/>
    <w:rsid w:val="00294834"/>
    <w:rsid w:val="002948A8"/>
    <w:rsid w:val="00294939"/>
    <w:rsid w:val="00296215"/>
    <w:rsid w:val="00296D4C"/>
    <w:rsid w:val="002A084F"/>
    <w:rsid w:val="002A18F2"/>
    <w:rsid w:val="002A2647"/>
    <w:rsid w:val="002A34BB"/>
    <w:rsid w:val="002A44C8"/>
    <w:rsid w:val="002A478F"/>
    <w:rsid w:val="002A4FAB"/>
    <w:rsid w:val="002A568E"/>
    <w:rsid w:val="002A5F12"/>
    <w:rsid w:val="002A70E4"/>
    <w:rsid w:val="002B098E"/>
    <w:rsid w:val="002B0BDD"/>
    <w:rsid w:val="002B1671"/>
    <w:rsid w:val="002B1E76"/>
    <w:rsid w:val="002B324A"/>
    <w:rsid w:val="002B3936"/>
    <w:rsid w:val="002B4027"/>
    <w:rsid w:val="002B7362"/>
    <w:rsid w:val="002C15CD"/>
    <w:rsid w:val="002C1BFB"/>
    <w:rsid w:val="002C2641"/>
    <w:rsid w:val="002C2D1F"/>
    <w:rsid w:val="002C4883"/>
    <w:rsid w:val="002C4BCD"/>
    <w:rsid w:val="002C702E"/>
    <w:rsid w:val="002C754A"/>
    <w:rsid w:val="002C7861"/>
    <w:rsid w:val="002C7EF0"/>
    <w:rsid w:val="002D0582"/>
    <w:rsid w:val="002D075D"/>
    <w:rsid w:val="002D4FE9"/>
    <w:rsid w:val="002D72DC"/>
    <w:rsid w:val="002D732C"/>
    <w:rsid w:val="002E0542"/>
    <w:rsid w:val="002E3CC2"/>
    <w:rsid w:val="002E46D5"/>
    <w:rsid w:val="002E51AB"/>
    <w:rsid w:val="002E57A7"/>
    <w:rsid w:val="002E60BD"/>
    <w:rsid w:val="002E66BB"/>
    <w:rsid w:val="002E675D"/>
    <w:rsid w:val="002E6938"/>
    <w:rsid w:val="002E7A68"/>
    <w:rsid w:val="002F1B9E"/>
    <w:rsid w:val="002F3E0B"/>
    <w:rsid w:val="002F41BC"/>
    <w:rsid w:val="002F6CF1"/>
    <w:rsid w:val="002F7240"/>
    <w:rsid w:val="002F7AAB"/>
    <w:rsid w:val="00300400"/>
    <w:rsid w:val="00300B95"/>
    <w:rsid w:val="00301226"/>
    <w:rsid w:val="00302A2F"/>
    <w:rsid w:val="0030369F"/>
    <w:rsid w:val="0030452B"/>
    <w:rsid w:val="003054DC"/>
    <w:rsid w:val="00306249"/>
    <w:rsid w:val="0030632E"/>
    <w:rsid w:val="003068DB"/>
    <w:rsid w:val="00306BB9"/>
    <w:rsid w:val="00306DF6"/>
    <w:rsid w:val="00306E79"/>
    <w:rsid w:val="00307488"/>
    <w:rsid w:val="00310D18"/>
    <w:rsid w:val="00310D3A"/>
    <w:rsid w:val="00311071"/>
    <w:rsid w:val="00312643"/>
    <w:rsid w:val="0031279B"/>
    <w:rsid w:val="00312D55"/>
    <w:rsid w:val="00312D89"/>
    <w:rsid w:val="00313BC6"/>
    <w:rsid w:val="00314C82"/>
    <w:rsid w:val="0031542D"/>
    <w:rsid w:val="00315D3C"/>
    <w:rsid w:val="00315DDB"/>
    <w:rsid w:val="00316063"/>
    <w:rsid w:val="0031789C"/>
    <w:rsid w:val="00317B13"/>
    <w:rsid w:val="003207E0"/>
    <w:rsid w:val="00322567"/>
    <w:rsid w:val="00322D15"/>
    <w:rsid w:val="00323E9C"/>
    <w:rsid w:val="0032415C"/>
    <w:rsid w:val="003246D1"/>
    <w:rsid w:val="00325AF2"/>
    <w:rsid w:val="00330A84"/>
    <w:rsid w:val="00331107"/>
    <w:rsid w:val="00331623"/>
    <w:rsid w:val="003320B8"/>
    <w:rsid w:val="00332404"/>
    <w:rsid w:val="00332C6A"/>
    <w:rsid w:val="003342F0"/>
    <w:rsid w:val="00335501"/>
    <w:rsid w:val="00335923"/>
    <w:rsid w:val="0033779D"/>
    <w:rsid w:val="00340F13"/>
    <w:rsid w:val="00341DE1"/>
    <w:rsid w:val="00342A7B"/>
    <w:rsid w:val="00342AC0"/>
    <w:rsid w:val="00342C42"/>
    <w:rsid w:val="0034354A"/>
    <w:rsid w:val="00344874"/>
    <w:rsid w:val="0034500B"/>
    <w:rsid w:val="00350867"/>
    <w:rsid w:val="0035469B"/>
    <w:rsid w:val="003571E9"/>
    <w:rsid w:val="00357CD5"/>
    <w:rsid w:val="0036081D"/>
    <w:rsid w:val="00361832"/>
    <w:rsid w:val="0036284B"/>
    <w:rsid w:val="003632D5"/>
    <w:rsid w:val="00363EC0"/>
    <w:rsid w:val="0036463C"/>
    <w:rsid w:val="00365EA8"/>
    <w:rsid w:val="00366B2F"/>
    <w:rsid w:val="00373412"/>
    <w:rsid w:val="003741D0"/>
    <w:rsid w:val="003779AA"/>
    <w:rsid w:val="00381B03"/>
    <w:rsid w:val="003830ED"/>
    <w:rsid w:val="003846F9"/>
    <w:rsid w:val="00385428"/>
    <w:rsid w:val="0038672B"/>
    <w:rsid w:val="00387B62"/>
    <w:rsid w:val="00390020"/>
    <w:rsid w:val="0039054D"/>
    <w:rsid w:val="00390F0C"/>
    <w:rsid w:val="0039193C"/>
    <w:rsid w:val="00391CB0"/>
    <w:rsid w:val="00394095"/>
    <w:rsid w:val="00394404"/>
    <w:rsid w:val="003944FF"/>
    <w:rsid w:val="003947F0"/>
    <w:rsid w:val="003967FA"/>
    <w:rsid w:val="00396F53"/>
    <w:rsid w:val="0039715A"/>
    <w:rsid w:val="00397ABA"/>
    <w:rsid w:val="003A0647"/>
    <w:rsid w:val="003A12F5"/>
    <w:rsid w:val="003A1788"/>
    <w:rsid w:val="003A197F"/>
    <w:rsid w:val="003A1ABC"/>
    <w:rsid w:val="003A1D78"/>
    <w:rsid w:val="003A2AC6"/>
    <w:rsid w:val="003A3231"/>
    <w:rsid w:val="003A4714"/>
    <w:rsid w:val="003A64EA"/>
    <w:rsid w:val="003A68D2"/>
    <w:rsid w:val="003B1894"/>
    <w:rsid w:val="003B494A"/>
    <w:rsid w:val="003B5A77"/>
    <w:rsid w:val="003B6BD4"/>
    <w:rsid w:val="003B732F"/>
    <w:rsid w:val="003B7CA1"/>
    <w:rsid w:val="003C0BD6"/>
    <w:rsid w:val="003C154B"/>
    <w:rsid w:val="003C17F3"/>
    <w:rsid w:val="003C25C1"/>
    <w:rsid w:val="003C30AF"/>
    <w:rsid w:val="003C4DCA"/>
    <w:rsid w:val="003C7012"/>
    <w:rsid w:val="003C78DA"/>
    <w:rsid w:val="003C7BF3"/>
    <w:rsid w:val="003C7F92"/>
    <w:rsid w:val="003D0141"/>
    <w:rsid w:val="003D16B5"/>
    <w:rsid w:val="003D25D2"/>
    <w:rsid w:val="003D2918"/>
    <w:rsid w:val="003D2B14"/>
    <w:rsid w:val="003D2C77"/>
    <w:rsid w:val="003D35DC"/>
    <w:rsid w:val="003D3B82"/>
    <w:rsid w:val="003D3EAC"/>
    <w:rsid w:val="003D3F26"/>
    <w:rsid w:val="003D4400"/>
    <w:rsid w:val="003D479F"/>
    <w:rsid w:val="003D5EC9"/>
    <w:rsid w:val="003D6113"/>
    <w:rsid w:val="003D63E0"/>
    <w:rsid w:val="003E0EE3"/>
    <w:rsid w:val="003E2498"/>
    <w:rsid w:val="003E2F61"/>
    <w:rsid w:val="003E3276"/>
    <w:rsid w:val="003E362A"/>
    <w:rsid w:val="003E3F51"/>
    <w:rsid w:val="003E7382"/>
    <w:rsid w:val="003E77EC"/>
    <w:rsid w:val="003E788F"/>
    <w:rsid w:val="003F0D16"/>
    <w:rsid w:val="003F4086"/>
    <w:rsid w:val="003F42B9"/>
    <w:rsid w:val="003F47CE"/>
    <w:rsid w:val="003F586C"/>
    <w:rsid w:val="003F6E20"/>
    <w:rsid w:val="003F74AB"/>
    <w:rsid w:val="003F75A4"/>
    <w:rsid w:val="00400303"/>
    <w:rsid w:val="004006BE"/>
    <w:rsid w:val="004009DA"/>
    <w:rsid w:val="00403345"/>
    <w:rsid w:val="004039BB"/>
    <w:rsid w:val="00403BFA"/>
    <w:rsid w:val="00404372"/>
    <w:rsid w:val="00404742"/>
    <w:rsid w:val="004062B0"/>
    <w:rsid w:val="00410DAF"/>
    <w:rsid w:val="0041154E"/>
    <w:rsid w:val="00411FD2"/>
    <w:rsid w:val="004145D7"/>
    <w:rsid w:val="0041515B"/>
    <w:rsid w:val="00415792"/>
    <w:rsid w:val="00415B98"/>
    <w:rsid w:val="0041635F"/>
    <w:rsid w:val="0041640A"/>
    <w:rsid w:val="00416813"/>
    <w:rsid w:val="004176F5"/>
    <w:rsid w:val="00417B39"/>
    <w:rsid w:val="00420400"/>
    <w:rsid w:val="004218BD"/>
    <w:rsid w:val="00421999"/>
    <w:rsid w:val="00421F1A"/>
    <w:rsid w:val="004224C3"/>
    <w:rsid w:val="00423090"/>
    <w:rsid w:val="00424BD2"/>
    <w:rsid w:val="00424D8E"/>
    <w:rsid w:val="00424DF6"/>
    <w:rsid w:val="004268AB"/>
    <w:rsid w:val="00426961"/>
    <w:rsid w:val="004270E6"/>
    <w:rsid w:val="004270EA"/>
    <w:rsid w:val="0042753A"/>
    <w:rsid w:val="004303C5"/>
    <w:rsid w:val="00430F2B"/>
    <w:rsid w:val="00431161"/>
    <w:rsid w:val="004330C8"/>
    <w:rsid w:val="00433EC8"/>
    <w:rsid w:val="00434302"/>
    <w:rsid w:val="00435BC8"/>
    <w:rsid w:val="00437035"/>
    <w:rsid w:val="00437A38"/>
    <w:rsid w:val="00437D90"/>
    <w:rsid w:val="00440A1B"/>
    <w:rsid w:val="00440D25"/>
    <w:rsid w:val="00441BE0"/>
    <w:rsid w:val="0044253A"/>
    <w:rsid w:val="00442584"/>
    <w:rsid w:val="00442C55"/>
    <w:rsid w:val="004433DD"/>
    <w:rsid w:val="004433E4"/>
    <w:rsid w:val="0044417F"/>
    <w:rsid w:val="00444E05"/>
    <w:rsid w:val="00446445"/>
    <w:rsid w:val="004464FB"/>
    <w:rsid w:val="00447341"/>
    <w:rsid w:val="00450251"/>
    <w:rsid w:val="00450376"/>
    <w:rsid w:val="00451359"/>
    <w:rsid w:val="004520DD"/>
    <w:rsid w:val="00452305"/>
    <w:rsid w:val="00456302"/>
    <w:rsid w:val="00457C78"/>
    <w:rsid w:val="004606A7"/>
    <w:rsid w:val="0046112D"/>
    <w:rsid w:val="00462604"/>
    <w:rsid w:val="00462D69"/>
    <w:rsid w:val="00462E43"/>
    <w:rsid w:val="00462FD4"/>
    <w:rsid w:val="00463319"/>
    <w:rsid w:val="00463979"/>
    <w:rsid w:val="00463F39"/>
    <w:rsid w:val="00464F55"/>
    <w:rsid w:val="0046662C"/>
    <w:rsid w:val="004674A8"/>
    <w:rsid w:val="00470164"/>
    <w:rsid w:val="004701ED"/>
    <w:rsid w:val="00470937"/>
    <w:rsid w:val="00471838"/>
    <w:rsid w:val="00471906"/>
    <w:rsid w:val="00471A42"/>
    <w:rsid w:val="0047284F"/>
    <w:rsid w:val="00472C88"/>
    <w:rsid w:val="0047360A"/>
    <w:rsid w:val="0047463F"/>
    <w:rsid w:val="004751B9"/>
    <w:rsid w:val="004753DA"/>
    <w:rsid w:val="0047612E"/>
    <w:rsid w:val="00476FF6"/>
    <w:rsid w:val="00477563"/>
    <w:rsid w:val="00480AD5"/>
    <w:rsid w:val="00481551"/>
    <w:rsid w:val="004819F5"/>
    <w:rsid w:val="00483B07"/>
    <w:rsid w:val="0048431F"/>
    <w:rsid w:val="00486921"/>
    <w:rsid w:val="00487092"/>
    <w:rsid w:val="004873D1"/>
    <w:rsid w:val="00490A71"/>
    <w:rsid w:val="004913CD"/>
    <w:rsid w:val="0049175C"/>
    <w:rsid w:val="00491B0B"/>
    <w:rsid w:val="00492D6B"/>
    <w:rsid w:val="00494494"/>
    <w:rsid w:val="004955B6"/>
    <w:rsid w:val="00496B65"/>
    <w:rsid w:val="00496BFA"/>
    <w:rsid w:val="004A1563"/>
    <w:rsid w:val="004A3636"/>
    <w:rsid w:val="004A3E7E"/>
    <w:rsid w:val="004A7475"/>
    <w:rsid w:val="004B1BC4"/>
    <w:rsid w:val="004B5D7C"/>
    <w:rsid w:val="004B722D"/>
    <w:rsid w:val="004B77A8"/>
    <w:rsid w:val="004B7A5C"/>
    <w:rsid w:val="004B7ABA"/>
    <w:rsid w:val="004C0B34"/>
    <w:rsid w:val="004C1B89"/>
    <w:rsid w:val="004C28AE"/>
    <w:rsid w:val="004C2EDE"/>
    <w:rsid w:val="004C3325"/>
    <w:rsid w:val="004C4123"/>
    <w:rsid w:val="004C5DCD"/>
    <w:rsid w:val="004C6763"/>
    <w:rsid w:val="004D01C4"/>
    <w:rsid w:val="004D2B4D"/>
    <w:rsid w:val="004D4802"/>
    <w:rsid w:val="004D5A3A"/>
    <w:rsid w:val="004D5EF0"/>
    <w:rsid w:val="004D7045"/>
    <w:rsid w:val="004D71B8"/>
    <w:rsid w:val="004D760B"/>
    <w:rsid w:val="004D76F3"/>
    <w:rsid w:val="004D7D30"/>
    <w:rsid w:val="004D7FBA"/>
    <w:rsid w:val="004E0262"/>
    <w:rsid w:val="004E04F4"/>
    <w:rsid w:val="004E0BBA"/>
    <w:rsid w:val="004E110C"/>
    <w:rsid w:val="004E281D"/>
    <w:rsid w:val="004E3643"/>
    <w:rsid w:val="004E386B"/>
    <w:rsid w:val="004E46F5"/>
    <w:rsid w:val="004E580B"/>
    <w:rsid w:val="004E71AB"/>
    <w:rsid w:val="004F0196"/>
    <w:rsid w:val="004F0265"/>
    <w:rsid w:val="004F05B4"/>
    <w:rsid w:val="004F357E"/>
    <w:rsid w:val="004F4DEC"/>
    <w:rsid w:val="004F72F1"/>
    <w:rsid w:val="004F7447"/>
    <w:rsid w:val="004F7B51"/>
    <w:rsid w:val="00500C7B"/>
    <w:rsid w:val="0050113A"/>
    <w:rsid w:val="0050118D"/>
    <w:rsid w:val="00501BB4"/>
    <w:rsid w:val="005021FF"/>
    <w:rsid w:val="00502F5A"/>
    <w:rsid w:val="00504134"/>
    <w:rsid w:val="00507D70"/>
    <w:rsid w:val="005103EE"/>
    <w:rsid w:val="005105FA"/>
    <w:rsid w:val="00510C61"/>
    <w:rsid w:val="005110E3"/>
    <w:rsid w:val="00511333"/>
    <w:rsid w:val="00511F20"/>
    <w:rsid w:val="00512275"/>
    <w:rsid w:val="0051343D"/>
    <w:rsid w:val="0051382F"/>
    <w:rsid w:val="005140FC"/>
    <w:rsid w:val="0051430F"/>
    <w:rsid w:val="00514D51"/>
    <w:rsid w:val="00515D7E"/>
    <w:rsid w:val="00515F2C"/>
    <w:rsid w:val="005165BA"/>
    <w:rsid w:val="00516878"/>
    <w:rsid w:val="0051701B"/>
    <w:rsid w:val="005179EE"/>
    <w:rsid w:val="0052002C"/>
    <w:rsid w:val="005215EF"/>
    <w:rsid w:val="00521F03"/>
    <w:rsid w:val="00521F9F"/>
    <w:rsid w:val="00523757"/>
    <w:rsid w:val="005251EE"/>
    <w:rsid w:val="00526562"/>
    <w:rsid w:val="00527A32"/>
    <w:rsid w:val="00527C74"/>
    <w:rsid w:val="005319F9"/>
    <w:rsid w:val="00532714"/>
    <w:rsid w:val="00532D93"/>
    <w:rsid w:val="0053591F"/>
    <w:rsid w:val="005362ED"/>
    <w:rsid w:val="00536C35"/>
    <w:rsid w:val="00536E70"/>
    <w:rsid w:val="00537778"/>
    <w:rsid w:val="00540803"/>
    <w:rsid w:val="005422AD"/>
    <w:rsid w:val="00542CDC"/>
    <w:rsid w:val="005431BC"/>
    <w:rsid w:val="00544142"/>
    <w:rsid w:val="00544BE7"/>
    <w:rsid w:val="0054533B"/>
    <w:rsid w:val="005462DA"/>
    <w:rsid w:val="00546DE8"/>
    <w:rsid w:val="00546E56"/>
    <w:rsid w:val="00547167"/>
    <w:rsid w:val="00550DCF"/>
    <w:rsid w:val="00552893"/>
    <w:rsid w:val="005532E1"/>
    <w:rsid w:val="005534EB"/>
    <w:rsid w:val="00553592"/>
    <w:rsid w:val="00554924"/>
    <w:rsid w:val="00554A92"/>
    <w:rsid w:val="00555719"/>
    <w:rsid w:val="00555DA7"/>
    <w:rsid w:val="00556EEE"/>
    <w:rsid w:val="0056019F"/>
    <w:rsid w:val="00560ED3"/>
    <w:rsid w:val="0056230D"/>
    <w:rsid w:val="005626A1"/>
    <w:rsid w:val="00563B08"/>
    <w:rsid w:val="00565414"/>
    <w:rsid w:val="00566652"/>
    <w:rsid w:val="005674E8"/>
    <w:rsid w:val="00567D6C"/>
    <w:rsid w:val="005719A3"/>
    <w:rsid w:val="00572DD9"/>
    <w:rsid w:val="00572FA0"/>
    <w:rsid w:val="00572FA5"/>
    <w:rsid w:val="00572FB7"/>
    <w:rsid w:val="005737F1"/>
    <w:rsid w:val="005761D4"/>
    <w:rsid w:val="005772F9"/>
    <w:rsid w:val="0058077C"/>
    <w:rsid w:val="0058080E"/>
    <w:rsid w:val="00581894"/>
    <w:rsid w:val="00583168"/>
    <w:rsid w:val="005839FC"/>
    <w:rsid w:val="005842D4"/>
    <w:rsid w:val="00585FFD"/>
    <w:rsid w:val="005864DC"/>
    <w:rsid w:val="00586AE0"/>
    <w:rsid w:val="0058779E"/>
    <w:rsid w:val="00587F15"/>
    <w:rsid w:val="005906D3"/>
    <w:rsid w:val="00590A3C"/>
    <w:rsid w:val="00592327"/>
    <w:rsid w:val="0059332E"/>
    <w:rsid w:val="00593597"/>
    <w:rsid w:val="00593C3C"/>
    <w:rsid w:val="005941EB"/>
    <w:rsid w:val="005956FA"/>
    <w:rsid w:val="00596851"/>
    <w:rsid w:val="00596D08"/>
    <w:rsid w:val="00597985"/>
    <w:rsid w:val="005A0E1F"/>
    <w:rsid w:val="005A19D2"/>
    <w:rsid w:val="005A1C2C"/>
    <w:rsid w:val="005A1DAC"/>
    <w:rsid w:val="005A2051"/>
    <w:rsid w:val="005A3FF5"/>
    <w:rsid w:val="005A4580"/>
    <w:rsid w:val="005A5B5A"/>
    <w:rsid w:val="005A603F"/>
    <w:rsid w:val="005B064E"/>
    <w:rsid w:val="005B1359"/>
    <w:rsid w:val="005B1673"/>
    <w:rsid w:val="005B19EE"/>
    <w:rsid w:val="005B2E05"/>
    <w:rsid w:val="005B35B7"/>
    <w:rsid w:val="005B5995"/>
    <w:rsid w:val="005B6A65"/>
    <w:rsid w:val="005B74FD"/>
    <w:rsid w:val="005B7A43"/>
    <w:rsid w:val="005C0372"/>
    <w:rsid w:val="005C076E"/>
    <w:rsid w:val="005C2807"/>
    <w:rsid w:val="005C2B1C"/>
    <w:rsid w:val="005C3B80"/>
    <w:rsid w:val="005C55FA"/>
    <w:rsid w:val="005C6752"/>
    <w:rsid w:val="005C6D25"/>
    <w:rsid w:val="005D0041"/>
    <w:rsid w:val="005D0332"/>
    <w:rsid w:val="005D19C4"/>
    <w:rsid w:val="005D1A93"/>
    <w:rsid w:val="005D2301"/>
    <w:rsid w:val="005D2A2D"/>
    <w:rsid w:val="005D4E07"/>
    <w:rsid w:val="005D6A1A"/>
    <w:rsid w:val="005E011D"/>
    <w:rsid w:val="005E0129"/>
    <w:rsid w:val="005E0A20"/>
    <w:rsid w:val="005E0A2A"/>
    <w:rsid w:val="005E1732"/>
    <w:rsid w:val="005E2571"/>
    <w:rsid w:val="005E2E6C"/>
    <w:rsid w:val="005E3815"/>
    <w:rsid w:val="005E4522"/>
    <w:rsid w:val="005E4FFE"/>
    <w:rsid w:val="005E50AB"/>
    <w:rsid w:val="005E5843"/>
    <w:rsid w:val="005E7634"/>
    <w:rsid w:val="005F39B8"/>
    <w:rsid w:val="005F427A"/>
    <w:rsid w:val="005F47B4"/>
    <w:rsid w:val="005F4D64"/>
    <w:rsid w:val="005F6B42"/>
    <w:rsid w:val="00602CA0"/>
    <w:rsid w:val="0060397A"/>
    <w:rsid w:val="00603BDF"/>
    <w:rsid w:val="00604F0A"/>
    <w:rsid w:val="006058EB"/>
    <w:rsid w:val="006068D9"/>
    <w:rsid w:val="00607FFE"/>
    <w:rsid w:val="006111C5"/>
    <w:rsid w:val="00612005"/>
    <w:rsid w:val="00615506"/>
    <w:rsid w:val="006168D1"/>
    <w:rsid w:val="00616D6C"/>
    <w:rsid w:val="00617512"/>
    <w:rsid w:val="006179DD"/>
    <w:rsid w:val="00617ADD"/>
    <w:rsid w:val="00620596"/>
    <w:rsid w:val="00621340"/>
    <w:rsid w:val="006242C9"/>
    <w:rsid w:val="00625B09"/>
    <w:rsid w:val="00625BFE"/>
    <w:rsid w:val="00626585"/>
    <w:rsid w:val="006266FB"/>
    <w:rsid w:val="0062691D"/>
    <w:rsid w:val="00626FB9"/>
    <w:rsid w:val="006271CD"/>
    <w:rsid w:val="006271DE"/>
    <w:rsid w:val="00627867"/>
    <w:rsid w:val="00627ABA"/>
    <w:rsid w:val="00627BBE"/>
    <w:rsid w:val="00630508"/>
    <w:rsid w:val="0063647E"/>
    <w:rsid w:val="00636FB0"/>
    <w:rsid w:val="0064144E"/>
    <w:rsid w:val="0064197B"/>
    <w:rsid w:val="006439DD"/>
    <w:rsid w:val="00643CEB"/>
    <w:rsid w:val="0064431B"/>
    <w:rsid w:val="0064465B"/>
    <w:rsid w:val="00645290"/>
    <w:rsid w:val="00645DC0"/>
    <w:rsid w:val="00646014"/>
    <w:rsid w:val="006465CB"/>
    <w:rsid w:val="006468FD"/>
    <w:rsid w:val="0064696C"/>
    <w:rsid w:val="00647116"/>
    <w:rsid w:val="00647696"/>
    <w:rsid w:val="006506E4"/>
    <w:rsid w:val="0065078F"/>
    <w:rsid w:val="006517E7"/>
    <w:rsid w:val="00653A07"/>
    <w:rsid w:val="00655275"/>
    <w:rsid w:val="00656114"/>
    <w:rsid w:val="00656631"/>
    <w:rsid w:val="00656D6D"/>
    <w:rsid w:val="00656DED"/>
    <w:rsid w:val="006579B0"/>
    <w:rsid w:val="00657E4F"/>
    <w:rsid w:val="00662B1C"/>
    <w:rsid w:val="00664B43"/>
    <w:rsid w:val="0066775E"/>
    <w:rsid w:val="00667EF8"/>
    <w:rsid w:val="006706A3"/>
    <w:rsid w:val="00670E37"/>
    <w:rsid w:val="00671C90"/>
    <w:rsid w:val="00673075"/>
    <w:rsid w:val="006735EC"/>
    <w:rsid w:val="00674E46"/>
    <w:rsid w:val="00675F91"/>
    <w:rsid w:val="0067663F"/>
    <w:rsid w:val="0067770F"/>
    <w:rsid w:val="00680071"/>
    <w:rsid w:val="00680ED2"/>
    <w:rsid w:val="006818F8"/>
    <w:rsid w:val="00681B37"/>
    <w:rsid w:val="00683ABE"/>
    <w:rsid w:val="00683E2E"/>
    <w:rsid w:val="00685246"/>
    <w:rsid w:val="00686BB9"/>
    <w:rsid w:val="006874DB"/>
    <w:rsid w:val="00690329"/>
    <w:rsid w:val="0069174A"/>
    <w:rsid w:val="00691C38"/>
    <w:rsid w:val="006928AC"/>
    <w:rsid w:val="006929D6"/>
    <w:rsid w:val="00693024"/>
    <w:rsid w:val="006937EE"/>
    <w:rsid w:val="006939B0"/>
    <w:rsid w:val="00693A2C"/>
    <w:rsid w:val="0069459C"/>
    <w:rsid w:val="006945AC"/>
    <w:rsid w:val="006948C5"/>
    <w:rsid w:val="006949DB"/>
    <w:rsid w:val="0069695D"/>
    <w:rsid w:val="00697B6C"/>
    <w:rsid w:val="006A15AC"/>
    <w:rsid w:val="006A1976"/>
    <w:rsid w:val="006A19E1"/>
    <w:rsid w:val="006A1C4B"/>
    <w:rsid w:val="006A1FF1"/>
    <w:rsid w:val="006A2F7C"/>
    <w:rsid w:val="006A46B7"/>
    <w:rsid w:val="006A4BBD"/>
    <w:rsid w:val="006A4EF9"/>
    <w:rsid w:val="006A5A02"/>
    <w:rsid w:val="006A60AF"/>
    <w:rsid w:val="006A7203"/>
    <w:rsid w:val="006A73D7"/>
    <w:rsid w:val="006A7816"/>
    <w:rsid w:val="006A789C"/>
    <w:rsid w:val="006B0E17"/>
    <w:rsid w:val="006B5DC5"/>
    <w:rsid w:val="006B5F0F"/>
    <w:rsid w:val="006B5F82"/>
    <w:rsid w:val="006B6B07"/>
    <w:rsid w:val="006B6E1F"/>
    <w:rsid w:val="006B6E8E"/>
    <w:rsid w:val="006C0D38"/>
    <w:rsid w:val="006C28A8"/>
    <w:rsid w:val="006C349B"/>
    <w:rsid w:val="006C38AA"/>
    <w:rsid w:val="006C4BC4"/>
    <w:rsid w:val="006C7503"/>
    <w:rsid w:val="006D0FDD"/>
    <w:rsid w:val="006D229E"/>
    <w:rsid w:val="006D251A"/>
    <w:rsid w:val="006D4980"/>
    <w:rsid w:val="006D70BE"/>
    <w:rsid w:val="006D7D4E"/>
    <w:rsid w:val="006E008A"/>
    <w:rsid w:val="006E20AF"/>
    <w:rsid w:val="006E3D36"/>
    <w:rsid w:val="006E4969"/>
    <w:rsid w:val="006E4C7F"/>
    <w:rsid w:val="006F1A90"/>
    <w:rsid w:val="006F1ABC"/>
    <w:rsid w:val="006F3D86"/>
    <w:rsid w:val="006F4C17"/>
    <w:rsid w:val="006F5696"/>
    <w:rsid w:val="006F5B39"/>
    <w:rsid w:val="006F756F"/>
    <w:rsid w:val="00700655"/>
    <w:rsid w:val="00700CB3"/>
    <w:rsid w:val="00700EFC"/>
    <w:rsid w:val="00701010"/>
    <w:rsid w:val="00702246"/>
    <w:rsid w:val="0070226B"/>
    <w:rsid w:val="007022B4"/>
    <w:rsid w:val="0070295E"/>
    <w:rsid w:val="0070584F"/>
    <w:rsid w:val="00706035"/>
    <w:rsid w:val="00707988"/>
    <w:rsid w:val="00707E7B"/>
    <w:rsid w:val="007101E1"/>
    <w:rsid w:val="007107F4"/>
    <w:rsid w:val="00710D88"/>
    <w:rsid w:val="0071199D"/>
    <w:rsid w:val="00711CA4"/>
    <w:rsid w:val="0071249C"/>
    <w:rsid w:val="00713B18"/>
    <w:rsid w:val="007142F9"/>
    <w:rsid w:val="007149D1"/>
    <w:rsid w:val="00714E11"/>
    <w:rsid w:val="0071509A"/>
    <w:rsid w:val="00716415"/>
    <w:rsid w:val="007164E6"/>
    <w:rsid w:val="00716D26"/>
    <w:rsid w:val="00716ECA"/>
    <w:rsid w:val="00717617"/>
    <w:rsid w:val="00717CD0"/>
    <w:rsid w:val="007200C4"/>
    <w:rsid w:val="00720C38"/>
    <w:rsid w:val="0072190B"/>
    <w:rsid w:val="00721BE4"/>
    <w:rsid w:val="00722B38"/>
    <w:rsid w:val="00723F9B"/>
    <w:rsid w:val="007247CA"/>
    <w:rsid w:val="00725182"/>
    <w:rsid w:val="007267F4"/>
    <w:rsid w:val="00726A8C"/>
    <w:rsid w:val="007301F1"/>
    <w:rsid w:val="00731572"/>
    <w:rsid w:val="00732304"/>
    <w:rsid w:val="0073250C"/>
    <w:rsid w:val="00732D32"/>
    <w:rsid w:val="00732FC4"/>
    <w:rsid w:val="00733335"/>
    <w:rsid w:val="007337F2"/>
    <w:rsid w:val="007359EF"/>
    <w:rsid w:val="00735EB5"/>
    <w:rsid w:val="007362B8"/>
    <w:rsid w:val="00737B85"/>
    <w:rsid w:val="00737EE7"/>
    <w:rsid w:val="00742176"/>
    <w:rsid w:val="00746FD6"/>
    <w:rsid w:val="00747012"/>
    <w:rsid w:val="00747362"/>
    <w:rsid w:val="0075171E"/>
    <w:rsid w:val="007517D9"/>
    <w:rsid w:val="007520E9"/>
    <w:rsid w:val="00755003"/>
    <w:rsid w:val="007553E9"/>
    <w:rsid w:val="00757B4C"/>
    <w:rsid w:val="00757F08"/>
    <w:rsid w:val="00761DE2"/>
    <w:rsid w:val="00761DF3"/>
    <w:rsid w:val="007640ED"/>
    <w:rsid w:val="00764CDE"/>
    <w:rsid w:val="00765BE6"/>
    <w:rsid w:val="00766936"/>
    <w:rsid w:val="00766987"/>
    <w:rsid w:val="00767B0F"/>
    <w:rsid w:val="00767BDE"/>
    <w:rsid w:val="007717B9"/>
    <w:rsid w:val="007718B5"/>
    <w:rsid w:val="00772042"/>
    <w:rsid w:val="00772A36"/>
    <w:rsid w:val="0077696C"/>
    <w:rsid w:val="00776D05"/>
    <w:rsid w:val="007800F7"/>
    <w:rsid w:val="00782B73"/>
    <w:rsid w:val="00784B0E"/>
    <w:rsid w:val="007850B9"/>
    <w:rsid w:val="00785915"/>
    <w:rsid w:val="00785EC5"/>
    <w:rsid w:val="0078612B"/>
    <w:rsid w:val="007866FE"/>
    <w:rsid w:val="00786D71"/>
    <w:rsid w:val="00786F54"/>
    <w:rsid w:val="00787BE1"/>
    <w:rsid w:val="00790121"/>
    <w:rsid w:val="00790EC1"/>
    <w:rsid w:val="007912A7"/>
    <w:rsid w:val="00791917"/>
    <w:rsid w:val="00792667"/>
    <w:rsid w:val="007928FC"/>
    <w:rsid w:val="007936B4"/>
    <w:rsid w:val="00793C10"/>
    <w:rsid w:val="00793E20"/>
    <w:rsid w:val="007946CC"/>
    <w:rsid w:val="007965AE"/>
    <w:rsid w:val="00796790"/>
    <w:rsid w:val="007A04AE"/>
    <w:rsid w:val="007A0F41"/>
    <w:rsid w:val="007A2646"/>
    <w:rsid w:val="007A32D3"/>
    <w:rsid w:val="007A3AA8"/>
    <w:rsid w:val="007A524C"/>
    <w:rsid w:val="007A61E8"/>
    <w:rsid w:val="007A6C81"/>
    <w:rsid w:val="007A72DB"/>
    <w:rsid w:val="007B22A1"/>
    <w:rsid w:val="007B23FF"/>
    <w:rsid w:val="007B41DB"/>
    <w:rsid w:val="007B4494"/>
    <w:rsid w:val="007B62C8"/>
    <w:rsid w:val="007B681B"/>
    <w:rsid w:val="007B72F8"/>
    <w:rsid w:val="007C21A1"/>
    <w:rsid w:val="007C49D8"/>
    <w:rsid w:val="007C5C8B"/>
    <w:rsid w:val="007C7657"/>
    <w:rsid w:val="007D0BCC"/>
    <w:rsid w:val="007D0F7D"/>
    <w:rsid w:val="007D11DA"/>
    <w:rsid w:val="007D146B"/>
    <w:rsid w:val="007D1D8B"/>
    <w:rsid w:val="007D31B2"/>
    <w:rsid w:val="007D41D6"/>
    <w:rsid w:val="007D4F34"/>
    <w:rsid w:val="007D53E6"/>
    <w:rsid w:val="007D5777"/>
    <w:rsid w:val="007D69BA"/>
    <w:rsid w:val="007D6D85"/>
    <w:rsid w:val="007D6E56"/>
    <w:rsid w:val="007D7B59"/>
    <w:rsid w:val="007E051D"/>
    <w:rsid w:val="007E12FE"/>
    <w:rsid w:val="007E36A3"/>
    <w:rsid w:val="007E4BD8"/>
    <w:rsid w:val="007E5FEF"/>
    <w:rsid w:val="007E6728"/>
    <w:rsid w:val="007F0164"/>
    <w:rsid w:val="007F026C"/>
    <w:rsid w:val="007F0C03"/>
    <w:rsid w:val="007F0D3D"/>
    <w:rsid w:val="007F2198"/>
    <w:rsid w:val="007F3550"/>
    <w:rsid w:val="007F5659"/>
    <w:rsid w:val="007F5C72"/>
    <w:rsid w:val="007F6F2E"/>
    <w:rsid w:val="007F79F2"/>
    <w:rsid w:val="00800798"/>
    <w:rsid w:val="00800A6F"/>
    <w:rsid w:val="00800DE1"/>
    <w:rsid w:val="00803357"/>
    <w:rsid w:val="00803718"/>
    <w:rsid w:val="00804278"/>
    <w:rsid w:val="00804411"/>
    <w:rsid w:val="008055D0"/>
    <w:rsid w:val="00807F8B"/>
    <w:rsid w:val="0081102C"/>
    <w:rsid w:val="00811BE0"/>
    <w:rsid w:val="00811CC8"/>
    <w:rsid w:val="00812634"/>
    <w:rsid w:val="0081284A"/>
    <w:rsid w:val="00813D98"/>
    <w:rsid w:val="00813F67"/>
    <w:rsid w:val="008140E2"/>
    <w:rsid w:val="0081511E"/>
    <w:rsid w:val="00815541"/>
    <w:rsid w:val="008155F8"/>
    <w:rsid w:val="00815FF3"/>
    <w:rsid w:val="00816C90"/>
    <w:rsid w:val="00816D93"/>
    <w:rsid w:val="00817415"/>
    <w:rsid w:val="00817E2F"/>
    <w:rsid w:val="0082016D"/>
    <w:rsid w:val="00820272"/>
    <w:rsid w:val="00821F45"/>
    <w:rsid w:val="00824130"/>
    <w:rsid w:val="00826885"/>
    <w:rsid w:val="00827252"/>
    <w:rsid w:val="00830868"/>
    <w:rsid w:val="00830C09"/>
    <w:rsid w:val="0083149C"/>
    <w:rsid w:val="0083572C"/>
    <w:rsid w:val="00841B32"/>
    <w:rsid w:val="008434D2"/>
    <w:rsid w:val="00843C7F"/>
    <w:rsid w:val="008442F4"/>
    <w:rsid w:val="008455EE"/>
    <w:rsid w:val="008470E0"/>
    <w:rsid w:val="0085075C"/>
    <w:rsid w:val="00851470"/>
    <w:rsid w:val="0085186C"/>
    <w:rsid w:val="00853939"/>
    <w:rsid w:val="008539B9"/>
    <w:rsid w:val="008554AF"/>
    <w:rsid w:val="00856795"/>
    <w:rsid w:val="00857271"/>
    <w:rsid w:val="00857A13"/>
    <w:rsid w:val="00857C1B"/>
    <w:rsid w:val="00860240"/>
    <w:rsid w:val="008608BF"/>
    <w:rsid w:val="00860C83"/>
    <w:rsid w:val="0086237A"/>
    <w:rsid w:val="00862A05"/>
    <w:rsid w:val="00862AE6"/>
    <w:rsid w:val="00863824"/>
    <w:rsid w:val="00863DE9"/>
    <w:rsid w:val="00864A89"/>
    <w:rsid w:val="00864EF2"/>
    <w:rsid w:val="00870469"/>
    <w:rsid w:val="00872313"/>
    <w:rsid w:val="00872A37"/>
    <w:rsid w:val="00877B01"/>
    <w:rsid w:val="008809FA"/>
    <w:rsid w:val="00880AC7"/>
    <w:rsid w:val="00880CCE"/>
    <w:rsid w:val="0088182F"/>
    <w:rsid w:val="0088250C"/>
    <w:rsid w:val="00883797"/>
    <w:rsid w:val="00883E17"/>
    <w:rsid w:val="00884235"/>
    <w:rsid w:val="00884583"/>
    <w:rsid w:val="0088517A"/>
    <w:rsid w:val="00885D4E"/>
    <w:rsid w:val="008860D5"/>
    <w:rsid w:val="0089075F"/>
    <w:rsid w:val="00891284"/>
    <w:rsid w:val="0089200F"/>
    <w:rsid w:val="00892A83"/>
    <w:rsid w:val="008931E2"/>
    <w:rsid w:val="00894F0E"/>
    <w:rsid w:val="008963FF"/>
    <w:rsid w:val="00896656"/>
    <w:rsid w:val="00896882"/>
    <w:rsid w:val="008969D0"/>
    <w:rsid w:val="008A0377"/>
    <w:rsid w:val="008A03B7"/>
    <w:rsid w:val="008A0812"/>
    <w:rsid w:val="008A09E7"/>
    <w:rsid w:val="008A0C1E"/>
    <w:rsid w:val="008A1423"/>
    <w:rsid w:val="008A25F0"/>
    <w:rsid w:val="008A33B1"/>
    <w:rsid w:val="008A3757"/>
    <w:rsid w:val="008A3AED"/>
    <w:rsid w:val="008A4E4F"/>
    <w:rsid w:val="008A6BE0"/>
    <w:rsid w:val="008B0F81"/>
    <w:rsid w:val="008B1016"/>
    <w:rsid w:val="008B12BC"/>
    <w:rsid w:val="008B1356"/>
    <w:rsid w:val="008B16FF"/>
    <w:rsid w:val="008B21F6"/>
    <w:rsid w:val="008B2D48"/>
    <w:rsid w:val="008B4FCA"/>
    <w:rsid w:val="008B54A8"/>
    <w:rsid w:val="008B5B11"/>
    <w:rsid w:val="008B5D8B"/>
    <w:rsid w:val="008B6F11"/>
    <w:rsid w:val="008B7711"/>
    <w:rsid w:val="008C004B"/>
    <w:rsid w:val="008C00D5"/>
    <w:rsid w:val="008C1303"/>
    <w:rsid w:val="008C1BC7"/>
    <w:rsid w:val="008C33F3"/>
    <w:rsid w:val="008C4512"/>
    <w:rsid w:val="008C4936"/>
    <w:rsid w:val="008C4F83"/>
    <w:rsid w:val="008C56FD"/>
    <w:rsid w:val="008C66E1"/>
    <w:rsid w:val="008C6738"/>
    <w:rsid w:val="008C7CD9"/>
    <w:rsid w:val="008D270A"/>
    <w:rsid w:val="008D2BB9"/>
    <w:rsid w:val="008D4912"/>
    <w:rsid w:val="008D4A1A"/>
    <w:rsid w:val="008D6410"/>
    <w:rsid w:val="008D6D5D"/>
    <w:rsid w:val="008D6E0B"/>
    <w:rsid w:val="008E1EEC"/>
    <w:rsid w:val="008E4B10"/>
    <w:rsid w:val="008E6277"/>
    <w:rsid w:val="008E7061"/>
    <w:rsid w:val="008F14FF"/>
    <w:rsid w:val="008F1E6B"/>
    <w:rsid w:val="008F38B5"/>
    <w:rsid w:val="008F38DD"/>
    <w:rsid w:val="008F3F9A"/>
    <w:rsid w:val="008F4022"/>
    <w:rsid w:val="008F4432"/>
    <w:rsid w:val="008F5F46"/>
    <w:rsid w:val="008F5F83"/>
    <w:rsid w:val="008F6493"/>
    <w:rsid w:val="008F69A4"/>
    <w:rsid w:val="008F7332"/>
    <w:rsid w:val="008F7A4F"/>
    <w:rsid w:val="00900391"/>
    <w:rsid w:val="00901EF8"/>
    <w:rsid w:val="00903336"/>
    <w:rsid w:val="00904011"/>
    <w:rsid w:val="009058F8"/>
    <w:rsid w:val="0090623A"/>
    <w:rsid w:val="0090623F"/>
    <w:rsid w:val="00906A01"/>
    <w:rsid w:val="00906DC0"/>
    <w:rsid w:val="00907E2D"/>
    <w:rsid w:val="0091212A"/>
    <w:rsid w:val="00914040"/>
    <w:rsid w:val="00914B2E"/>
    <w:rsid w:val="009150A9"/>
    <w:rsid w:val="0091535E"/>
    <w:rsid w:val="00915C3C"/>
    <w:rsid w:val="00916BCE"/>
    <w:rsid w:val="00920FBB"/>
    <w:rsid w:val="00921254"/>
    <w:rsid w:val="00921AEB"/>
    <w:rsid w:val="00922918"/>
    <w:rsid w:val="00922B0F"/>
    <w:rsid w:val="0092357A"/>
    <w:rsid w:val="00923853"/>
    <w:rsid w:val="00923F1F"/>
    <w:rsid w:val="00925F2D"/>
    <w:rsid w:val="00926D43"/>
    <w:rsid w:val="00926DA9"/>
    <w:rsid w:val="009278AB"/>
    <w:rsid w:val="00930057"/>
    <w:rsid w:val="009321B4"/>
    <w:rsid w:val="0093383F"/>
    <w:rsid w:val="00934FED"/>
    <w:rsid w:val="00935988"/>
    <w:rsid w:val="00937049"/>
    <w:rsid w:val="009373AA"/>
    <w:rsid w:val="00937E29"/>
    <w:rsid w:val="009409F6"/>
    <w:rsid w:val="00940E27"/>
    <w:rsid w:val="00941F54"/>
    <w:rsid w:val="0094215F"/>
    <w:rsid w:val="009435CA"/>
    <w:rsid w:val="0094580C"/>
    <w:rsid w:val="0094761A"/>
    <w:rsid w:val="00950266"/>
    <w:rsid w:val="00953E6E"/>
    <w:rsid w:val="00957670"/>
    <w:rsid w:val="00957722"/>
    <w:rsid w:val="00960BE1"/>
    <w:rsid w:val="009617A8"/>
    <w:rsid w:val="00961831"/>
    <w:rsid w:val="00961D56"/>
    <w:rsid w:val="00962209"/>
    <w:rsid w:val="00962B90"/>
    <w:rsid w:val="00963701"/>
    <w:rsid w:val="00963A6F"/>
    <w:rsid w:val="00964547"/>
    <w:rsid w:val="009648E9"/>
    <w:rsid w:val="00965D4B"/>
    <w:rsid w:val="00967875"/>
    <w:rsid w:val="009713A8"/>
    <w:rsid w:val="00973EF2"/>
    <w:rsid w:val="00973F36"/>
    <w:rsid w:val="009740D7"/>
    <w:rsid w:val="009745B6"/>
    <w:rsid w:val="00974CA7"/>
    <w:rsid w:val="00977315"/>
    <w:rsid w:val="00977E5A"/>
    <w:rsid w:val="00977E76"/>
    <w:rsid w:val="00977E7F"/>
    <w:rsid w:val="00980667"/>
    <w:rsid w:val="00980C17"/>
    <w:rsid w:val="00983097"/>
    <w:rsid w:val="009832BC"/>
    <w:rsid w:val="009841E0"/>
    <w:rsid w:val="009841EF"/>
    <w:rsid w:val="00984DEF"/>
    <w:rsid w:val="00985022"/>
    <w:rsid w:val="00986C46"/>
    <w:rsid w:val="00986EC8"/>
    <w:rsid w:val="009924DE"/>
    <w:rsid w:val="00993126"/>
    <w:rsid w:val="009934C2"/>
    <w:rsid w:val="009936C4"/>
    <w:rsid w:val="00994BCF"/>
    <w:rsid w:val="00996592"/>
    <w:rsid w:val="0099665A"/>
    <w:rsid w:val="00996E23"/>
    <w:rsid w:val="00997E0D"/>
    <w:rsid w:val="009A07F6"/>
    <w:rsid w:val="009A2148"/>
    <w:rsid w:val="009A29E5"/>
    <w:rsid w:val="009A31EB"/>
    <w:rsid w:val="009A49B0"/>
    <w:rsid w:val="009A4BEE"/>
    <w:rsid w:val="009A4E0F"/>
    <w:rsid w:val="009A4EBA"/>
    <w:rsid w:val="009A6394"/>
    <w:rsid w:val="009A6ADD"/>
    <w:rsid w:val="009A7B44"/>
    <w:rsid w:val="009A7F9D"/>
    <w:rsid w:val="009B0225"/>
    <w:rsid w:val="009B06F3"/>
    <w:rsid w:val="009B0A40"/>
    <w:rsid w:val="009B145C"/>
    <w:rsid w:val="009B2FD5"/>
    <w:rsid w:val="009B3A6F"/>
    <w:rsid w:val="009B3F1E"/>
    <w:rsid w:val="009B44FF"/>
    <w:rsid w:val="009B6325"/>
    <w:rsid w:val="009B6584"/>
    <w:rsid w:val="009B7481"/>
    <w:rsid w:val="009C022D"/>
    <w:rsid w:val="009C2190"/>
    <w:rsid w:val="009C2790"/>
    <w:rsid w:val="009C3211"/>
    <w:rsid w:val="009C33EE"/>
    <w:rsid w:val="009C401B"/>
    <w:rsid w:val="009C5610"/>
    <w:rsid w:val="009C5A3C"/>
    <w:rsid w:val="009C5C32"/>
    <w:rsid w:val="009C5FCB"/>
    <w:rsid w:val="009D1F9B"/>
    <w:rsid w:val="009D29E7"/>
    <w:rsid w:val="009D2CDC"/>
    <w:rsid w:val="009D311F"/>
    <w:rsid w:val="009D4042"/>
    <w:rsid w:val="009D445B"/>
    <w:rsid w:val="009D48BA"/>
    <w:rsid w:val="009D5A02"/>
    <w:rsid w:val="009D5EBD"/>
    <w:rsid w:val="009D7BCD"/>
    <w:rsid w:val="009D7D06"/>
    <w:rsid w:val="009E05AC"/>
    <w:rsid w:val="009E0865"/>
    <w:rsid w:val="009E1236"/>
    <w:rsid w:val="009E1984"/>
    <w:rsid w:val="009E347A"/>
    <w:rsid w:val="009E379C"/>
    <w:rsid w:val="009E3F86"/>
    <w:rsid w:val="009E634F"/>
    <w:rsid w:val="009E6875"/>
    <w:rsid w:val="009E69F3"/>
    <w:rsid w:val="009E7284"/>
    <w:rsid w:val="009E7F80"/>
    <w:rsid w:val="009F0B5C"/>
    <w:rsid w:val="009F2B04"/>
    <w:rsid w:val="009F3E5A"/>
    <w:rsid w:val="009F4A0C"/>
    <w:rsid w:val="009F4EFF"/>
    <w:rsid w:val="009F500E"/>
    <w:rsid w:val="009F5B08"/>
    <w:rsid w:val="009F779D"/>
    <w:rsid w:val="00A00DED"/>
    <w:rsid w:val="00A03201"/>
    <w:rsid w:val="00A0797F"/>
    <w:rsid w:val="00A07E64"/>
    <w:rsid w:val="00A100E2"/>
    <w:rsid w:val="00A1052A"/>
    <w:rsid w:val="00A10D4D"/>
    <w:rsid w:val="00A11C70"/>
    <w:rsid w:val="00A122C2"/>
    <w:rsid w:val="00A12501"/>
    <w:rsid w:val="00A144BC"/>
    <w:rsid w:val="00A15C5F"/>
    <w:rsid w:val="00A20423"/>
    <w:rsid w:val="00A220B4"/>
    <w:rsid w:val="00A22A53"/>
    <w:rsid w:val="00A22D06"/>
    <w:rsid w:val="00A22FF2"/>
    <w:rsid w:val="00A237AD"/>
    <w:rsid w:val="00A24B41"/>
    <w:rsid w:val="00A24D88"/>
    <w:rsid w:val="00A25936"/>
    <w:rsid w:val="00A25C50"/>
    <w:rsid w:val="00A27FC8"/>
    <w:rsid w:val="00A308E1"/>
    <w:rsid w:val="00A30C51"/>
    <w:rsid w:val="00A3181A"/>
    <w:rsid w:val="00A31A34"/>
    <w:rsid w:val="00A32857"/>
    <w:rsid w:val="00A32ED9"/>
    <w:rsid w:val="00A336AB"/>
    <w:rsid w:val="00A3432D"/>
    <w:rsid w:val="00A34BBF"/>
    <w:rsid w:val="00A35487"/>
    <w:rsid w:val="00A358C3"/>
    <w:rsid w:val="00A36100"/>
    <w:rsid w:val="00A3672E"/>
    <w:rsid w:val="00A4003D"/>
    <w:rsid w:val="00A41A58"/>
    <w:rsid w:val="00A41ABE"/>
    <w:rsid w:val="00A430CB"/>
    <w:rsid w:val="00A4311A"/>
    <w:rsid w:val="00A432DA"/>
    <w:rsid w:val="00A44018"/>
    <w:rsid w:val="00A44226"/>
    <w:rsid w:val="00A4449C"/>
    <w:rsid w:val="00A44A49"/>
    <w:rsid w:val="00A45D50"/>
    <w:rsid w:val="00A4601F"/>
    <w:rsid w:val="00A47B22"/>
    <w:rsid w:val="00A47D75"/>
    <w:rsid w:val="00A47E75"/>
    <w:rsid w:val="00A50D0D"/>
    <w:rsid w:val="00A51861"/>
    <w:rsid w:val="00A528C7"/>
    <w:rsid w:val="00A53191"/>
    <w:rsid w:val="00A53C23"/>
    <w:rsid w:val="00A55D0B"/>
    <w:rsid w:val="00A566FD"/>
    <w:rsid w:val="00A56F19"/>
    <w:rsid w:val="00A57471"/>
    <w:rsid w:val="00A60F00"/>
    <w:rsid w:val="00A625C3"/>
    <w:rsid w:val="00A62B56"/>
    <w:rsid w:val="00A634D0"/>
    <w:rsid w:val="00A65668"/>
    <w:rsid w:val="00A67B2D"/>
    <w:rsid w:val="00A70BDF"/>
    <w:rsid w:val="00A718FB"/>
    <w:rsid w:val="00A72DD3"/>
    <w:rsid w:val="00A72EDB"/>
    <w:rsid w:val="00A73878"/>
    <w:rsid w:val="00A73FF8"/>
    <w:rsid w:val="00A74504"/>
    <w:rsid w:val="00A74C53"/>
    <w:rsid w:val="00A7582E"/>
    <w:rsid w:val="00A75864"/>
    <w:rsid w:val="00A77585"/>
    <w:rsid w:val="00A77CEE"/>
    <w:rsid w:val="00A77CFC"/>
    <w:rsid w:val="00A77F8C"/>
    <w:rsid w:val="00A81560"/>
    <w:rsid w:val="00A842B2"/>
    <w:rsid w:val="00A846EF"/>
    <w:rsid w:val="00A84848"/>
    <w:rsid w:val="00A856D8"/>
    <w:rsid w:val="00A86A70"/>
    <w:rsid w:val="00A87125"/>
    <w:rsid w:val="00A90F0B"/>
    <w:rsid w:val="00A9132D"/>
    <w:rsid w:val="00A915C5"/>
    <w:rsid w:val="00A92A94"/>
    <w:rsid w:val="00A93AF7"/>
    <w:rsid w:val="00A94783"/>
    <w:rsid w:val="00A9575C"/>
    <w:rsid w:val="00A95C45"/>
    <w:rsid w:val="00A9612D"/>
    <w:rsid w:val="00A971F9"/>
    <w:rsid w:val="00A97368"/>
    <w:rsid w:val="00AA1A6B"/>
    <w:rsid w:val="00AA20F6"/>
    <w:rsid w:val="00AA42BE"/>
    <w:rsid w:val="00AA5549"/>
    <w:rsid w:val="00AA5696"/>
    <w:rsid w:val="00AA5B1C"/>
    <w:rsid w:val="00AB0DEC"/>
    <w:rsid w:val="00AB2DA4"/>
    <w:rsid w:val="00AB3904"/>
    <w:rsid w:val="00AB5E95"/>
    <w:rsid w:val="00AB7EBC"/>
    <w:rsid w:val="00AC00A9"/>
    <w:rsid w:val="00AC09CF"/>
    <w:rsid w:val="00AC0D78"/>
    <w:rsid w:val="00AC2020"/>
    <w:rsid w:val="00AC2435"/>
    <w:rsid w:val="00AC2B05"/>
    <w:rsid w:val="00AC2B63"/>
    <w:rsid w:val="00AC2FC3"/>
    <w:rsid w:val="00AC37F3"/>
    <w:rsid w:val="00AC43B4"/>
    <w:rsid w:val="00AC4D17"/>
    <w:rsid w:val="00AC4E75"/>
    <w:rsid w:val="00AC52B4"/>
    <w:rsid w:val="00AC5E3E"/>
    <w:rsid w:val="00AC73EE"/>
    <w:rsid w:val="00AD1585"/>
    <w:rsid w:val="00AD1D26"/>
    <w:rsid w:val="00AD2107"/>
    <w:rsid w:val="00AD2864"/>
    <w:rsid w:val="00AD444A"/>
    <w:rsid w:val="00AD469F"/>
    <w:rsid w:val="00AD4829"/>
    <w:rsid w:val="00AD48F8"/>
    <w:rsid w:val="00AD4F08"/>
    <w:rsid w:val="00AD5426"/>
    <w:rsid w:val="00AD558D"/>
    <w:rsid w:val="00AD5E5A"/>
    <w:rsid w:val="00AD63A1"/>
    <w:rsid w:val="00AD6531"/>
    <w:rsid w:val="00AD6BF8"/>
    <w:rsid w:val="00AD7145"/>
    <w:rsid w:val="00AD7E10"/>
    <w:rsid w:val="00AE01D2"/>
    <w:rsid w:val="00AE0CF6"/>
    <w:rsid w:val="00AE0EA8"/>
    <w:rsid w:val="00AE11D5"/>
    <w:rsid w:val="00AE2A7D"/>
    <w:rsid w:val="00AE3875"/>
    <w:rsid w:val="00AE5B14"/>
    <w:rsid w:val="00AE5EF0"/>
    <w:rsid w:val="00AE666F"/>
    <w:rsid w:val="00AE765A"/>
    <w:rsid w:val="00AE7A8E"/>
    <w:rsid w:val="00AF0357"/>
    <w:rsid w:val="00AF059A"/>
    <w:rsid w:val="00AF2B44"/>
    <w:rsid w:val="00AF2E39"/>
    <w:rsid w:val="00AF329D"/>
    <w:rsid w:val="00AF3C22"/>
    <w:rsid w:val="00AF4341"/>
    <w:rsid w:val="00AF4579"/>
    <w:rsid w:val="00AF5797"/>
    <w:rsid w:val="00AF584C"/>
    <w:rsid w:val="00AF5D18"/>
    <w:rsid w:val="00B01EF1"/>
    <w:rsid w:val="00B02399"/>
    <w:rsid w:val="00B029EB"/>
    <w:rsid w:val="00B0331E"/>
    <w:rsid w:val="00B045EA"/>
    <w:rsid w:val="00B06616"/>
    <w:rsid w:val="00B06BEA"/>
    <w:rsid w:val="00B06BFE"/>
    <w:rsid w:val="00B10411"/>
    <w:rsid w:val="00B112EF"/>
    <w:rsid w:val="00B11943"/>
    <w:rsid w:val="00B11CEE"/>
    <w:rsid w:val="00B135D0"/>
    <w:rsid w:val="00B13986"/>
    <w:rsid w:val="00B139C1"/>
    <w:rsid w:val="00B15DD3"/>
    <w:rsid w:val="00B162B1"/>
    <w:rsid w:val="00B17BFF"/>
    <w:rsid w:val="00B23161"/>
    <w:rsid w:val="00B237E6"/>
    <w:rsid w:val="00B23824"/>
    <w:rsid w:val="00B239C2"/>
    <w:rsid w:val="00B23BD3"/>
    <w:rsid w:val="00B25541"/>
    <w:rsid w:val="00B256FD"/>
    <w:rsid w:val="00B277F5"/>
    <w:rsid w:val="00B30170"/>
    <w:rsid w:val="00B31DA3"/>
    <w:rsid w:val="00B32DC0"/>
    <w:rsid w:val="00B33C14"/>
    <w:rsid w:val="00B33F02"/>
    <w:rsid w:val="00B34B43"/>
    <w:rsid w:val="00B34F2C"/>
    <w:rsid w:val="00B3517E"/>
    <w:rsid w:val="00B35C15"/>
    <w:rsid w:val="00B362E4"/>
    <w:rsid w:val="00B37229"/>
    <w:rsid w:val="00B37547"/>
    <w:rsid w:val="00B416AB"/>
    <w:rsid w:val="00B42055"/>
    <w:rsid w:val="00B43B0A"/>
    <w:rsid w:val="00B43D79"/>
    <w:rsid w:val="00B44076"/>
    <w:rsid w:val="00B44A12"/>
    <w:rsid w:val="00B44C65"/>
    <w:rsid w:val="00B463AB"/>
    <w:rsid w:val="00B50BB5"/>
    <w:rsid w:val="00B51C52"/>
    <w:rsid w:val="00B52974"/>
    <w:rsid w:val="00B53749"/>
    <w:rsid w:val="00B56075"/>
    <w:rsid w:val="00B5784B"/>
    <w:rsid w:val="00B57CA5"/>
    <w:rsid w:val="00B62BD5"/>
    <w:rsid w:val="00B62D5C"/>
    <w:rsid w:val="00B63CA4"/>
    <w:rsid w:val="00B63DC9"/>
    <w:rsid w:val="00B63FAF"/>
    <w:rsid w:val="00B646DF"/>
    <w:rsid w:val="00B65A49"/>
    <w:rsid w:val="00B65A83"/>
    <w:rsid w:val="00B6728C"/>
    <w:rsid w:val="00B67358"/>
    <w:rsid w:val="00B67B1E"/>
    <w:rsid w:val="00B709E2"/>
    <w:rsid w:val="00B726DA"/>
    <w:rsid w:val="00B74918"/>
    <w:rsid w:val="00B74A53"/>
    <w:rsid w:val="00B74AF7"/>
    <w:rsid w:val="00B7610D"/>
    <w:rsid w:val="00B76E1A"/>
    <w:rsid w:val="00B7783E"/>
    <w:rsid w:val="00B8004A"/>
    <w:rsid w:val="00B814A4"/>
    <w:rsid w:val="00B8257E"/>
    <w:rsid w:val="00B83B6C"/>
    <w:rsid w:val="00B840B6"/>
    <w:rsid w:val="00B853C5"/>
    <w:rsid w:val="00B85F97"/>
    <w:rsid w:val="00B86BBC"/>
    <w:rsid w:val="00B86EDC"/>
    <w:rsid w:val="00B87542"/>
    <w:rsid w:val="00B87C7B"/>
    <w:rsid w:val="00B921FC"/>
    <w:rsid w:val="00B9246B"/>
    <w:rsid w:val="00B9479B"/>
    <w:rsid w:val="00B949FC"/>
    <w:rsid w:val="00B9655F"/>
    <w:rsid w:val="00B9659D"/>
    <w:rsid w:val="00B96971"/>
    <w:rsid w:val="00B9776B"/>
    <w:rsid w:val="00BA19BD"/>
    <w:rsid w:val="00BA346C"/>
    <w:rsid w:val="00BA380D"/>
    <w:rsid w:val="00BA3E31"/>
    <w:rsid w:val="00BA42EA"/>
    <w:rsid w:val="00BA6DA2"/>
    <w:rsid w:val="00BA73D4"/>
    <w:rsid w:val="00BB09EA"/>
    <w:rsid w:val="00BB2324"/>
    <w:rsid w:val="00BB30EA"/>
    <w:rsid w:val="00BB36DE"/>
    <w:rsid w:val="00BB3A06"/>
    <w:rsid w:val="00BB4055"/>
    <w:rsid w:val="00BB41C1"/>
    <w:rsid w:val="00BB44B3"/>
    <w:rsid w:val="00BB4EF2"/>
    <w:rsid w:val="00BB4F3E"/>
    <w:rsid w:val="00BB654C"/>
    <w:rsid w:val="00BB6698"/>
    <w:rsid w:val="00BB6F90"/>
    <w:rsid w:val="00BB6F9E"/>
    <w:rsid w:val="00BB74F0"/>
    <w:rsid w:val="00BB76B8"/>
    <w:rsid w:val="00BC185F"/>
    <w:rsid w:val="00BC4268"/>
    <w:rsid w:val="00BC5E73"/>
    <w:rsid w:val="00BC62C5"/>
    <w:rsid w:val="00BC6A07"/>
    <w:rsid w:val="00BC6B1E"/>
    <w:rsid w:val="00BC7EF7"/>
    <w:rsid w:val="00BD2860"/>
    <w:rsid w:val="00BD3086"/>
    <w:rsid w:val="00BD4FFA"/>
    <w:rsid w:val="00BD6C12"/>
    <w:rsid w:val="00BD79F4"/>
    <w:rsid w:val="00BE063F"/>
    <w:rsid w:val="00BE0911"/>
    <w:rsid w:val="00BE1582"/>
    <w:rsid w:val="00BE24F0"/>
    <w:rsid w:val="00BE306F"/>
    <w:rsid w:val="00BE33E9"/>
    <w:rsid w:val="00BE3D5F"/>
    <w:rsid w:val="00BE535A"/>
    <w:rsid w:val="00BE6E40"/>
    <w:rsid w:val="00BE71F6"/>
    <w:rsid w:val="00BF1A67"/>
    <w:rsid w:val="00BF2A49"/>
    <w:rsid w:val="00BF32DA"/>
    <w:rsid w:val="00BF34EA"/>
    <w:rsid w:val="00BF589F"/>
    <w:rsid w:val="00BF5F17"/>
    <w:rsid w:val="00C00560"/>
    <w:rsid w:val="00C00577"/>
    <w:rsid w:val="00C00B2C"/>
    <w:rsid w:val="00C01CDB"/>
    <w:rsid w:val="00C0243E"/>
    <w:rsid w:val="00C03261"/>
    <w:rsid w:val="00C0355F"/>
    <w:rsid w:val="00C038E1"/>
    <w:rsid w:val="00C044BD"/>
    <w:rsid w:val="00C04E05"/>
    <w:rsid w:val="00C053ED"/>
    <w:rsid w:val="00C05C43"/>
    <w:rsid w:val="00C069AB"/>
    <w:rsid w:val="00C06F0A"/>
    <w:rsid w:val="00C0739E"/>
    <w:rsid w:val="00C0764D"/>
    <w:rsid w:val="00C07B5C"/>
    <w:rsid w:val="00C137F8"/>
    <w:rsid w:val="00C14BAD"/>
    <w:rsid w:val="00C14C18"/>
    <w:rsid w:val="00C1607C"/>
    <w:rsid w:val="00C22A14"/>
    <w:rsid w:val="00C23EEF"/>
    <w:rsid w:val="00C24D81"/>
    <w:rsid w:val="00C2673C"/>
    <w:rsid w:val="00C2675A"/>
    <w:rsid w:val="00C276E4"/>
    <w:rsid w:val="00C278DA"/>
    <w:rsid w:val="00C30177"/>
    <w:rsid w:val="00C3043C"/>
    <w:rsid w:val="00C3067F"/>
    <w:rsid w:val="00C319FC"/>
    <w:rsid w:val="00C326A1"/>
    <w:rsid w:val="00C32F3C"/>
    <w:rsid w:val="00C3462D"/>
    <w:rsid w:val="00C34D4E"/>
    <w:rsid w:val="00C34E2B"/>
    <w:rsid w:val="00C3580D"/>
    <w:rsid w:val="00C35974"/>
    <w:rsid w:val="00C35A6B"/>
    <w:rsid w:val="00C3678F"/>
    <w:rsid w:val="00C36C56"/>
    <w:rsid w:val="00C37538"/>
    <w:rsid w:val="00C4140C"/>
    <w:rsid w:val="00C42800"/>
    <w:rsid w:val="00C4288F"/>
    <w:rsid w:val="00C42E3F"/>
    <w:rsid w:val="00C43E67"/>
    <w:rsid w:val="00C442A1"/>
    <w:rsid w:val="00C445A5"/>
    <w:rsid w:val="00C44E1A"/>
    <w:rsid w:val="00C45BB6"/>
    <w:rsid w:val="00C45F7E"/>
    <w:rsid w:val="00C50C2A"/>
    <w:rsid w:val="00C50DF3"/>
    <w:rsid w:val="00C51A00"/>
    <w:rsid w:val="00C543CD"/>
    <w:rsid w:val="00C55991"/>
    <w:rsid w:val="00C5740B"/>
    <w:rsid w:val="00C57799"/>
    <w:rsid w:val="00C60F9F"/>
    <w:rsid w:val="00C61501"/>
    <w:rsid w:val="00C6196E"/>
    <w:rsid w:val="00C62812"/>
    <w:rsid w:val="00C633BC"/>
    <w:rsid w:val="00C6354A"/>
    <w:rsid w:val="00C65822"/>
    <w:rsid w:val="00C659F7"/>
    <w:rsid w:val="00C65BD6"/>
    <w:rsid w:val="00C65E5B"/>
    <w:rsid w:val="00C6607A"/>
    <w:rsid w:val="00C662D8"/>
    <w:rsid w:val="00C6667A"/>
    <w:rsid w:val="00C67789"/>
    <w:rsid w:val="00C700E5"/>
    <w:rsid w:val="00C7010C"/>
    <w:rsid w:val="00C70632"/>
    <w:rsid w:val="00C70975"/>
    <w:rsid w:val="00C716CD"/>
    <w:rsid w:val="00C71E3D"/>
    <w:rsid w:val="00C71F6B"/>
    <w:rsid w:val="00C72139"/>
    <w:rsid w:val="00C724A6"/>
    <w:rsid w:val="00C76407"/>
    <w:rsid w:val="00C7700C"/>
    <w:rsid w:val="00C80D62"/>
    <w:rsid w:val="00C80F9E"/>
    <w:rsid w:val="00C81890"/>
    <w:rsid w:val="00C82E33"/>
    <w:rsid w:val="00C8455E"/>
    <w:rsid w:val="00C85312"/>
    <w:rsid w:val="00C857C9"/>
    <w:rsid w:val="00C8796E"/>
    <w:rsid w:val="00C927CA"/>
    <w:rsid w:val="00C9333C"/>
    <w:rsid w:val="00C93C06"/>
    <w:rsid w:val="00C93C8F"/>
    <w:rsid w:val="00C93D79"/>
    <w:rsid w:val="00C93F93"/>
    <w:rsid w:val="00C94580"/>
    <w:rsid w:val="00C96C06"/>
    <w:rsid w:val="00CA0F0E"/>
    <w:rsid w:val="00CA1220"/>
    <w:rsid w:val="00CA2872"/>
    <w:rsid w:val="00CA45DB"/>
    <w:rsid w:val="00CA5941"/>
    <w:rsid w:val="00CA5C95"/>
    <w:rsid w:val="00CA6739"/>
    <w:rsid w:val="00CA6EDA"/>
    <w:rsid w:val="00CB196C"/>
    <w:rsid w:val="00CB27B1"/>
    <w:rsid w:val="00CB31BA"/>
    <w:rsid w:val="00CB581D"/>
    <w:rsid w:val="00CB616B"/>
    <w:rsid w:val="00CB674C"/>
    <w:rsid w:val="00CB7A9D"/>
    <w:rsid w:val="00CB7AEF"/>
    <w:rsid w:val="00CB7B2F"/>
    <w:rsid w:val="00CB7D9D"/>
    <w:rsid w:val="00CC07D8"/>
    <w:rsid w:val="00CC16C7"/>
    <w:rsid w:val="00CC1841"/>
    <w:rsid w:val="00CC24D9"/>
    <w:rsid w:val="00CC388D"/>
    <w:rsid w:val="00CC39DA"/>
    <w:rsid w:val="00CC4BCF"/>
    <w:rsid w:val="00CC4CE4"/>
    <w:rsid w:val="00CC66D4"/>
    <w:rsid w:val="00CC740F"/>
    <w:rsid w:val="00CD0F7D"/>
    <w:rsid w:val="00CD2A95"/>
    <w:rsid w:val="00CD30D4"/>
    <w:rsid w:val="00CD3CD9"/>
    <w:rsid w:val="00CD42C4"/>
    <w:rsid w:val="00CD5715"/>
    <w:rsid w:val="00CD5B3D"/>
    <w:rsid w:val="00CD624E"/>
    <w:rsid w:val="00CD7CA6"/>
    <w:rsid w:val="00CE05EE"/>
    <w:rsid w:val="00CE15CE"/>
    <w:rsid w:val="00CE2F32"/>
    <w:rsid w:val="00CE37B4"/>
    <w:rsid w:val="00CE3CEC"/>
    <w:rsid w:val="00CE3D2A"/>
    <w:rsid w:val="00CE4D38"/>
    <w:rsid w:val="00CE5367"/>
    <w:rsid w:val="00CE68DA"/>
    <w:rsid w:val="00CE7039"/>
    <w:rsid w:val="00CE7214"/>
    <w:rsid w:val="00CE726B"/>
    <w:rsid w:val="00CF1A3C"/>
    <w:rsid w:val="00CF37D1"/>
    <w:rsid w:val="00CF3C3F"/>
    <w:rsid w:val="00CF4395"/>
    <w:rsid w:val="00CF50A3"/>
    <w:rsid w:val="00CF5125"/>
    <w:rsid w:val="00CF54FD"/>
    <w:rsid w:val="00CF5DEE"/>
    <w:rsid w:val="00CF5ED2"/>
    <w:rsid w:val="00CF6814"/>
    <w:rsid w:val="00CF6F09"/>
    <w:rsid w:val="00CF73AF"/>
    <w:rsid w:val="00CF76FA"/>
    <w:rsid w:val="00D00C0B"/>
    <w:rsid w:val="00D01B28"/>
    <w:rsid w:val="00D0228E"/>
    <w:rsid w:val="00D027B9"/>
    <w:rsid w:val="00D03326"/>
    <w:rsid w:val="00D03807"/>
    <w:rsid w:val="00D0407E"/>
    <w:rsid w:val="00D04502"/>
    <w:rsid w:val="00D04B85"/>
    <w:rsid w:val="00D0596E"/>
    <w:rsid w:val="00D069F8"/>
    <w:rsid w:val="00D06F12"/>
    <w:rsid w:val="00D070EE"/>
    <w:rsid w:val="00D076D1"/>
    <w:rsid w:val="00D10443"/>
    <w:rsid w:val="00D10824"/>
    <w:rsid w:val="00D10B49"/>
    <w:rsid w:val="00D10C87"/>
    <w:rsid w:val="00D10EEE"/>
    <w:rsid w:val="00D11475"/>
    <w:rsid w:val="00D12BF4"/>
    <w:rsid w:val="00D13110"/>
    <w:rsid w:val="00D134BE"/>
    <w:rsid w:val="00D134CD"/>
    <w:rsid w:val="00D1415B"/>
    <w:rsid w:val="00D165DC"/>
    <w:rsid w:val="00D2124F"/>
    <w:rsid w:val="00D22DF4"/>
    <w:rsid w:val="00D244B0"/>
    <w:rsid w:val="00D255DD"/>
    <w:rsid w:val="00D25669"/>
    <w:rsid w:val="00D256A3"/>
    <w:rsid w:val="00D263DC"/>
    <w:rsid w:val="00D301E2"/>
    <w:rsid w:val="00D31981"/>
    <w:rsid w:val="00D31DB9"/>
    <w:rsid w:val="00D3226B"/>
    <w:rsid w:val="00D32885"/>
    <w:rsid w:val="00D34062"/>
    <w:rsid w:val="00D343F5"/>
    <w:rsid w:val="00D3574E"/>
    <w:rsid w:val="00D36F26"/>
    <w:rsid w:val="00D400C3"/>
    <w:rsid w:val="00D4046F"/>
    <w:rsid w:val="00D40F57"/>
    <w:rsid w:val="00D42BDC"/>
    <w:rsid w:val="00D432D2"/>
    <w:rsid w:val="00D43E2D"/>
    <w:rsid w:val="00D447D9"/>
    <w:rsid w:val="00D452D0"/>
    <w:rsid w:val="00D4552B"/>
    <w:rsid w:val="00D45A74"/>
    <w:rsid w:val="00D469B6"/>
    <w:rsid w:val="00D46B8B"/>
    <w:rsid w:val="00D472BA"/>
    <w:rsid w:val="00D520CE"/>
    <w:rsid w:val="00D52BC9"/>
    <w:rsid w:val="00D53150"/>
    <w:rsid w:val="00D5333B"/>
    <w:rsid w:val="00D54072"/>
    <w:rsid w:val="00D545F5"/>
    <w:rsid w:val="00D5587E"/>
    <w:rsid w:val="00D568B9"/>
    <w:rsid w:val="00D56EC4"/>
    <w:rsid w:val="00D5763E"/>
    <w:rsid w:val="00D5778C"/>
    <w:rsid w:val="00D60B99"/>
    <w:rsid w:val="00D6147C"/>
    <w:rsid w:val="00D61FFA"/>
    <w:rsid w:val="00D62777"/>
    <w:rsid w:val="00D642D7"/>
    <w:rsid w:val="00D644EE"/>
    <w:rsid w:val="00D647A0"/>
    <w:rsid w:val="00D66421"/>
    <w:rsid w:val="00D66C21"/>
    <w:rsid w:val="00D673A1"/>
    <w:rsid w:val="00D70141"/>
    <w:rsid w:val="00D70DF8"/>
    <w:rsid w:val="00D71322"/>
    <w:rsid w:val="00D716FB"/>
    <w:rsid w:val="00D73996"/>
    <w:rsid w:val="00D74084"/>
    <w:rsid w:val="00D744B2"/>
    <w:rsid w:val="00D74C64"/>
    <w:rsid w:val="00D76AFC"/>
    <w:rsid w:val="00D77B08"/>
    <w:rsid w:val="00D805AA"/>
    <w:rsid w:val="00D813EC"/>
    <w:rsid w:val="00D825E6"/>
    <w:rsid w:val="00D83020"/>
    <w:rsid w:val="00D83E50"/>
    <w:rsid w:val="00D850EB"/>
    <w:rsid w:val="00D857BA"/>
    <w:rsid w:val="00D85F39"/>
    <w:rsid w:val="00D86022"/>
    <w:rsid w:val="00D8754B"/>
    <w:rsid w:val="00D9190C"/>
    <w:rsid w:val="00D92640"/>
    <w:rsid w:val="00D92CE5"/>
    <w:rsid w:val="00D92DDA"/>
    <w:rsid w:val="00D93722"/>
    <w:rsid w:val="00D9599D"/>
    <w:rsid w:val="00D96BC0"/>
    <w:rsid w:val="00DA04F2"/>
    <w:rsid w:val="00DA079B"/>
    <w:rsid w:val="00DA07E0"/>
    <w:rsid w:val="00DA186C"/>
    <w:rsid w:val="00DA1949"/>
    <w:rsid w:val="00DA4144"/>
    <w:rsid w:val="00DA57AB"/>
    <w:rsid w:val="00DA5B0C"/>
    <w:rsid w:val="00DA6CDC"/>
    <w:rsid w:val="00DA76A9"/>
    <w:rsid w:val="00DA7BAB"/>
    <w:rsid w:val="00DB21DD"/>
    <w:rsid w:val="00DB22A4"/>
    <w:rsid w:val="00DB36CD"/>
    <w:rsid w:val="00DB3D80"/>
    <w:rsid w:val="00DB5189"/>
    <w:rsid w:val="00DB7339"/>
    <w:rsid w:val="00DB7523"/>
    <w:rsid w:val="00DB7D46"/>
    <w:rsid w:val="00DC18C3"/>
    <w:rsid w:val="00DC1A7A"/>
    <w:rsid w:val="00DC2E3D"/>
    <w:rsid w:val="00DC3082"/>
    <w:rsid w:val="00DC3089"/>
    <w:rsid w:val="00DC4A60"/>
    <w:rsid w:val="00DC5A55"/>
    <w:rsid w:val="00DC6427"/>
    <w:rsid w:val="00DC6862"/>
    <w:rsid w:val="00DC7E7B"/>
    <w:rsid w:val="00DD00CE"/>
    <w:rsid w:val="00DD1055"/>
    <w:rsid w:val="00DD162C"/>
    <w:rsid w:val="00DD1EC6"/>
    <w:rsid w:val="00DD4220"/>
    <w:rsid w:val="00DD5512"/>
    <w:rsid w:val="00DD6B0A"/>
    <w:rsid w:val="00DD72BA"/>
    <w:rsid w:val="00DD7AA4"/>
    <w:rsid w:val="00DE1ED9"/>
    <w:rsid w:val="00DE3185"/>
    <w:rsid w:val="00DE377E"/>
    <w:rsid w:val="00DE412D"/>
    <w:rsid w:val="00DE62E4"/>
    <w:rsid w:val="00DE6C86"/>
    <w:rsid w:val="00DE7509"/>
    <w:rsid w:val="00DF1722"/>
    <w:rsid w:val="00DF2549"/>
    <w:rsid w:val="00DF294A"/>
    <w:rsid w:val="00DF2DA6"/>
    <w:rsid w:val="00DF3AEF"/>
    <w:rsid w:val="00DF404F"/>
    <w:rsid w:val="00DF4EAB"/>
    <w:rsid w:val="00DF5123"/>
    <w:rsid w:val="00DF57D3"/>
    <w:rsid w:val="00DF67EF"/>
    <w:rsid w:val="00DF6B8D"/>
    <w:rsid w:val="00DF7571"/>
    <w:rsid w:val="00E00663"/>
    <w:rsid w:val="00E007F6"/>
    <w:rsid w:val="00E00C78"/>
    <w:rsid w:val="00E0182B"/>
    <w:rsid w:val="00E0388C"/>
    <w:rsid w:val="00E041FC"/>
    <w:rsid w:val="00E04D63"/>
    <w:rsid w:val="00E04EC3"/>
    <w:rsid w:val="00E063EA"/>
    <w:rsid w:val="00E11D5A"/>
    <w:rsid w:val="00E133D5"/>
    <w:rsid w:val="00E13642"/>
    <w:rsid w:val="00E13AEC"/>
    <w:rsid w:val="00E16248"/>
    <w:rsid w:val="00E17041"/>
    <w:rsid w:val="00E20FE9"/>
    <w:rsid w:val="00E212BF"/>
    <w:rsid w:val="00E213EC"/>
    <w:rsid w:val="00E213F9"/>
    <w:rsid w:val="00E21940"/>
    <w:rsid w:val="00E224CE"/>
    <w:rsid w:val="00E2263F"/>
    <w:rsid w:val="00E239D8"/>
    <w:rsid w:val="00E24060"/>
    <w:rsid w:val="00E25D76"/>
    <w:rsid w:val="00E27075"/>
    <w:rsid w:val="00E30648"/>
    <w:rsid w:val="00E33073"/>
    <w:rsid w:val="00E332B4"/>
    <w:rsid w:val="00E35CD5"/>
    <w:rsid w:val="00E36314"/>
    <w:rsid w:val="00E36929"/>
    <w:rsid w:val="00E36A89"/>
    <w:rsid w:val="00E37B1D"/>
    <w:rsid w:val="00E413B9"/>
    <w:rsid w:val="00E43726"/>
    <w:rsid w:val="00E45C0B"/>
    <w:rsid w:val="00E46990"/>
    <w:rsid w:val="00E47BB7"/>
    <w:rsid w:val="00E515F4"/>
    <w:rsid w:val="00E51A71"/>
    <w:rsid w:val="00E52E98"/>
    <w:rsid w:val="00E52F13"/>
    <w:rsid w:val="00E541C9"/>
    <w:rsid w:val="00E54472"/>
    <w:rsid w:val="00E548B9"/>
    <w:rsid w:val="00E551B6"/>
    <w:rsid w:val="00E5542C"/>
    <w:rsid w:val="00E60F11"/>
    <w:rsid w:val="00E615E3"/>
    <w:rsid w:val="00E62E59"/>
    <w:rsid w:val="00E665F1"/>
    <w:rsid w:val="00E66BCA"/>
    <w:rsid w:val="00E67838"/>
    <w:rsid w:val="00E70057"/>
    <w:rsid w:val="00E71CA4"/>
    <w:rsid w:val="00E73030"/>
    <w:rsid w:val="00E730DA"/>
    <w:rsid w:val="00E73A50"/>
    <w:rsid w:val="00E73B60"/>
    <w:rsid w:val="00E74E0B"/>
    <w:rsid w:val="00E75577"/>
    <w:rsid w:val="00E7684D"/>
    <w:rsid w:val="00E771B9"/>
    <w:rsid w:val="00E77FA2"/>
    <w:rsid w:val="00E800F3"/>
    <w:rsid w:val="00E8039F"/>
    <w:rsid w:val="00E82D6D"/>
    <w:rsid w:val="00E85CB3"/>
    <w:rsid w:val="00E87645"/>
    <w:rsid w:val="00E87F32"/>
    <w:rsid w:val="00E90A9A"/>
    <w:rsid w:val="00E91507"/>
    <w:rsid w:val="00E9177E"/>
    <w:rsid w:val="00E9555C"/>
    <w:rsid w:val="00E961FA"/>
    <w:rsid w:val="00E96A34"/>
    <w:rsid w:val="00E96FB5"/>
    <w:rsid w:val="00E97A0E"/>
    <w:rsid w:val="00EA2754"/>
    <w:rsid w:val="00EA4E25"/>
    <w:rsid w:val="00EA5002"/>
    <w:rsid w:val="00EA5A5E"/>
    <w:rsid w:val="00EA62BE"/>
    <w:rsid w:val="00EA6E9D"/>
    <w:rsid w:val="00EA74B8"/>
    <w:rsid w:val="00EA7EFE"/>
    <w:rsid w:val="00EB1A78"/>
    <w:rsid w:val="00EB1D0D"/>
    <w:rsid w:val="00EB2031"/>
    <w:rsid w:val="00EB302B"/>
    <w:rsid w:val="00EB3606"/>
    <w:rsid w:val="00EB3C5F"/>
    <w:rsid w:val="00EB547B"/>
    <w:rsid w:val="00EB5833"/>
    <w:rsid w:val="00EB5D3B"/>
    <w:rsid w:val="00EC09D6"/>
    <w:rsid w:val="00EC1244"/>
    <w:rsid w:val="00EC219B"/>
    <w:rsid w:val="00EC28C0"/>
    <w:rsid w:val="00EC4612"/>
    <w:rsid w:val="00EC5884"/>
    <w:rsid w:val="00EC58F3"/>
    <w:rsid w:val="00EC6180"/>
    <w:rsid w:val="00EC64FC"/>
    <w:rsid w:val="00EC7437"/>
    <w:rsid w:val="00ED0720"/>
    <w:rsid w:val="00ED0D3A"/>
    <w:rsid w:val="00ED17F8"/>
    <w:rsid w:val="00ED2486"/>
    <w:rsid w:val="00ED33A8"/>
    <w:rsid w:val="00ED47E9"/>
    <w:rsid w:val="00ED4EFA"/>
    <w:rsid w:val="00ED5580"/>
    <w:rsid w:val="00ED5B77"/>
    <w:rsid w:val="00ED6F5B"/>
    <w:rsid w:val="00ED75E3"/>
    <w:rsid w:val="00EE0464"/>
    <w:rsid w:val="00EE0A45"/>
    <w:rsid w:val="00EE1026"/>
    <w:rsid w:val="00EE1B1C"/>
    <w:rsid w:val="00EE2035"/>
    <w:rsid w:val="00EE39F2"/>
    <w:rsid w:val="00EE4246"/>
    <w:rsid w:val="00EE4BE6"/>
    <w:rsid w:val="00EE60BE"/>
    <w:rsid w:val="00EE730A"/>
    <w:rsid w:val="00EE79D7"/>
    <w:rsid w:val="00EF0667"/>
    <w:rsid w:val="00EF0790"/>
    <w:rsid w:val="00EF10B0"/>
    <w:rsid w:val="00EF25EB"/>
    <w:rsid w:val="00EF2A84"/>
    <w:rsid w:val="00EF362A"/>
    <w:rsid w:val="00EF4D58"/>
    <w:rsid w:val="00EF719F"/>
    <w:rsid w:val="00EF7520"/>
    <w:rsid w:val="00F000B0"/>
    <w:rsid w:val="00F0287A"/>
    <w:rsid w:val="00F02AF0"/>
    <w:rsid w:val="00F03503"/>
    <w:rsid w:val="00F03D2F"/>
    <w:rsid w:val="00F0402D"/>
    <w:rsid w:val="00F04E16"/>
    <w:rsid w:val="00F05494"/>
    <w:rsid w:val="00F05EB9"/>
    <w:rsid w:val="00F07BF2"/>
    <w:rsid w:val="00F07D78"/>
    <w:rsid w:val="00F109ED"/>
    <w:rsid w:val="00F1543B"/>
    <w:rsid w:val="00F15B8F"/>
    <w:rsid w:val="00F1650A"/>
    <w:rsid w:val="00F239A8"/>
    <w:rsid w:val="00F23ACB"/>
    <w:rsid w:val="00F24A55"/>
    <w:rsid w:val="00F24E21"/>
    <w:rsid w:val="00F27BD1"/>
    <w:rsid w:val="00F311AA"/>
    <w:rsid w:val="00F313F7"/>
    <w:rsid w:val="00F31DC7"/>
    <w:rsid w:val="00F32A18"/>
    <w:rsid w:val="00F32D4E"/>
    <w:rsid w:val="00F36BA6"/>
    <w:rsid w:val="00F36C0F"/>
    <w:rsid w:val="00F36C89"/>
    <w:rsid w:val="00F40066"/>
    <w:rsid w:val="00F406AA"/>
    <w:rsid w:val="00F40B6B"/>
    <w:rsid w:val="00F414D3"/>
    <w:rsid w:val="00F4166E"/>
    <w:rsid w:val="00F443A1"/>
    <w:rsid w:val="00F45CF2"/>
    <w:rsid w:val="00F46B52"/>
    <w:rsid w:val="00F5055E"/>
    <w:rsid w:val="00F508AE"/>
    <w:rsid w:val="00F50954"/>
    <w:rsid w:val="00F50E97"/>
    <w:rsid w:val="00F522C9"/>
    <w:rsid w:val="00F52639"/>
    <w:rsid w:val="00F527C8"/>
    <w:rsid w:val="00F52E21"/>
    <w:rsid w:val="00F551C1"/>
    <w:rsid w:val="00F557C7"/>
    <w:rsid w:val="00F55A9E"/>
    <w:rsid w:val="00F564FA"/>
    <w:rsid w:val="00F56EEB"/>
    <w:rsid w:val="00F572AB"/>
    <w:rsid w:val="00F57C05"/>
    <w:rsid w:val="00F57FCF"/>
    <w:rsid w:val="00F608B7"/>
    <w:rsid w:val="00F6169D"/>
    <w:rsid w:val="00F63213"/>
    <w:rsid w:val="00F63D20"/>
    <w:rsid w:val="00F65210"/>
    <w:rsid w:val="00F6546A"/>
    <w:rsid w:val="00F65958"/>
    <w:rsid w:val="00F66DE7"/>
    <w:rsid w:val="00F671E9"/>
    <w:rsid w:val="00F701D4"/>
    <w:rsid w:val="00F7182B"/>
    <w:rsid w:val="00F71BEA"/>
    <w:rsid w:val="00F728EF"/>
    <w:rsid w:val="00F73241"/>
    <w:rsid w:val="00F74841"/>
    <w:rsid w:val="00F768F8"/>
    <w:rsid w:val="00F77267"/>
    <w:rsid w:val="00F7746C"/>
    <w:rsid w:val="00F801CA"/>
    <w:rsid w:val="00F84422"/>
    <w:rsid w:val="00F85301"/>
    <w:rsid w:val="00F85B4F"/>
    <w:rsid w:val="00F864CD"/>
    <w:rsid w:val="00F86B1C"/>
    <w:rsid w:val="00F86FA1"/>
    <w:rsid w:val="00F90C20"/>
    <w:rsid w:val="00F90C41"/>
    <w:rsid w:val="00F9120D"/>
    <w:rsid w:val="00F91C58"/>
    <w:rsid w:val="00F926D1"/>
    <w:rsid w:val="00F92F1C"/>
    <w:rsid w:val="00F93002"/>
    <w:rsid w:val="00F93DA0"/>
    <w:rsid w:val="00F93E8A"/>
    <w:rsid w:val="00F96135"/>
    <w:rsid w:val="00F9674C"/>
    <w:rsid w:val="00F97086"/>
    <w:rsid w:val="00F9746B"/>
    <w:rsid w:val="00FA17FA"/>
    <w:rsid w:val="00FA18ED"/>
    <w:rsid w:val="00FA1D45"/>
    <w:rsid w:val="00FA28CE"/>
    <w:rsid w:val="00FA2F34"/>
    <w:rsid w:val="00FA4097"/>
    <w:rsid w:val="00FA5BBA"/>
    <w:rsid w:val="00FA5DDA"/>
    <w:rsid w:val="00FA6873"/>
    <w:rsid w:val="00FA6CF1"/>
    <w:rsid w:val="00FA7E77"/>
    <w:rsid w:val="00FA7F3B"/>
    <w:rsid w:val="00FB19D6"/>
    <w:rsid w:val="00FB220A"/>
    <w:rsid w:val="00FB2BDE"/>
    <w:rsid w:val="00FB3365"/>
    <w:rsid w:val="00FB3B6A"/>
    <w:rsid w:val="00FB44BF"/>
    <w:rsid w:val="00FB44C0"/>
    <w:rsid w:val="00FB4A75"/>
    <w:rsid w:val="00FB5240"/>
    <w:rsid w:val="00FB55CF"/>
    <w:rsid w:val="00FB6180"/>
    <w:rsid w:val="00FB6756"/>
    <w:rsid w:val="00FB688D"/>
    <w:rsid w:val="00FC0C06"/>
    <w:rsid w:val="00FC1EE3"/>
    <w:rsid w:val="00FC55F2"/>
    <w:rsid w:val="00FC5B33"/>
    <w:rsid w:val="00FC5F6E"/>
    <w:rsid w:val="00FC63AE"/>
    <w:rsid w:val="00FC6433"/>
    <w:rsid w:val="00FC6721"/>
    <w:rsid w:val="00FC7A89"/>
    <w:rsid w:val="00FC7A9B"/>
    <w:rsid w:val="00FD188E"/>
    <w:rsid w:val="00FD1D65"/>
    <w:rsid w:val="00FD213C"/>
    <w:rsid w:val="00FD2570"/>
    <w:rsid w:val="00FD41B9"/>
    <w:rsid w:val="00FD5003"/>
    <w:rsid w:val="00FD5E36"/>
    <w:rsid w:val="00FD6BEC"/>
    <w:rsid w:val="00FD723E"/>
    <w:rsid w:val="00FD734A"/>
    <w:rsid w:val="00FE04DA"/>
    <w:rsid w:val="00FE05E9"/>
    <w:rsid w:val="00FE0612"/>
    <w:rsid w:val="00FE0AE8"/>
    <w:rsid w:val="00FE157E"/>
    <w:rsid w:val="00FE4439"/>
    <w:rsid w:val="00FE503E"/>
    <w:rsid w:val="00FE6AC3"/>
    <w:rsid w:val="00FE6AC8"/>
    <w:rsid w:val="00FE6F50"/>
    <w:rsid w:val="00FF10C9"/>
    <w:rsid w:val="00FF16D7"/>
    <w:rsid w:val="00FF1EB9"/>
    <w:rsid w:val="00FF365C"/>
    <w:rsid w:val="00FF4566"/>
    <w:rsid w:val="00FF4928"/>
    <w:rsid w:val="00FF4C5D"/>
    <w:rsid w:val="00FF4C86"/>
    <w:rsid w:val="00FF4C8E"/>
    <w:rsid w:val="00FF5378"/>
    <w:rsid w:val="00FF5A0B"/>
    <w:rsid w:val="00FF5A66"/>
    <w:rsid w:val="00FF5C48"/>
    <w:rsid w:val="00FF6FDE"/>
  </w:rsids>
  <w:docVars>
    <w:docVar w:name="__Grammarly_42___1" w:val="H4sIAAAAAAAEAKtWcslP9kxRslIyNDY0NDOxtDQxMjU3NTI1NTBW0lEKTi0uzszPAykwrgUAhGgKjSwAAAA="/>
    <w:docVar w:name="__Grammarly_42____i" w:val="H4sIAAAAAAAEAKtWckksSQxILCpxzi/NK1GyMqwFAAEhoTITAAAA"/>
  </w:docVars>
  <m:mathPr>
    <m:mathFont m:val="Cambria Math"/>
    <m:smallFrac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B258EAA0-3B6C-452F-8592-8E0AD89F9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702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1C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aliases w:val="Bullets1,Citation List,Graphic,Ha,Heading 41,Lettre d'introduction,List Paragraph1,List_Paragraph,Multilevel para_II,Numbered paragraph 1,Paragraph,Paragraphe de liste1,Puces,References,Resume Title,bullets,heading 4,texte de base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0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67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link w:val="HTMLPreformatted"/>
    <w:uiPriority w:val="99"/>
    <w:semiHidden/>
    <w:rsid w:val="00A3672E"/>
    <w:rPr>
      <w:rFonts w:ascii="Courier New" w:hAnsi="Courier New" w:cs="Courier New"/>
    </w:rPr>
  </w:style>
  <w:style w:type="paragraph" w:styleId="Caption">
    <w:name w:val="caption"/>
    <w:basedOn w:val="Normal"/>
    <w:next w:val="Normal"/>
    <w:uiPriority w:val="35"/>
    <w:unhideWhenUsed/>
    <w:qFormat/>
    <w:rsid w:val="009617A8"/>
    <w:rPr>
      <w:b/>
      <w:bCs/>
    </w:rPr>
  </w:style>
  <w:style w:type="paragraph" w:styleId="ListBullet">
    <w:name w:val="List Bullet"/>
    <w:basedOn w:val="Normal"/>
    <w:rsid w:val="00E515F4"/>
    <w:pPr>
      <w:jc w:val="center"/>
    </w:pPr>
    <w:rPr>
      <w:rFonts w:ascii="Arial" w:hAnsi="Arial" w:cs="Arial"/>
      <w:bCs/>
      <w:szCs w:val="24"/>
      <w:lang w:val="en-US"/>
    </w:rPr>
  </w:style>
  <w:style w:type="character" w:customStyle="1" w:styleId="Heading4Char">
    <w:name w:val="Heading 4 Char"/>
    <w:link w:val="Heading4"/>
    <w:uiPriority w:val="99"/>
    <w:rsid w:val="00C01CDB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customStyle="1" w:styleId="Location">
    <w:name w:val="Location"/>
    <w:basedOn w:val="Normal"/>
    <w:link w:val="LocationCharChar"/>
    <w:uiPriority w:val="99"/>
    <w:rsid w:val="00C01CDB"/>
    <w:pPr>
      <w:tabs>
        <w:tab w:val="right" w:pos="6480"/>
      </w:tabs>
      <w:spacing w:before="20"/>
    </w:pPr>
    <w:rPr>
      <w:rFonts w:ascii="Garamond" w:hAnsi="Garamond" w:cs="Garamond"/>
      <w:i/>
      <w:iCs/>
      <w:spacing w:val="8"/>
      <w:lang w:val="en-US"/>
    </w:rPr>
  </w:style>
  <w:style w:type="character" w:customStyle="1" w:styleId="LocationCharChar">
    <w:name w:val="Location Char Char"/>
    <w:link w:val="Location"/>
    <w:uiPriority w:val="99"/>
    <w:locked/>
    <w:rsid w:val="00C01CDB"/>
    <w:rPr>
      <w:rFonts w:ascii="Garamond" w:hAnsi="Garamond" w:cs="Garamond"/>
      <w:i/>
      <w:iCs/>
      <w:spacing w:val="8"/>
    </w:rPr>
  </w:style>
  <w:style w:type="character" w:styleId="CommentReference">
    <w:name w:val="annotation reference"/>
    <w:uiPriority w:val="99"/>
    <w:semiHidden/>
    <w:unhideWhenUsed/>
    <w:rsid w:val="00FD1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188E"/>
  </w:style>
  <w:style w:type="character" w:customStyle="1" w:styleId="CommentTextChar">
    <w:name w:val="Comment Text Char"/>
    <w:link w:val="CommentText"/>
    <w:uiPriority w:val="99"/>
    <w:rsid w:val="00FD188E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8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188E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188E"/>
    <w:rPr>
      <w:rFonts w:ascii="Segoe UI" w:hAnsi="Segoe UI" w:cs="Segoe UI"/>
      <w:sz w:val="18"/>
      <w:szCs w:val="18"/>
      <w:lang w:val="en-GB"/>
    </w:rPr>
  </w:style>
  <w:style w:type="character" w:customStyle="1" w:styleId="st">
    <w:name w:val="st"/>
    <w:rsid w:val="00FD188E"/>
  </w:style>
  <w:style w:type="character" w:styleId="Emphasis">
    <w:name w:val="Emphasis"/>
    <w:uiPriority w:val="99"/>
    <w:qFormat/>
    <w:rsid w:val="00FD188E"/>
    <w:rPr>
      <w:i/>
      <w:iCs/>
    </w:rPr>
  </w:style>
  <w:style w:type="character" w:customStyle="1" w:styleId="Heading3Char">
    <w:name w:val="Heading 3 Char"/>
    <w:link w:val="Heading3"/>
    <w:uiPriority w:val="9"/>
    <w:semiHidden/>
    <w:rsid w:val="002C702E"/>
    <w:rPr>
      <w:rFonts w:ascii="Calibri Light" w:eastAsia="Times New Roman" w:hAnsi="Calibri Light" w:cs="Times New Roman"/>
      <w:b/>
      <w:bCs/>
      <w:sz w:val="26"/>
      <w:szCs w:val="26"/>
      <w:lang w:val="en-GB"/>
    </w:rPr>
  </w:style>
  <w:style w:type="character" w:customStyle="1" w:styleId="mw-headline">
    <w:name w:val="mw-headline"/>
    <w:rsid w:val="002C702E"/>
  </w:style>
  <w:style w:type="character" w:customStyle="1" w:styleId="rvts32">
    <w:name w:val="rvts32"/>
    <w:rsid w:val="00086D16"/>
    <w:rPr>
      <w:rFonts w:ascii="Calibri" w:hAnsi="Calibri" w:hint="default"/>
      <w:color w:val="000000"/>
      <w:sz w:val="22"/>
      <w:szCs w:val="22"/>
    </w:rPr>
  </w:style>
  <w:style w:type="character" w:customStyle="1" w:styleId="ya-q-full-text">
    <w:name w:val="ya-q-full-text"/>
    <w:rsid w:val="001F1121"/>
  </w:style>
  <w:style w:type="character" w:customStyle="1" w:styleId="rvts113">
    <w:name w:val="rvts113"/>
    <w:rsid w:val="00C70632"/>
    <w:rPr>
      <w:color w:val="000000"/>
    </w:rPr>
  </w:style>
  <w:style w:type="character" w:customStyle="1" w:styleId="txt">
    <w:name w:val="txt"/>
    <w:rsid w:val="00A50D0D"/>
  </w:style>
  <w:style w:type="paragraph" w:styleId="NoSpacing">
    <w:name w:val="No Spacing"/>
    <w:link w:val="NoSpacingChar"/>
    <w:uiPriority w:val="1"/>
    <w:qFormat/>
    <w:rsid w:val="00CC24D9"/>
    <w:rPr>
      <w:rFonts w:ascii="Rockwell" w:eastAsia="Rockwell" w:hAnsi="Rockwell"/>
    </w:rPr>
  </w:style>
  <w:style w:type="character" w:customStyle="1" w:styleId="NoSpacingChar">
    <w:name w:val="No Spacing Char"/>
    <w:link w:val="NoSpacing"/>
    <w:uiPriority w:val="1"/>
    <w:rsid w:val="00CC24D9"/>
    <w:rPr>
      <w:rFonts w:ascii="Rockwell" w:eastAsia="Rockwell" w:hAnsi="Rockwell"/>
    </w:rPr>
  </w:style>
  <w:style w:type="character" w:customStyle="1" w:styleId="ListParagraphChar">
    <w:name w:val="List Paragraph Char"/>
    <w:aliases w:val="Citation List Char,Ha Char,Lettre d'introduction Char,List_Paragraph Char,Numbered paragraph 1 Char,Paragraph Char,Paragraphe de liste1 Char,Puces Char,References Char,Resume Title Char,bullets Char,heading 4 Char,texte de base Char"/>
    <w:link w:val="ListParagraph"/>
    <w:uiPriority w:val="34"/>
    <w:qFormat/>
    <w:rsid w:val="00CC24D9"/>
    <w:rPr>
      <w:rFonts w:ascii="Calibri" w:eastAsia="Calibri" w:hAnsi="Calibri" w:cs="Arial"/>
      <w:sz w:val="22"/>
      <w:szCs w:val="22"/>
    </w:rPr>
  </w:style>
  <w:style w:type="paragraph" w:customStyle="1" w:styleId="Standard">
    <w:name w:val="Standard"/>
    <w:rsid w:val="00CC24D9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color w:val="000000"/>
      <w:kern w:val="3"/>
      <w:sz w:val="22"/>
      <w:szCs w:val="22"/>
      <w:lang w:val="en-IN" w:eastAsia="en-IN"/>
    </w:rPr>
  </w:style>
  <w:style w:type="character" w:customStyle="1" w:styleId="rvts6">
    <w:name w:val="rvts6"/>
    <w:rsid w:val="00CC24D9"/>
  </w:style>
  <w:style w:type="paragraph" w:customStyle="1" w:styleId="TableParagraph">
    <w:name w:val="Table Paragraph"/>
    <w:basedOn w:val="Normal"/>
    <w:uiPriority w:val="1"/>
    <w:qFormat/>
    <w:rsid w:val="00B86BBC"/>
    <w:pPr>
      <w:widowControl w:val="0"/>
      <w:autoSpaceDE w:val="0"/>
      <w:autoSpaceDN w:val="0"/>
      <w:ind w:left="103" w:right="141"/>
      <w:jc w:val="center"/>
    </w:pPr>
    <w:rPr>
      <w:rFonts w:ascii="Garamond" w:eastAsia="Garamond" w:hAnsi="Garamond" w:cs="Garamond"/>
      <w:sz w:val="22"/>
      <w:szCs w:val="22"/>
      <w:lang w:val="en-US" w:bidi="en-US"/>
    </w:rPr>
  </w:style>
  <w:style w:type="character" w:customStyle="1" w:styleId="rvts49">
    <w:name w:val="rvts49"/>
    <w:basedOn w:val="DefaultParagraphFont"/>
    <w:rsid w:val="00C633BC"/>
  </w:style>
  <w:style w:type="character" w:customStyle="1" w:styleId="rvts50">
    <w:name w:val="rvts50"/>
    <w:basedOn w:val="DefaultParagraphFont"/>
    <w:rsid w:val="00D43E2D"/>
  </w:style>
  <w:style w:type="paragraph" w:customStyle="1" w:styleId="rvps17">
    <w:name w:val="rvps17"/>
    <w:basedOn w:val="Normal"/>
    <w:rsid w:val="00DA7BAB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rvts40">
    <w:name w:val="rvts40"/>
    <w:basedOn w:val="DefaultParagraphFont"/>
    <w:rsid w:val="00DA7BAB"/>
  </w:style>
  <w:style w:type="paragraph" w:customStyle="1" w:styleId="rvps2">
    <w:name w:val="rvps2"/>
    <w:basedOn w:val="Normal"/>
    <w:rsid w:val="00DA7BAB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rvts37">
    <w:name w:val="rvts37"/>
    <w:basedOn w:val="DefaultParagraphFont"/>
    <w:rsid w:val="00DA7BAB"/>
  </w:style>
  <w:style w:type="table" w:customStyle="1" w:styleId="TableNormal1">
    <w:name w:val="Table Normal1"/>
    <w:uiPriority w:val="2"/>
    <w:semiHidden/>
    <w:unhideWhenUsed/>
    <w:qFormat/>
    <w:rsid w:val="006242C9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vts531">
    <w:name w:val="rvts531"/>
    <w:basedOn w:val="DefaultParagraphFont"/>
    <w:rsid w:val="000C774C"/>
  </w:style>
  <w:style w:type="character" w:customStyle="1" w:styleId="rvts39">
    <w:name w:val="rvts39"/>
    <w:basedOn w:val="DefaultParagraphFont"/>
    <w:rsid w:val="000C774C"/>
  </w:style>
  <w:style w:type="character" w:customStyle="1" w:styleId="rvts437">
    <w:name w:val="rvts437"/>
    <w:basedOn w:val="DefaultParagraphFont"/>
    <w:rsid w:val="00E62E59"/>
  </w:style>
  <w:style w:type="character" w:customStyle="1" w:styleId="rvts559">
    <w:name w:val="rvts559"/>
    <w:basedOn w:val="DefaultParagraphFont"/>
    <w:rsid w:val="00E62E59"/>
  </w:style>
  <w:style w:type="character" w:customStyle="1" w:styleId="rvts558">
    <w:name w:val="rvts558"/>
    <w:basedOn w:val="DefaultParagraphFont"/>
    <w:rsid w:val="00E62E59"/>
  </w:style>
  <w:style w:type="character" w:customStyle="1" w:styleId="St0">
    <w:name w:val="St"/>
    <w:uiPriority w:val="99"/>
    <w:rsid w:val="00616D6C"/>
  </w:style>
  <w:style w:type="character" w:customStyle="1" w:styleId="SubtitleChar">
    <w:name w:val="Subtitle Char"/>
    <w:basedOn w:val="DefaultParagraphFont"/>
    <w:link w:val="Subtitle"/>
    <w:uiPriority w:val="11"/>
    <w:rsid w:val="009E1984"/>
    <w:rPr>
      <w:rFonts w:asciiTheme="majorHAnsi" w:eastAsiaTheme="majorEastAsia" w:hAnsiTheme="majorHAnsi" w:cstheme="majorBidi"/>
      <w:i/>
      <w:color w:val="4F81BD"/>
      <w:spacing w:val="15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1984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color w:val="4F81BD"/>
      <w:spacing w:val="15"/>
      <w:sz w:val="24"/>
      <w:lang w:val="en-US"/>
    </w:rPr>
  </w:style>
  <w:style w:type="character" w:customStyle="1" w:styleId="SubtitleChar1">
    <w:name w:val="Subtitle Char1"/>
    <w:basedOn w:val="DefaultParagraphFont"/>
    <w:uiPriority w:val="11"/>
    <w:rsid w:val="009E198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character" w:customStyle="1" w:styleId="rvts114">
    <w:name w:val="rvts114"/>
    <w:basedOn w:val="DefaultParagraphFont"/>
    <w:rsid w:val="00170930"/>
  </w:style>
  <w:style w:type="character" w:customStyle="1" w:styleId="rvts71">
    <w:name w:val="rvts71"/>
    <w:basedOn w:val="DefaultParagraphFont"/>
    <w:rsid w:val="00170930"/>
  </w:style>
  <w:style w:type="character" w:customStyle="1" w:styleId="rvts91">
    <w:name w:val="rvts91"/>
    <w:basedOn w:val="DefaultParagraphFont"/>
    <w:rsid w:val="00566652"/>
  </w:style>
  <w:style w:type="character" w:customStyle="1" w:styleId="rvts107">
    <w:name w:val="rvts107"/>
    <w:basedOn w:val="DefaultParagraphFont"/>
    <w:rsid w:val="00566652"/>
  </w:style>
  <w:style w:type="character" w:customStyle="1" w:styleId="rvts199">
    <w:name w:val="rvts199"/>
    <w:basedOn w:val="DefaultParagraphFont"/>
    <w:rsid w:val="00566652"/>
  </w:style>
  <w:style w:type="paragraph" w:customStyle="1" w:styleId="Normal1">
    <w:name w:val="Normal1"/>
    <w:rsid w:val="004A3E7E"/>
    <w:pPr>
      <w:pBdr>
        <w:top w:val="nil"/>
        <w:left w:val="nil"/>
        <w:bottom w:val="nil"/>
        <w:right w:val="nil"/>
        <w:between w:val="nil"/>
      </w:pBd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NormalItalic">
    <w:name w:val="Normal Italic"/>
    <w:basedOn w:val="DefaultParagraphFont"/>
    <w:uiPriority w:val="1"/>
    <w:qFormat/>
    <w:rsid w:val="00883E17"/>
    <w:rPr>
      <w:rFonts w:ascii="Arial" w:hAnsi="Arial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2096f89c4274a0f11f10c7bbade9be29134f4b0419514c4847440321091b5b58120b120b12455f550e435601514841481f0f2b561358191b195115495d0c00584e4209430247460c590858184508105042445b0c0f054e4108120211474a411b02154e49405d58380c4f03434b110a190010415d541b4d5849564360441403084b281e010303021545585400504e121b0d1152180c4f03434c1b0f15031240505c0d43076&amp;docType=doc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1FEF4-5407-47FE-8AEF-C5D7EF54C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5</Pages>
  <Words>1643</Words>
  <Characters>9368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1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Tapan Kumar  Sahoo</cp:lastModifiedBy>
  <cp:revision>67</cp:revision>
  <cp:lastPrinted>2018-12-06T11:27:00Z</cp:lastPrinted>
  <dcterms:created xsi:type="dcterms:W3CDTF">2022-11-18T08:13:00Z</dcterms:created>
  <dcterms:modified xsi:type="dcterms:W3CDTF">2024-05-06T08:12:00Z</dcterms:modified>
</cp:coreProperties>
</file>